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44C2C" w14:textId="197FD6AB" w:rsidR="001016D4" w:rsidRDefault="00CD68E8" w:rsidP="002D17F3">
      <w:pPr>
        <w:pStyle w:val="DivisionName"/>
      </w:pPr>
      <w:r w:rsidRPr="009852E5">
        <w:rPr>
          <w:b w:val="0"/>
          <w:noProof/>
          <w:sz w:val="36"/>
          <w:szCs w:val="32"/>
        </w:rPr>
        <w:drawing>
          <wp:anchor distT="0" distB="0" distL="114300" distR="114300" simplePos="0" relativeHeight="251661312" behindDoc="0" locked="0" layoutInCell="1" allowOverlap="1" wp14:anchorId="105342F2" wp14:editId="6415D52B">
            <wp:simplePos x="0" y="0"/>
            <wp:positionH relativeFrom="column">
              <wp:posOffset>4456430</wp:posOffset>
            </wp:positionH>
            <wp:positionV relativeFrom="margin">
              <wp:posOffset>258721</wp:posOffset>
            </wp:positionV>
            <wp:extent cx="2080895" cy="592455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895" cy="592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62C6" w:rsidRPr="009852E5">
        <w:rPr>
          <w:b w:val="0"/>
          <w:noProof/>
          <w:sz w:val="36"/>
          <w:szCs w:val="32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10FA4B8" wp14:editId="5E2E6C43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6960695" cy="98474"/>
                <wp:effectExtent l="0" t="0" r="0" b="0"/>
                <wp:wrapNone/>
                <wp:docPr id="847585555" name="Group 8475855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0695" cy="95250"/>
                          <a:chOff x="11563" y="0"/>
                          <a:chExt cx="8027321" cy="98474"/>
                        </a:xfrm>
                      </wpg:grpSpPr>
                      <wps:wsp>
                        <wps:cNvPr id="1026903831" name="Rectangle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1563" y="0"/>
                            <a:ext cx="8027321" cy="98474"/>
                          </a:xfrm>
                          <a:prstGeom prst="rect">
                            <a:avLst/>
                          </a:prstGeom>
                          <a:solidFill>
                            <a:srgbClr val="007CBA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290B3C" w14:textId="77777777" w:rsidR="000E62C6" w:rsidRDefault="000E62C6" w:rsidP="000E62C6"/>
                            <w:p w14:paraId="23A0C6FA" w14:textId="77777777" w:rsidR="000E62C6" w:rsidRDefault="000E62C6"/>
                            <w:p w14:paraId="0D5CFA2E" w14:textId="77777777" w:rsidR="000E62C6" w:rsidRDefault="000E62C6" w:rsidP="00501DE0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039861783" name="Group 2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>
                          <a:grpSpLocks/>
                        </wpg:cNvGrpSpPr>
                        <wpg:grpSpPr bwMode="auto">
                          <a:xfrm>
                            <a:off x="5312070" y="0"/>
                            <a:ext cx="1339850" cy="95250"/>
                            <a:chOff x="4362" y="5520"/>
                            <a:chExt cx="2110" cy="144"/>
                          </a:xfrm>
                        </wpg:grpSpPr>
                        <wps:wsp>
                          <wps:cNvPr id="1377068208" name="AutoShap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4362" y="5520"/>
                              <a:ext cx="1152" cy="144"/>
                            </a:xfrm>
                            <a:prstGeom prst="parallelogram">
                              <a:avLst>
                                <a:gd name="adj" fmla="val 103815"/>
                              </a:avLst>
                            </a:prstGeom>
                            <a:solidFill>
                              <a:srgbClr val="D7252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687253" name="AutoShape 20"/>
                          <wps:cNvSpPr>
                            <a:spLocks noChangeArrowheads="1"/>
                          </wps:cNvSpPr>
                          <wps:spPr bwMode="auto">
                            <a:xfrm>
                              <a:off x="5320" y="5520"/>
                              <a:ext cx="1152" cy="144"/>
                            </a:xfrm>
                            <a:prstGeom prst="parallelogram">
                              <a:avLst>
                                <a:gd name="adj" fmla="val 103815"/>
                              </a:avLst>
                            </a:prstGeom>
                            <a:solidFill>
                              <a:srgbClr val="71A850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0FA4B8" id="Group 847585555" o:spid="_x0000_s1026" alt="&quot;&quot;" style="position:absolute;margin-left:0;margin-top:0;width:548.1pt;height:7.75pt;z-index:251657216;mso-position-horizontal:center;mso-position-horizontal-relative:margin;mso-width-relative:margin;mso-height-relative:margin" coordorigin="115" coordsize="80273,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">
                <v:rect id="Rectangle 15" o:spid="_x0000_s1027" alt="&quot;&quot;" style="position:absolute;left:115;width:80273;height: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" fillcolor="#007cba" stroked="f">
                  <v:textbox>
                    <w:txbxContent>
                      <w:p w14:paraId="4A290B3C" w14:textId="77777777" w:rsidR="000E62C6" w:rsidRDefault="000E62C6" w:rsidP="000E62C6"/>
                      <w:p w14:paraId="23A0C6FA" w14:textId="77777777" w:rsidR="000E62C6" w:rsidRDefault="000E62C6"/>
                      <w:p w14:paraId="0D5CFA2E" w14:textId="77777777" w:rsidR="000E62C6" w:rsidRDefault="000E62C6" w:rsidP="00501DE0"/>
                    </w:txbxContent>
                  </v:textbox>
                </v:rect>
                <v:group id="Group 21" o:spid="_x0000_s1028" alt="&quot;&quot;" style="position:absolute;left:53120;width:13399;height:952" coordorigin="4362,5520" coordsize="2110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"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AutoShape 19" o:spid="_x0000_s1029" type="#_x0000_t7" style="position:absolute;left:4362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" adj="2803" fillcolor="#d7252f" stroked="f"/>
                  <v:shape id="AutoShape 20" o:spid="_x0000_s1030" type="#_x0000_t7" style="position:absolute;left:532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" adj="2803" fillcolor="#71a850" stroked="f"/>
                </v:group>
                <w10:wrap anchorx="margin"/>
              </v:group>
            </w:pict>
          </mc:Fallback>
        </mc:AlternateContent>
      </w:r>
      <w:r w:rsidR="00CB4287" w:rsidRPr="009852E5">
        <w:rPr>
          <w:sz w:val="36"/>
          <w:szCs w:val="32"/>
        </w:rPr>
        <w:t>Aging and People with Disabilities</w:t>
      </w:r>
    </w:p>
    <w:p w14:paraId="4BD3B7C0" w14:textId="561A806B" w:rsidR="001016D4" w:rsidRDefault="004041B1" w:rsidP="002272EE">
      <w:pPr>
        <w:pStyle w:val="ProgramName"/>
        <w:sectPr w:rsidR="001016D4" w:rsidSect="00887DB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-720" w:right="864" w:bottom="1440" w:left="864" w:header="576" w:footer="576" w:gutter="0"/>
          <w:cols w:space="720"/>
          <w:titlePg/>
          <w:docGrid w:linePitch="360"/>
        </w:sectPr>
      </w:pPr>
      <w:r w:rsidRPr="004041B1">
        <w:t>Oregon Project Independence – Medicaid (OPI-M)</w:t>
      </w:r>
    </w:p>
    <w:p w14:paraId="6A7F42EF" w14:textId="77777777" w:rsidR="00A31578" w:rsidRPr="002D17F3" w:rsidRDefault="00A31578" w:rsidP="002D17F3">
      <w:pPr>
        <w:pStyle w:val="NoSpacing"/>
        <w:numPr>
          <w:ilvl w:val="0"/>
          <w:numId w:val="0"/>
        </w:numPr>
        <w:spacing w:before="240" w:after="240"/>
        <w:ind w:left="360"/>
        <w:jc w:val="center"/>
        <w:rPr>
          <w:b/>
          <w:bCs/>
          <w:sz w:val="44"/>
          <w:szCs w:val="44"/>
        </w:rPr>
      </w:pPr>
      <w:r w:rsidRPr="002D17F3">
        <w:rPr>
          <w:b/>
          <w:bCs/>
          <w:sz w:val="44"/>
          <w:szCs w:val="44"/>
        </w:rPr>
        <w:t>Narration Templates</w:t>
      </w:r>
    </w:p>
    <w:p w14:paraId="6C40B059" w14:textId="741AD121" w:rsidR="00DE7F96" w:rsidRPr="0000023A" w:rsidRDefault="00DE7F96" w:rsidP="002D17F3">
      <w:pPr>
        <w:pStyle w:val="NoSpacing"/>
        <w:numPr>
          <w:ilvl w:val="0"/>
          <w:numId w:val="0"/>
        </w:numPr>
        <w:spacing w:after="240"/>
        <w:ind w:left="360"/>
        <w:rPr>
          <w:rFonts w:eastAsiaTheme="minorEastAsia"/>
          <w:color w:val="064276" w:themeColor="text1"/>
        </w:rPr>
      </w:pPr>
      <w:r w:rsidRPr="0000023A">
        <w:rPr>
          <w:rFonts w:eastAsiaTheme="minorEastAsia"/>
          <w:b/>
          <w:bCs/>
          <w:color w:val="064276" w:themeColor="text1"/>
        </w:rPr>
        <w:t>Note:</w:t>
      </w:r>
      <w:r>
        <w:rPr>
          <w:rFonts w:eastAsiaTheme="minorEastAsia"/>
          <w:color w:val="064276" w:themeColor="text1"/>
        </w:rPr>
        <w:t xml:space="preserve"> </w:t>
      </w:r>
      <w:r w:rsidRPr="00F721FE">
        <w:rPr>
          <w:rFonts w:eastAsiaTheme="minorEastAsia"/>
          <w:color w:val="064276" w:themeColor="text1"/>
        </w:rPr>
        <w:t>Staff should ONLY copy and paste TEXT from the</w:t>
      </w:r>
      <w:r>
        <w:rPr>
          <w:rFonts w:eastAsiaTheme="minorEastAsia"/>
          <w:color w:val="064276" w:themeColor="text1"/>
        </w:rPr>
        <w:t xml:space="preserve"> applicable</w:t>
      </w:r>
      <w:r w:rsidRPr="00F721FE">
        <w:rPr>
          <w:rFonts w:eastAsiaTheme="minorEastAsia"/>
          <w:color w:val="064276" w:themeColor="text1"/>
        </w:rPr>
        <w:t xml:space="preserve"> template</w:t>
      </w:r>
      <w:r>
        <w:rPr>
          <w:rFonts w:eastAsiaTheme="minorEastAsia"/>
          <w:color w:val="064276" w:themeColor="text1"/>
        </w:rPr>
        <w:t xml:space="preserve"> below</w:t>
      </w:r>
      <w:r w:rsidRPr="00F721FE">
        <w:rPr>
          <w:rFonts w:eastAsiaTheme="minorEastAsia"/>
          <w:color w:val="064276" w:themeColor="text1"/>
        </w:rPr>
        <w:t xml:space="preserve"> and should NOT paste images or the document itself into Oregon ACCESS (OA) narration as it will cause OA narration to malfunction.</w:t>
      </w:r>
    </w:p>
    <w:p w14:paraId="08BA46C3" w14:textId="77777777" w:rsidR="00DE7F96" w:rsidRPr="009F55EA" w:rsidRDefault="00DE7F96" w:rsidP="002D17F3">
      <w:pPr>
        <w:pStyle w:val="NoSpacing"/>
        <w:numPr>
          <w:ilvl w:val="0"/>
          <w:numId w:val="0"/>
        </w:numPr>
        <w:pBdr>
          <w:bottom w:val="single" w:sz="12" w:space="1" w:color="auto"/>
        </w:pBdr>
        <w:ind w:left="360"/>
        <w:rPr>
          <w:rFonts w:asciiTheme="minorHAnsi" w:eastAsiaTheme="minorEastAsia" w:hAnsiTheme="minorHAnsi" w:cstheme="minorBidi"/>
          <w:color w:val="064276" w:themeColor="text1"/>
        </w:rPr>
      </w:pPr>
      <w:r w:rsidRPr="005E59CE">
        <w:rPr>
          <w:color w:val="064276" w:themeColor="text1"/>
        </w:rPr>
        <w:t>Reminder – Update all dropdowns, dates, and text fillable areas.</w:t>
      </w:r>
    </w:p>
    <w:p w14:paraId="6D396733" w14:textId="77777777" w:rsidR="00DE7F96" w:rsidRPr="002D17F3" w:rsidRDefault="00DE7F96" w:rsidP="002D17F3">
      <w:pPr>
        <w:pStyle w:val="Heading1"/>
        <w:spacing w:after="240" w:line="240" w:lineRule="auto"/>
        <w:ind w:left="518"/>
        <w:rPr>
          <w:rFonts w:cs="Arial"/>
          <w:b w:val="0"/>
          <w:bCs/>
          <w:color w:val="auto"/>
          <w:sz w:val="28"/>
          <w:szCs w:val="28"/>
        </w:rPr>
      </w:pPr>
      <w:r w:rsidRPr="002D17F3">
        <w:rPr>
          <w:rFonts w:cs="Arial"/>
          <w:bCs/>
          <w:color w:val="auto"/>
          <w:sz w:val="28"/>
          <w:szCs w:val="28"/>
        </w:rPr>
        <w:t>**OPI-M Financial Narration**</w:t>
      </w:r>
    </w:p>
    <w:p w14:paraId="4E3910DA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Financial interview held on </w:t>
      </w:r>
      <w:sdt>
        <w:sdtPr>
          <w:rPr>
            <w:color w:val="064276" w:themeColor="text1"/>
            <w:sz w:val="28"/>
            <w:szCs w:val="28"/>
          </w:rPr>
          <w:id w:val="-739939007"/>
          <w:placeholder>
            <w:docPart w:val="C9C6AA2C81984DC988A02C90569E0A75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  <w:r w:rsidRPr="00064780">
        <w:rPr>
          <w:sz w:val="28"/>
          <w:szCs w:val="28"/>
        </w:rPr>
        <w:t xml:space="preserve"> with </w:t>
      </w:r>
      <w:sdt>
        <w:sdtPr>
          <w:rPr>
            <w:color w:val="064276" w:themeColor="text1"/>
            <w:sz w:val="28"/>
            <w:szCs w:val="28"/>
          </w:rPr>
          <w:id w:val="1625192161"/>
          <w:placeholder>
            <w:docPart w:val="FB9C60C1E0C24896A7397803E155AF95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  <w:r w:rsidRPr="00064780">
        <w:rPr>
          <w:sz w:val="28"/>
          <w:szCs w:val="28"/>
        </w:rPr>
        <w:t>.</w:t>
      </w:r>
    </w:p>
    <w:p w14:paraId="7E4868D0" w14:textId="77777777" w:rsidR="00DE7F96" w:rsidRPr="00064780" w:rsidRDefault="00DE7F96" w:rsidP="002D17F3">
      <w:pPr>
        <w:spacing w:line="240" w:lineRule="auto"/>
      </w:pPr>
      <w:r w:rsidRPr="002D17F3">
        <w:rPr>
          <w:rStyle w:val="Header2Char"/>
          <w:b w:val="0"/>
          <w:bCs/>
          <w:color w:val="auto"/>
          <w:sz w:val="28"/>
          <w:szCs w:val="28"/>
        </w:rPr>
        <w:t>Date of Request:</w:t>
      </w:r>
      <w:r w:rsidRPr="00064780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id w:val="-85303353"/>
          <w:placeholder>
            <w:docPart w:val="27D4C0FD618644BDB95660C4799D71E6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3AE9E9CD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Signed Application Date: </w:t>
      </w:r>
      <w:sdt>
        <w:sdtPr>
          <w:rPr>
            <w:color w:val="064276" w:themeColor="text1"/>
            <w:sz w:val="28"/>
            <w:szCs w:val="28"/>
          </w:rPr>
          <w:id w:val="143558604"/>
          <w:placeholder>
            <w:docPart w:val="53BBF3322DEC452ABAFB95F49C160F59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3ABB293A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Would you like to register to vote? </w:t>
      </w:r>
      <w:sdt>
        <w:sdtPr>
          <w:rPr>
            <w:color w:val="064276" w:themeColor="text1"/>
            <w:sz w:val="28"/>
            <w:szCs w:val="28"/>
          </w:rPr>
          <w:id w:val="2053953875"/>
          <w:placeholder>
            <w:docPart w:val="69DE0B8A86AD4E308A7154A85B454AA4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3929620C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ID and SSN: </w:t>
      </w:r>
      <w:sdt>
        <w:sdtPr>
          <w:rPr>
            <w:color w:val="064276" w:themeColor="text1"/>
            <w:sz w:val="28"/>
            <w:szCs w:val="28"/>
          </w:rPr>
          <w:id w:val="-757899648"/>
          <w:placeholder>
            <w:docPart w:val="A20767D814044C6F87DEFE43EE10AFEB"/>
          </w:placeholder>
          <w:showingPlcHdr/>
          <w:dropDownList>
            <w:listItem w:value="Choose an item."/>
            <w:listItem w:displayText="Verified via screens" w:value="Verified via screens"/>
            <w:listItem w:displayText="Unable to verify" w:value="Unable to verify"/>
            <w:listItem w:displayText="Need more information" w:value="Need more information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03A3473F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Veteran: </w:t>
      </w:r>
      <w:sdt>
        <w:sdtPr>
          <w:rPr>
            <w:color w:val="064276" w:themeColor="text1"/>
            <w:sz w:val="28"/>
            <w:szCs w:val="28"/>
          </w:rPr>
          <w:id w:val="1829635841"/>
          <w:placeholder>
            <w:docPart w:val="949E9D64B31F404BBBDE02595168CCEC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064780">
        <w:rPr>
          <w:sz w:val="28"/>
          <w:szCs w:val="28"/>
        </w:rPr>
        <w:tab/>
        <w:t>Claim#:</w:t>
      </w:r>
      <w:r w:rsidRPr="00064780">
        <w:rPr>
          <w:color w:val="064276" w:themeColor="text1"/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-1790964358"/>
          <w:placeholder>
            <w:docPart w:val="6D6D09293CC44F638B6BBC18ACBBFAC0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  <w:r w:rsidRPr="00064780">
        <w:rPr>
          <w:sz w:val="28"/>
          <w:szCs w:val="28"/>
        </w:rPr>
        <w:t>.</w:t>
      </w:r>
    </w:p>
    <w:p w14:paraId="29F0EA0B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Tribal Member: </w:t>
      </w:r>
      <w:sdt>
        <w:sdtPr>
          <w:rPr>
            <w:color w:val="064276" w:themeColor="text1"/>
            <w:sz w:val="28"/>
            <w:szCs w:val="28"/>
          </w:rPr>
          <w:id w:val="1865322187"/>
          <w:placeholder>
            <w:docPart w:val="112704CFDC4549E59291CAF968E30328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1A4F7DA4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Citizenship/legal status: </w:t>
      </w:r>
      <w:sdt>
        <w:sdtPr>
          <w:rPr>
            <w:color w:val="064276" w:themeColor="text1"/>
            <w:sz w:val="28"/>
            <w:szCs w:val="28"/>
          </w:rPr>
          <w:id w:val="125904573"/>
          <w:placeholder>
            <w:docPart w:val="BD84111B53F94BE58A0A86CC99196C5E"/>
          </w:placeholder>
          <w:showingPlcHdr/>
          <w:dropDownList>
            <w:listItem w:value="Choose an item."/>
            <w:listItem w:displayText="Yes, verified via screens." w:value="Yes, verified via screens."/>
            <w:listItem w:displayText="No, unable to verify." w:value="No, unable to verify."/>
            <w:listItem w:displayText="Yes, verified via I-94, I-151, or SAVE." w:value="Yes, verified via I-94, I-151, or SAVE.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064780">
        <w:rPr>
          <w:sz w:val="28"/>
          <w:szCs w:val="28"/>
        </w:rPr>
        <w:t xml:space="preserve"> </w:t>
      </w:r>
    </w:p>
    <w:p w14:paraId="7693C7A7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Disability status and onset date: </w:t>
      </w:r>
      <w:sdt>
        <w:sdtPr>
          <w:rPr>
            <w:color w:val="064276" w:themeColor="text1"/>
            <w:sz w:val="28"/>
            <w:szCs w:val="28"/>
          </w:rPr>
          <w:id w:val="2135910383"/>
          <w:placeholder>
            <w:docPart w:val="21E4A5DF1B854013AB5358AECE919963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1E5F5206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HH Comp: </w:t>
      </w:r>
      <w:sdt>
        <w:sdtPr>
          <w:rPr>
            <w:color w:val="064276" w:themeColor="text1"/>
            <w:sz w:val="28"/>
            <w:szCs w:val="28"/>
          </w:rPr>
          <w:id w:val="-43831263"/>
          <w:placeholder>
            <w:docPart w:val="E85EA1CD12F041DCB38F08738C5E6E2B"/>
          </w:placeholder>
          <w:showingPlcHdr/>
          <w:dropDownList>
            <w:listItem w:value="Choose an item."/>
            <w:listItem w:displayText="Single, Individual applying for services." w:value="Single, Individual applying for services."/>
            <w:listItem w:displayText="Married, only primary applicant applying." w:value="Married, only primary applicant applying."/>
            <w:listItem w:displayText="Married, both applying for services." w:value="Married, both applying for services.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064780">
        <w:rPr>
          <w:sz w:val="28"/>
          <w:szCs w:val="28"/>
        </w:rPr>
        <w:t xml:space="preserve"> </w:t>
      </w:r>
    </w:p>
    <w:p w14:paraId="49DA6980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Resource assessment required: </w:t>
      </w:r>
      <w:sdt>
        <w:sdtPr>
          <w:rPr>
            <w:color w:val="064276" w:themeColor="text1"/>
            <w:sz w:val="28"/>
            <w:szCs w:val="28"/>
          </w:rPr>
          <w:id w:val="-2001422341"/>
          <w:placeholder>
            <w:docPart w:val="BF79379CACE2447DBB63978E3BFACF45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5B0E2B9D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Income: </w:t>
      </w:r>
      <w:sdt>
        <w:sdtPr>
          <w:rPr>
            <w:color w:val="064276" w:themeColor="text1"/>
            <w:sz w:val="28"/>
            <w:szCs w:val="28"/>
          </w:rPr>
          <w:id w:val="-1941748940"/>
          <w:placeholder>
            <w:docPart w:val="3D6559697FA146BBB8BF0A8E355B20C3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49AC1740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Property: </w:t>
      </w:r>
      <w:sdt>
        <w:sdtPr>
          <w:rPr>
            <w:color w:val="064276" w:themeColor="text1"/>
            <w:sz w:val="28"/>
            <w:szCs w:val="28"/>
          </w:rPr>
          <w:id w:val="-388800174"/>
          <w:placeholder>
            <w:docPart w:val="27227513D4F544B7A3BED3C4A7E97F30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6A04DDB2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Vehicles: </w:t>
      </w:r>
      <w:sdt>
        <w:sdtPr>
          <w:rPr>
            <w:color w:val="064276" w:themeColor="text1"/>
            <w:sz w:val="28"/>
            <w:szCs w:val="28"/>
          </w:rPr>
          <w:id w:val="-1133241494"/>
          <w:placeholder>
            <w:docPart w:val="A5EAE024FE6E4DF9B8BD4BECBF6CFB60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57B9E1A2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 xml:space="preserve">Life Insurance: </w:t>
      </w:r>
      <w:sdt>
        <w:sdtPr>
          <w:rPr>
            <w:color w:val="064276" w:themeColor="text1"/>
            <w:sz w:val="28"/>
            <w:szCs w:val="28"/>
          </w:rPr>
          <w:id w:val="-1145423684"/>
          <w:placeholder>
            <w:docPart w:val="C38699A400B34D78805FF310FE8A91C4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1111FA3E" w14:textId="77777777" w:rsidR="00DE7F96" w:rsidRPr="00064780" w:rsidRDefault="00DE7F96" w:rsidP="002D17F3">
      <w:pPr>
        <w:spacing w:line="240" w:lineRule="auto"/>
        <w:rPr>
          <w:color w:val="064276" w:themeColor="text1"/>
          <w:sz w:val="28"/>
          <w:szCs w:val="28"/>
        </w:rPr>
      </w:pPr>
      <w:r w:rsidRPr="00064780">
        <w:rPr>
          <w:sz w:val="28"/>
          <w:szCs w:val="28"/>
        </w:rPr>
        <w:t xml:space="preserve">Burial Plan: </w:t>
      </w:r>
      <w:sdt>
        <w:sdtPr>
          <w:rPr>
            <w:color w:val="064276" w:themeColor="text1"/>
            <w:sz w:val="28"/>
            <w:szCs w:val="28"/>
          </w:rPr>
          <w:id w:val="1851214129"/>
          <w:placeholder>
            <w:docPart w:val="55195378E53E48DCAF92C697AEDA9E5E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79B9CFB2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lastRenderedPageBreak/>
        <w:t xml:space="preserve">Other resources: </w:t>
      </w:r>
      <w:sdt>
        <w:sdtPr>
          <w:rPr>
            <w:color w:val="064276" w:themeColor="text1"/>
            <w:sz w:val="28"/>
            <w:szCs w:val="28"/>
          </w:rPr>
          <w:id w:val="2004153402"/>
          <w:placeholder>
            <w:docPart w:val="814291D08B6447EE95924D1AE5A341DE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6861E230" w14:textId="77777777" w:rsidR="00DE7F96" w:rsidRPr="00064780" w:rsidRDefault="00DE7F96" w:rsidP="002D17F3">
      <w:pPr>
        <w:spacing w:line="240" w:lineRule="auto"/>
        <w:rPr>
          <w:sz w:val="28"/>
          <w:szCs w:val="28"/>
        </w:rPr>
      </w:pPr>
      <w:r w:rsidRPr="00064780">
        <w:rPr>
          <w:sz w:val="28"/>
          <w:szCs w:val="28"/>
        </w:rPr>
        <w:t>Housing Expenses:</w:t>
      </w:r>
    </w:p>
    <w:p w14:paraId="0E2F3577" w14:textId="77777777" w:rsidR="00DE7F96" w:rsidRPr="00064780" w:rsidRDefault="00DE7F96" w:rsidP="002D17F3">
      <w:pPr>
        <w:pStyle w:val="ListParagraph"/>
        <w:numPr>
          <w:ilvl w:val="0"/>
          <w:numId w:val="40"/>
        </w:numPr>
        <w:spacing w:before="0" w:after="160" w:line="240" w:lineRule="auto"/>
        <w:contextualSpacing/>
        <w:rPr>
          <w:sz w:val="28"/>
          <w:szCs w:val="28"/>
        </w:rPr>
      </w:pPr>
      <w:r w:rsidRPr="00064780">
        <w:rPr>
          <w:sz w:val="28"/>
          <w:szCs w:val="28"/>
        </w:rPr>
        <w:t xml:space="preserve">Rent/Mortgage: </w:t>
      </w:r>
      <w:sdt>
        <w:sdtPr>
          <w:rPr>
            <w:color w:val="064276" w:themeColor="text1"/>
            <w:sz w:val="28"/>
            <w:szCs w:val="28"/>
          </w:rPr>
          <w:id w:val="-174962743"/>
          <w:placeholder>
            <w:docPart w:val="95EA75FA73994917A84B8C554DE7B856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4422CA88" w14:textId="77777777" w:rsidR="00DE7F96" w:rsidRPr="00064780" w:rsidRDefault="00DE7F96" w:rsidP="002D17F3">
      <w:pPr>
        <w:pStyle w:val="ListParagraph"/>
        <w:numPr>
          <w:ilvl w:val="0"/>
          <w:numId w:val="40"/>
        </w:numPr>
        <w:spacing w:before="0" w:after="160" w:line="240" w:lineRule="auto"/>
        <w:contextualSpacing/>
        <w:rPr>
          <w:sz w:val="28"/>
          <w:szCs w:val="28"/>
        </w:rPr>
      </w:pPr>
      <w:r w:rsidRPr="00064780">
        <w:rPr>
          <w:sz w:val="28"/>
          <w:szCs w:val="28"/>
        </w:rPr>
        <w:t xml:space="preserve">Taxes: </w:t>
      </w:r>
      <w:sdt>
        <w:sdtPr>
          <w:rPr>
            <w:color w:val="064276" w:themeColor="text1"/>
            <w:sz w:val="28"/>
            <w:szCs w:val="28"/>
          </w:rPr>
          <w:id w:val="1408102705"/>
          <w:placeholder>
            <w:docPart w:val="FC6B04A02AA44CDBAECACCA48A9FF282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05C09502" w14:textId="77777777" w:rsidR="00DE7F96" w:rsidRPr="00064780" w:rsidRDefault="00DE7F96" w:rsidP="002D17F3">
      <w:pPr>
        <w:pStyle w:val="ListParagraph"/>
        <w:numPr>
          <w:ilvl w:val="0"/>
          <w:numId w:val="40"/>
        </w:numPr>
        <w:spacing w:before="0" w:after="160" w:line="240" w:lineRule="auto"/>
        <w:contextualSpacing/>
        <w:rPr>
          <w:sz w:val="28"/>
          <w:szCs w:val="28"/>
        </w:rPr>
      </w:pPr>
      <w:r w:rsidRPr="00064780">
        <w:rPr>
          <w:sz w:val="28"/>
          <w:szCs w:val="28"/>
        </w:rPr>
        <w:t xml:space="preserve">Insurance: </w:t>
      </w:r>
      <w:sdt>
        <w:sdtPr>
          <w:rPr>
            <w:color w:val="064276" w:themeColor="text1"/>
            <w:sz w:val="28"/>
            <w:szCs w:val="28"/>
          </w:rPr>
          <w:id w:val="199446024"/>
          <w:placeholder>
            <w:docPart w:val="2809B5CB0E394175A69179228E6FC8FF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482119C9" w14:textId="77777777" w:rsidR="00DE7F96" w:rsidRPr="00064780" w:rsidRDefault="00DE7F96" w:rsidP="002D17F3">
      <w:pPr>
        <w:spacing w:line="240" w:lineRule="auto"/>
        <w:rPr>
          <w:color w:val="064276" w:themeColor="text1"/>
          <w:sz w:val="28"/>
          <w:szCs w:val="28"/>
        </w:rPr>
      </w:pPr>
      <w:r w:rsidRPr="00064780">
        <w:rPr>
          <w:sz w:val="28"/>
          <w:szCs w:val="28"/>
        </w:rPr>
        <w:t xml:space="preserve">IEVS screens checked during interview: </w:t>
      </w:r>
      <w:sdt>
        <w:sdtPr>
          <w:rPr>
            <w:color w:val="064276" w:themeColor="text1"/>
            <w:sz w:val="28"/>
            <w:szCs w:val="28"/>
          </w:rPr>
          <w:id w:val="1204520147"/>
          <w:placeholder>
            <w:docPart w:val="F703926885D641AB9F60175AB097FCF5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38E7065E" w14:textId="77777777" w:rsidR="00DE7F96" w:rsidRPr="00064780" w:rsidRDefault="00DE7F96" w:rsidP="002D17F3">
      <w:pPr>
        <w:spacing w:line="240" w:lineRule="auto"/>
        <w:rPr>
          <w:color w:val="064276" w:themeColor="text1"/>
          <w:sz w:val="28"/>
          <w:szCs w:val="28"/>
        </w:rPr>
      </w:pPr>
      <w:r w:rsidRPr="002D17F3">
        <w:rPr>
          <w:sz w:val="28"/>
          <w:szCs w:val="28"/>
        </w:rPr>
        <w:t xml:space="preserve">AVS consent signed, AVS ran, and results reviewed on: </w:t>
      </w:r>
      <w:sdt>
        <w:sdtPr>
          <w:rPr>
            <w:color w:val="064276" w:themeColor="text1"/>
            <w:sz w:val="28"/>
            <w:szCs w:val="28"/>
          </w:rPr>
          <w:id w:val="1282604246"/>
          <w:placeholder>
            <w:docPart w:val="D8BED7EF5A0F43EFB0DDB78365297372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11EC0F88" w14:textId="77777777" w:rsidR="00DE7F96" w:rsidRPr="00064780" w:rsidRDefault="00DE7F96" w:rsidP="002D17F3">
      <w:pPr>
        <w:spacing w:line="240" w:lineRule="auto"/>
        <w:rPr>
          <w:color w:val="064276" w:themeColor="text1"/>
          <w:sz w:val="28"/>
          <w:szCs w:val="28"/>
        </w:rPr>
      </w:pPr>
      <w:r w:rsidRPr="002D17F3">
        <w:rPr>
          <w:sz w:val="28"/>
          <w:szCs w:val="28"/>
        </w:rPr>
        <w:t xml:space="preserve">Transferred Assets: </w:t>
      </w:r>
      <w:sdt>
        <w:sdtPr>
          <w:rPr>
            <w:color w:val="064276" w:themeColor="text1"/>
            <w:sz w:val="28"/>
            <w:szCs w:val="28"/>
          </w:rPr>
          <w:id w:val="752637333"/>
          <w:placeholder>
            <w:docPart w:val="C3987EC0AC984DCF90DBD2089876DFD7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281C7D8B" w14:textId="77777777" w:rsidR="00DE7F96" w:rsidRPr="00064780" w:rsidRDefault="00DE7F96" w:rsidP="002D17F3">
      <w:pPr>
        <w:spacing w:after="240" w:line="240" w:lineRule="auto"/>
        <w:rPr>
          <w:color w:val="064276" w:themeColor="text1"/>
          <w:sz w:val="28"/>
          <w:szCs w:val="28"/>
        </w:rPr>
      </w:pPr>
      <w:r w:rsidRPr="00064780">
        <w:rPr>
          <w:sz w:val="28"/>
          <w:szCs w:val="28"/>
        </w:rPr>
        <w:t>Verification pended for:</w:t>
      </w:r>
      <w:r w:rsidRPr="00064780">
        <w:rPr>
          <w:b/>
          <w:bCs/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1100298862"/>
          <w:placeholder>
            <w:docPart w:val="E318AADFD607401DB799E8929E15A2A8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  <w:r w:rsidRPr="00064780">
        <w:rPr>
          <w:color w:val="064276" w:themeColor="text1"/>
          <w:sz w:val="28"/>
          <w:szCs w:val="28"/>
        </w:rPr>
        <w:t xml:space="preserve"> </w:t>
      </w:r>
      <w:r w:rsidRPr="002D17F3">
        <w:rPr>
          <w:sz w:val="28"/>
          <w:szCs w:val="28"/>
        </w:rPr>
        <w:t xml:space="preserve">Requested due date: </w:t>
      </w:r>
      <w:sdt>
        <w:sdtPr>
          <w:rPr>
            <w:color w:val="064276" w:themeColor="text1"/>
            <w:sz w:val="28"/>
            <w:szCs w:val="28"/>
          </w:rPr>
          <w:id w:val="1913128887"/>
          <w:placeholder>
            <w:docPart w:val="65367E67A5644CB0B2201F7EB05E6A6B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68090C9E" w14:textId="77777777" w:rsidR="00DE7F96" w:rsidRPr="002D17F3" w:rsidRDefault="00DE7F96" w:rsidP="002D17F3">
      <w:pPr>
        <w:pStyle w:val="Heading1"/>
        <w:spacing w:after="240" w:line="240" w:lineRule="auto"/>
        <w:ind w:left="518"/>
        <w:rPr>
          <w:rFonts w:cs="Arial"/>
          <w:b w:val="0"/>
          <w:bCs/>
          <w:color w:val="auto"/>
          <w:sz w:val="28"/>
          <w:szCs w:val="28"/>
        </w:rPr>
      </w:pPr>
      <w:r w:rsidRPr="002D17F3">
        <w:rPr>
          <w:rFonts w:cs="Arial"/>
          <w:bCs/>
          <w:color w:val="auto"/>
          <w:sz w:val="28"/>
          <w:szCs w:val="28"/>
        </w:rPr>
        <w:t>**OPI-M Financial Eligibility Narration (CO FE)**</w:t>
      </w:r>
    </w:p>
    <w:p w14:paraId="3E360268" w14:textId="77777777" w:rsidR="00DE7F96" w:rsidRPr="00064780" w:rsidRDefault="00000000" w:rsidP="002D17F3">
      <w:pPr>
        <w:spacing w:line="240" w:lineRule="auto"/>
        <w:rPr>
          <w:color w:val="064276" w:themeColor="text1"/>
        </w:rPr>
      </w:pPr>
      <w:sdt>
        <w:sdtPr>
          <w:rPr>
            <w:rStyle w:val="Header2Char"/>
            <w:b w:val="0"/>
            <w:color w:val="auto"/>
            <w:sz w:val="28"/>
            <w:szCs w:val="28"/>
          </w:rPr>
          <w:id w:val="2053804466"/>
          <w:placeholder>
            <w:docPart w:val="CE41727E28424D0E85BF65F540601CC3"/>
          </w:placeholder>
          <w:showingPlcHdr/>
          <w:dropDownList>
            <w:listItem w:value="Choose an item"/>
            <w:listItem w:displayText="Recertification for" w:value="Recertification for"/>
            <w:listItem w:displayText="New request for" w:value="New request for"/>
          </w:dropDownList>
        </w:sdtPr>
        <w:sdtContent>
          <w:r w:rsidR="00DE7F96" w:rsidRPr="00BE3570">
            <w:rPr>
              <w:rStyle w:val="Header2Char"/>
              <w:b w:val="0"/>
              <w:color w:val="C00000"/>
              <w:sz w:val="28"/>
              <w:szCs w:val="28"/>
            </w:rPr>
            <w:t>Choose an item</w:t>
          </w:r>
        </w:sdtContent>
      </w:sdt>
      <w:r w:rsidR="00DE7F96" w:rsidRPr="002D17F3">
        <w:rPr>
          <w:rStyle w:val="Header2Char"/>
          <w:b w:val="0"/>
          <w:color w:val="auto"/>
          <w:sz w:val="28"/>
          <w:szCs w:val="28"/>
        </w:rPr>
        <w:t xml:space="preserve"> OPI-M Benefits</w:t>
      </w:r>
      <w:r w:rsidR="00DE7F96" w:rsidRPr="002D17F3">
        <w:rPr>
          <w:sz w:val="28"/>
          <w:szCs w:val="28"/>
        </w:rPr>
        <w:t xml:space="preserve">: denied due to </w:t>
      </w:r>
      <w:sdt>
        <w:sdtPr>
          <w:rPr>
            <w:color w:val="064276" w:themeColor="text1"/>
            <w:sz w:val="28"/>
            <w:szCs w:val="28"/>
          </w:rPr>
          <w:id w:val="1189406771"/>
          <w:placeholder>
            <w:docPart w:val="8F4A5160403340F6B74C7AD91618BB91"/>
          </w:placeholder>
          <w:showingPlcHdr/>
          <w:dropDownList>
            <w:listItem w:value="Choose an item"/>
            <w:listItem w:displayText="Over Resources" w:value="Over Resources"/>
            <w:listItem w:displayText="Disqualifying Transfer of Assets" w:value="Disqualifying Transfer of Assets"/>
            <w:listItem w:displayText="Failure to provide requested information" w:value="Failure to provide requested information"/>
            <w:listItem w:displayText="Over Income" w:value="Over Income"/>
            <w:listItem w:displayText="Citzenship/legal status" w:value="Citzenship/legal status"/>
            <w:listItem w:displayText="Other:" w:value="Other:"/>
          </w:dropDownList>
        </w:sdtPr>
        <w:sdtContent>
          <w:r w:rsidR="00DE7F96"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39073708" w14:textId="77777777" w:rsidR="00DE7F96" w:rsidRPr="00064780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540 or OPI-M Decision Notice mailed to Consumer on: </w:t>
      </w:r>
      <w:sdt>
        <w:sdtPr>
          <w:rPr>
            <w:color w:val="064276" w:themeColor="text1"/>
            <w:sz w:val="28"/>
            <w:szCs w:val="28"/>
          </w:rPr>
          <w:id w:val="-1798444292"/>
          <w:placeholder>
            <w:docPart w:val="97443AF84DE6450C8C02C98B2E8D83C8"/>
          </w:placeholder>
          <w:showingPlcHdr/>
          <w:date w:fullDate="2022-04-07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64D71348" w14:textId="77777777" w:rsidR="00DE7F96" w:rsidRPr="00064780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Additional Notices mailed to Consumer: </w:t>
      </w:r>
      <w:sdt>
        <w:sdtPr>
          <w:rPr>
            <w:color w:val="064276" w:themeColor="text1"/>
            <w:sz w:val="28"/>
            <w:szCs w:val="28"/>
          </w:rPr>
          <w:id w:val="1677916479"/>
          <w:placeholder>
            <w:docPart w:val="88F46E7E1A744F5BA72ADC8051AF5C4F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  <w:r w:rsidRPr="00064780">
        <w:rPr>
          <w:color w:val="064276" w:themeColor="text1"/>
          <w:sz w:val="28"/>
          <w:szCs w:val="28"/>
        </w:rPr>
        <w:t xml:space="preserve"> </w:t>
      </w:r>
      <w:r w:rsidRPr="002D17F3">
        <w:rPr>
          <w:sz w:val="28"/>
          <w:szCs w:val="28"/>
        </w:rPr>
        <w:t>on</w:t>
      </w:r>
      <w:r w:rsidRPr="00064780">
        <w:rPr>
          <w:color w:val="064276" w:themeColor="text1"/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621653151"/>
          <w:placeholder>
            <w:docPart w:val="A9A088EEF8F6402FBCA105D7655C577F"/>
          </w:placeholder>
          <w:showingPlcHdr/>
          <w:date w:fullDate="2022-04-07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2A0BA825" w14:textId="77777777" w:rsidR="00DE7F96" w:rsidRPr="002D17F3" w:rsidRDefault="00DE7F96" w:rsidP="002D17F3">
      <w:pPr>
        <w:spacing w:line="240" w:lineRule="auto"/>
        <w:rPr>
          <w:sz w:val="28"/>
          <w:szCs w:val="28"/>
        </w:rPr>
      </w:pPr>
      <w:r w:rsidRPr="002D17F3">
        <w:rPr>
          <w:sz w:val="28"/>
          <w:szCs w:val="28"/>
        </w:rPr>
        <w:t xml:space="preserve">Notified ECM of financial eligibility decision this date. </w:t>
      </w:r>
    </w:p>
    <w:p w14:paraId="1C3E5801" w14:textId="77777777" w:rsidR="00DE7F96" w:rsidRPr="00064780" w:rsidRDefault="00DE7F96" w:rsidP="002D17F3">
      <w:pPr>
        <w:spacing w:after="240" w:line="240" w:lineRule="auto"/>
        <w:rPr>
          <w:rFonts w:eastAsiaTheme="minorEastAsia"/>
          <w:color w:val="064276" w:themeColor="text1"/>
        </w:rPr>
      </w:pPr>
      <w:r w:rsidRPr="002D17F3">
        <w:rPr>
          <w:sz w:val="28"/>
          <w:szCs w:val="28"/>
        </w:rPr>
        <w:t xml:space="preserve">Documents sent to Laserfiche on: </w:t>
      </w:r>
      <w:sdt>
        <w:sdtPr>
          <w:rPr>
            <w:color w:val="064276" w:themeColor="text1"/>
            <w:sz w:val="28"/>
            <w:szCs w:val="28"/>
          </w:rPr>
          <w:id w:val="287790947"/>
          <w:placeholder>
            <w:docPart w:val="EC486B7CD7084E25AE321F9329D32EBE"/>
          </w:placeholder>
          <w:showingPlcHdr/>
          <w:date w:fullDate="2022-04-07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sz w:val="26"/>
            <w:szCs w:val="26"/>
          </w:rPr>
        </w:sdtEnd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1EC2D98F" w14:textId="77777777" w:rsidR="00DE7F96" w:rsidRPr="002D17F3" w:rsidRDefault="00DE7F96" w:rsidP="002D17F3">
      <w:pPr>
        <w:pStyle w:val="Heading1"/>
        <w:spacing w:after="240" w:line="240" w:lineRule="auto"/>
        <w:ind w:left="518"/>
        <w:rPr>
          <w:rFonts w:cs="Arial"/>
          <w:b w:val="0"/>
          <w:bCs/>
          <w:color w:val="auto"/>
          <w:sz w:val="28"/>
          <w:szCs w:val="22"/>
        </w:rPr>
      </w:pPr>
      <w:r w:rsidRPr="002D17F3">
        <w:rPr>
          <w:rFonts w:cs="Arial"/>
          <w:bCs/>
          <w:color w:val="auto"/>
          <w:sz w:val="28"/>
          <w:szCs w:val="22"/>
        </w:rPr>
        <w:t>**OPI-M Eligibility Determination Narration (ECM)**</w:t>
      </w:r>
    </w:p>
    <w:p w14:paraId="34210975" w14:textId="77777777" w:rsidR="00DE7F96" w:rsidRPr="00CE7BDC" w:rsidRDefault="00000000" w:rsidP="002D17F3">
      <w:pPr>
        <w:spacing w:line="240" w:lineRule="auto"/>
        <w:rPr>
          <w:color w:val="064276" w:themeColor="text1"/>
        </w:rPr>
      </w:pPr>
      <w:sdt>
        <w:sdtPr>
          <w:rPr>
            <w:rStyle w:val="Header2Char"/>
            <w:b w:val="0"/>
            <w:color w:val="auto"/>
            <w:sz w:val="28"/>
            <w:szCs w:val="28"/>
          </w:rPr>
          <w:id w:val="-380167897"/>
          <w:placeholder>
            <w:docPart w:val="E1982507F9EC4FDFAA1349B868F9B56F"/>
          </w:placeholder>
          <w:showingPlcHdr/>
          <w:dropDownList>
            <w:listItem w:value="Choose an item"/>
            <w:listItem w:displayText="Recertification for" w:value="Recertification for"/>
            <w:listItem w:displayText="New request for" w:value="New request for"/>
          </w:dropDownList>
        </w:sdtPr>
        <w:sdtContent>
          <w:r w:rsidR="00DE7F96" w:rsidRPr="00BE3570">
            <w:rPr>
              <w:rStyle w:val="Header2Char"/>
              <w:b w:val="0"/>
              <w:color w:val="C00000"/>
              <w:sz w:val="28"/>
              <w:szCs w:val="28"/>
            </w:rPr>
            <w:t>Choose an item</w:t>
          </w:r>
        </w:sdtContent>
      </w:sdt>
      <w:r w:rsidR="00DE7F96" w:rsidRPr="002D17F3">
        <w:rPr>
          <w:rStyle w:val="Header2Char"/>
          <w:b w:val="0"/>
          <w:color w:val="auto"/>
          <w:sz w:val="28"/>
          <w:szCs w:val="28"/>
        </w:rPr>
        <w:t xml:space="preserve"> OPI-M Service Benefits</w:t>
      </w:r>
      <w:r w:rsidR="00DE7F96" w:rsidRPr="002D17F3">
        <w:rPr>
          <w:sz w:val="28"/>
          <w:szCs w:val="28"/>
        </w:rPr>
        <w:t xml:space="preserve">: </w:t>
      </w:r>
      <w:sdt>
        <w:sdtPr>
          <w:rPr>
            <w:color w:val="064276" w:themeColor="text1"/>
            <w:sz w:val="28"/>
            <w:szCs w:val="28"/>
          </w:rPr>
          <w:id w:val="921219209"/>
          <w:placeholder>
            <w:docPart w:val="93C0E4C0FF5B4166AADAA942AEEBE42D"/>
          </w:placeholder>
          <w:showingPlcHdr/>
          <w:dropDownList>
            <w:listItem w:value="Choose an item"/>
            <w:listItem w:displayText="Approved" w:value="Approved"/>
            <w:listItem w:displayText="Denied" w:value="Denied"/>
          </w:dropDownList>
        </w:sdtPr>
        <w:sdtContent>
          <w:r w:rsidR="00DE7F96"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7274A46B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rStyle w:val="Header2Char"/>
          <w:b w:val="0"/>
          <w:color w:val="auto"/>
          <w:sz w:val="28"/>
          <w:szCs w:val="28"/>
        </w:rPr>
        <w:t>Date of Request:</w:t>
      </w:r>
      <w:r w:rsidRPr="002D17F3">
        <w:rPr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-1234619484"/>
          <w:placeholder>
            <w:docPart w:val="5822C94F5E5E49C7BC4DAA71B50155B2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7FD491AE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Date all eligibility criteria met: </w:t>
      </w:r>
      <w:sdt>
        <w:sdtPr>
          <w:rPr>
            <w:color w:val="064276" w:themeColor="text1"/>
            <w:sz w:val="28"/>
            <w:szCs w:val="28"/>
          </w:rPr>
          <w:id w:val="563768270"/>
          <w:placeholder>
            <w:docPart w:val="0D0D0AEC6A6D49078754DF7A44F5EA61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18E5C74F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rStyle w:val="Header2Char"/>
          <w:b w:val="0"/>
          <w:color w:val="auto"/>
          <w:sz w:val="28"/>
          <w:szCs w:val="28"/>
        </w:rPr>
        <w:t>CAPS Assessment Completed On:</w:t>
      </w:r>
      <w:r w:rsidRPr="00CE7BDC">
        <w:rPr>
          <w:color w:val="064276" w:themeColor="text1"/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475257583"/>
          <w:placeholder>
            <w:docPart w:val="41926F67C5F74B319CFB33F977146C3A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  <w:r w:rsidRPr="002D17F3">
        <w:rPr>
          <w:sz w:val="28"/>
          <w:szCs w:val="28"/>
        </w:rPr>
        <w:t>with</w:t>
      </w:r>
      <w:r w:rsidRPr="00CE7BDC">
        <w:rPr>
          <w:color w:val="064276" w:themeColor="text1"/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2123259347"/>
          <w:placeholder>
            <w:docPart w:val="A32891A2F1C349B099E00B57F2EB7676"/>
          </w:placeholder>
          <w:showingPlcHdr/>
          <w:dropDownList>
            <w:listItem w:value="Choose an item"/>
            <w:listItem w:displayText="case manager and consumer" w:value="case manager and consumer"/>
            <w:listItem w:displayText="case manager, consumer, and representative " w:value="case manager, consumer, and representative "/>
            <w:listItem w:displayText="case manager, consumer, and " w:value="case manager, consumer, and 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-886483615"/>
          <w:placeholder>
            <w:docPart w:val="24BC7D8156E44AACB765E7ED54BF1527"/>
          </w:placeholder>
          <w:showingPlcHdr/>
          <w:dropDownList>
            <w:listItem w:value="Choose an item."/>
            <w:listItem w:displayText="in the consumer's home." w:value="in the consumer's home."/>
            <w:listItem w:displayText="at a friend's home." w:value="at a friend's home."/>
            <w:listItem w:displayText="at:" w:value="at: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</w:p>
    <w:p w14:paraId="421BE85B" w14:textId="77777777" w:rsidR="00DE7F96" w:rsidRPr="00CE7BDC" w:rsidRDefault="00DE7F96" w:rsidP="002D17F3">
      <w:pPr>
        <w:spacing w:line="240" w:lineRule="auto"/>
        <w:rPr>
          <w:color w:val="064276" w:themeColor="text1"/>
          <w:u w:val="single"/>
        </w:rPr>
      </w:pPr>
      <w:r w:rsidRPr="002D17F3">
        <w:rPr>
          <w:sz w:val="28"/>
          <w:szCs w:val="28"/>
        </w:rPr>
        <w:t xml:space="preserve">SPL: </w:t>
      </w:r>
      <w:sdt>
        <w:sdtPr>
          <w:rPr>
            <w:color w:val="064276" w:themeColor="text1"/>
            <w:sz w:val="28"/>
            <w:szCs w:val="28"/>
          </w:rPr>
          <w:id w:val="-389351848"/>
          <w:placeholder>
            <w:docPart w:val="385D24E125A64B1F93FAEC1629967333"/>
          </w:placeholder>
          <w:showingPlcHdr/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  <w:listItem w:displayText="11" w:value="11"/>
            <w:listItem w:displayText="12" w:value="12"/>
            <w:listItem w:displayText="13" w:value="13"/>
            <w:listItem w:displayText="14" w:value="14"/>
            <w:listItem w:displayText="15" w:value="15"/>
            <w:listItem w:displayText="16" w:value="16"/>
            <w:listItem w:displayText="17" w:value="17"/>
            <w:listItem w:displayText="18" w:value="18"/>
            <w:listItem w:displayText="99" w:value="99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43ADCFEA" w14:textId="77777777" w:rsidR="00DE7F96" w:rsidRPr="00CE7BDC" w:rsidRDefault="00DE7F96" w:rsidP="002D17F3">
      <w:pPr>
        <w:spacing w:line="240" w:lineRule="auto"/>
        <w:rPr>
          <w:rFonts w:eastAsiaTheme="minorEastAsia"/>
          <w:color w:val="064276" w:themeColor="text1"/>
        </w:rPr>
      </w:pPr>
      <w:r w:rsidRPr="002D17F3">
        <w:rPr>
          <w:rFonts w:eastAsiaTheme="minorEastAsia"/>
          <w:sz w:val="28"/>
          <w:szCs w:val="28"/>
        </w:rPr>
        <w:t xml:space="preserve">PMDDT referral needed: </w:t>
      </w:r>
      <w:sdt>
        <w:sdtPr>
          <w:rPr>
            <w:color w:val="064276" w:themeColor="text1"/>
            <w:sz w:val="28"/>
            <w:szCs w:val="28"/>
          </w:rPr>
          <w:id w:val="-1603328183"/>
          <w:placeholder>
            <w:docPart w:val="FC483278D7114C1EB7AC9C753ED7E636"/>
          </w:placeholder>
          <w:showingPlcHdr/>
          <w:dropDownList>
            <w:listItem w:value="Choose an item."/>
            <w:listItem w:displayText="Yes, PMDDT approved case." w:value="Yes, PMDDT approved case."/>
            <w:listItem w:displayText="No" w:value="No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7E0E0A36" w14:textId="77777777" w:rsidR="00DE7F96" w:rsidRPr="00CE7BDC" w:rsidRDefault="00DE7F96" w:rsidP="002D17F3">
      <w:pPr>
        <w:spacing w:line="240" w:lineRule="auto"/>
        <w:rPr>
          <w:rFonts w:eastAsiaTheme="minorEastAsia"/>
          <w:color w:val="064276" w:themeColor="text1"/>
        </w:rPr>
      </w:pPr>
      <w:r w:rsidRPr="002D17F3">
        <w:rPr>
          <w:rFonts w:eastAsiaTheme="minorEastAsia"/>
          <w:sz w:val="28"/>
          <w:szCs w:val="28"/>
        </w:rPr>
        <w:t xml:space="preserve">MED referral needed: </w:t>
      </w:r>
      <w:sdt>
        <w:sdtPr>
          <w:rPr>
            <w:color w:val="064276" w:themeColor="text1"/>
            <w:sz w:val="28"/>
            <w:szCs w:val="28"/>
          </w:rPr>
          <w:id w:val="920058397"/>
          <w:placeholder>
            <w:docPart w:val="09033CC4F84E4356AA3ACEF6FD9581ED"/>
          </w:placeholder>
          <w:showingPlcHdr/>
          <w:dropDownList>
            <w:listItem w:value="Choose an item."/>
            <w:listItem w:displayText="Yes, MED Policy approved case." w:value="Yes, MED Policy approved case."/>
            <w:listItem w:displayText="No" w:value="No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7BAAC162" w14:textId="77777777" w:rsidR="00DE7F96" w:rsidRPr="00CE7BDC" w:rsidRDefault="00DE7F96" w:rsidP="002D17F3">
      <w:pPr>
        <w:spacing w:line="240" w:lineRule="auto"/>
        <w:rPr>
          <w:color w:val="064276" w:themeColor="text1"/>
          <w:u w:val="single"/>
        </w:rPr>
      </w:pPr>
      <w:r w:rsidRPr="002D17F3">
        <w:rPr>
          <w:sz w:val="28"/>
          <w:szCs w:val="28"/>
          <w:u w:val="single"/>
        </w:rPr>
        <w:t>The following forms were</w:t>
      </w:r>
      <w:r w:rsidRPr="002D17F3">
        <w:rPr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76103147"/>
          <w:placeholder>
            <w:docPart w:val="AD6E148E71B2467E917DAFB0C555D4EB"/>
          </w:placeholder>
          <w:showingPlcHdr/>
          <w:comboBox>
            <w:listItem w:value="Choose an item."/>
            <w:listItem w:displayText="previously emailed to consumer and explained during assessment." w:value="previously emailed to consumer and explained during assessment."/>
            <w:listItem w:displayText="previously mailed to consumer and explained during assessment." w:value="previously mailed to consumer and explained during assessment."/>
            <w:listItem w:displayText="handed and explained forms during visit." w:value="handed and explained forms during visit."/>
          </w:comboBox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60C9D1E6" w14:textId="77777777" w:rsidR="00DE7F96" w:rsidRPr="002D17F3" w:rsidRDefault="00DE7F96" w:rsidP="002D17F3">
      <w:pPr>
        <w:spacing w:line="240" w:lineRule="auto"/>
        <w:rPr>
          <w:sz w:val="28"/>
          <w:szCs w:val="28"/>
        </w:rPr>
      </w:pPr>
      <w:r w:rsidRPr="002D17F3">
        <w:rPr>
          <w:sz w:val="28"/>
          <w:szCs w:val="28"/>
        </w:rPr>
        <w:t>OPI-M Application</w:t>
      </w:r>
    </w:p>
    <w:p w14:paraId="398643CA" w14:textId="77777777" w:rsidR="00DE7F96" w:rsidRPr="002D17F3" w:rsidRDefault="00DE7F96" w:rsidP="002D17F3">
      <w:pPr>
        <w:spacing w:line="240" w:lineRule="auto"/>
        <w:rPr>
          <w:sz w:val="28"/>
          <w:szCs w:val="28"/>
        </w:rPr>
      </w:pPr>
      <w:r w:rsidRPr="002D17F3">
        <w:rPr>
          <w:sz w:val="28"/>
          <w:szCs w:val="28"/>
        </w:rPr>
        <w:lastRenderedPageBreak/>
        <w:t>231 – Authorized Representative and Alternate Payee</w:t>
      </w:r>
    </w:p>
    <w:p w14:paraId="6EE3710D" w14:textId="77777777" w:rsidR="00DE7F96" w:rsidRPr="002D17F3" w:rsidRDefault="00DE7F96" w:rsidP="002D17F3">
      <w:pPr>
        <w:spacing w:line="240" w:lineRule="auto"/>
        <w:rPr>
          <w:sz w:val="28"/>
          <w:szCs w:val="28"/>
        </w:rPr>
      </w:pPr>
      <w:r w:rsidRPr="002D17F3">
        <w:rPr>
          <w:sz w:val="28"/>
          <w:szCs w:val="28"/>
        </w:rPr>
        <w:t>8958 – In-Home Service Options</w:t>
      </w:r>
    </w:p>
    <w:p w14:paraId="2674E34E" w14:textId="77777777" w:rsidR="00DE7F96" w:rsidRPr="002D17F3" w:rsidRDefault="00DE7F96" w:rsidP="002D17F3">
      <w:pPr>
        <w:spacing w:line="240" w:lineRule="auto"/>
      </w:pPr>
      <w:r w:rsidRPr="002D17F3">
        <w:rPr>
          <w:sz w:val="28"/>
          <w:szCs w:val="28"/>
        </w:rPr>
        <w:t>5139 – What to Expect from Your Assessment for Long Term Services</w:t>
      </w:r>
    </w:p>
    <w:p w14:paraId="6D40EA3F" w14:textId="77777777" w:rsidR="00DE7F96" w:rsidRPr="002D17F3" w:rsidRDefault="00DE7F96" w:rsidP="002D17F3">
      <w:pPr>
        <w:spacing w:line="240" w:lineRule="auto"/>
      </w:pPr>
      <w:r w:rsidRPr="002D17F3">
        <w:rPr>
          <w:sz w:val="28"/>
          <w:szCs w:val="28"/>
        </w:rPr>
        <w:t>9373 – Reporting Abuse of Older Adults &amp; People with Physical Disabilities</w:t>
      </w:r>
    </w:p>
    <w:p w14:paraId="6E675497" w14:textId="77777777" w:rsidR="00DE7F96" w:rsidRPr="002D17F3" w:rsidRDefault="00DE7F96" w:rsidP="002D17F3">
      <w:pPr>
        <w:spacing w:line="240" w:lineRule="auto"/>
      </w:pPr>
      <w:r w:rsidRPr="002D17F3">
        <w:rPr>
          <w:sz w:val="28"/>
          <w:szCs w:val="28"/>
        </w:rPr>
        <w:t>503 – Voters Registration Card</w:t>
      </w:r>
    </w:p>
    <w:p w14:paraId="0D251FAB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SPAN: </w:t>
      </w:r>
      <w:sdt>
        <w:sdtPr>
          <w:rPr>
            <w:color w:val="064276" w:themeColor="text1"/>
            <w:sz w:val="28"/>
            <w:szCs w:val="28"/>
          </w:rPr>
          <w:id w:val="-459497447"/>
          <w:placeholder>
            <w:docPart w:val="55B2BBF12DCA4DC8ACBBCD53793392FE"/>
          </w:placeholder>
          <w:showingPlcHdr/>
          <w:comboBox>
            <w:listItem w:value="Choose an item"/>
            <w:listItem w:displayText="Yes, SPAN notice completed and mailed out with 002N." w:value="Yes, SPAN notice completed and mailed out with 002N."/>
            <w:listItem w:displayText="No, SPAN notice not required as 457d was signed by consumer, waiving LTSS assessment. Mailed 002N" w:value="No, SPAN notice not required as 457d was signed by consumer, waiving LTSS assessment. Mailed 002N"/>
          </w:comboBox>
        </w:sdtPr>
        <w:sdtEndPr>
          <w:rPr>
            <w:u w:val="single"/>
          </w:rPr>
        </w:sdtEnd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  <w:r w:rsidRPr="002D17F3">
        <w:rPr>
          <w:sz w:val="28"/>
          <w:szCs w:val="28"/>
        </w:rPr>
        <w:t>on</w:t>
      </w:r>
      <w:r w:rsidRPr="00CE7BDC">
        <w:rPr>
          <w:color w:val="064276" w:themeColor="text1"/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1370027090"/>
          <w:placeholder>
            <w:docPart w:val="56CC9704C0194028959EECD5E054C67D"/>
          </w:placeholder>
          <w:showingPlcHdr/>
          <w:date w:fullDate="2022-04-07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643C8B81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OPI-M Decision Notice mailed to Consumer on: </w:t>
      </w:r>
      <w:sdt>
        <w:sdtPr>
          <w:rPr>
            <w:color w:val="064276" w:themeColor="text1"/>
            <w:sz w:val="28"/>
            <w:szCs w:val="28"/>
          </w:rPr>
          <w:id w:val="-183061008"/>
          <w:placeholder>
            <w:docPart w:val="27BF17CA24304F5AA90985E40D1179B0"/>
          </w:placeholder>
          <w:showingPlcHdr/>
          <w:date w:fullDate="2022-04-07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01C0D066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rFonts w:eastAsiaTheme="minorEastAsia"/>
          <w:sz w:val="28"/>
          <w:szCs w:val="28"/>
        </w:rPr>
        <w:t xml:space="preserve">Warm hand-off to SCM on: </w:t>
      </w:r>
      <w:sdt>
        <w:sdtPr>
          <w:rPr>
            <w:color w:val="064276" w:themeColor="text1"/>
            <w:sz w:val="28"/>
            <w:szCs w:val="28"/>
          </w:rPr>
          <w:id w:val="-888806282"/>
          <w:placeholder>
            <w:docPart w:val="D6CA33AAC86145F09A447C40F5DBA168"/>
          </w:placeholder>
          <w:showingPlcHdr/>
          <w:date w:fullDate="2022-04-07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5D07882F" w14:textId="77777777" w:rsidR="00DE7F96" w:rsidRDefault="00DE7F96" w:rsidP="002D17F3">
      <w:pPr>
        <w:spacing w:after="240" w:line="240" w:lineRule="auto"/>
        <w:rPr>
          <w:rFonts w:eastAsiaTheme="minorEastAsia"/>
          <w:color w:val="064276" w:themeColor="text1"/>
        </w:rPr>
      </w:pPr>
      <w:r w:rsidRPr="002D17F3">
        <w:rPr>
          <w:sz w:val="28"/>
          <w:szCs w:val="28"/>
        </w:rPr>
        <w:t xml:space="preserve">Documents sent to Laserfiche on: </w:t>
      </w:r>
      <w:sdt>
        <w:sdtPr>
          <w:rPr>
            <w:color w:val="064276" w:themeColor="text1"/>
            <w:sz w:val="28"/>
            <w:szCs w:val="28"/>
          </w:rPr>
          <w:id w:val="-486705933"/>
          <w:placeholder>
            <w:docPart w:val="D2327EC600B4427DBE2007E505D31C40"/>
          </w:placeholder>
          <w:showingPlcHdr/>
          <w:date w:fullDate="2022-04-07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sz w:val="26"/>
            <w:szCs w:val="26"/>
          </w:rPr>
        </w:sdtEnd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05005696" w14:textId="77777777" w:rsidR="00DE7F96" w:rsidRPr="002D17F3" w:rsidRDefault="00DE7F96" w:rsidP="002D17F3">
      <w:pPr>
        <w:pStyle w:val="Heading1"/>
        <w:spacing w:after="240" w:line="240" w:lineRule="auto"/>
        <w:ind w:left="518"/>
        <w:rPr>
          <w:rFonts w:cs="Arial"/>
          <w:b w:val="0"/>
          <w:bCs/>
          <w:color w:val="auto"/>
          <w:sz w:val="28"/>
          <w:szCs w:val="22"/>
        </w:rPr>
      </w:pPr>
      <w:r w:rsidRPr="002D17F3">
        <w:rPr>
          <w:rFonts w:cs="Arial"/>
          <w:bCs/>
          <w:color w:val="auto"/>
          <w:sz w:val="28"/>
          <w:szCs w:val="22"/>
        </w:rPr>
        <w:t>**OPI-M Services Narration (SCM)**</w:t>
      </w:r>
    </w:p>
    <w:p w14:paraId="790664FF" w14:textId="77777777" w:rsidR="00DE7F96" w:rsidRPr="00CE7BDC" w:rsidRDefault="00DE7F96" w:rsidP="002D17F3">
      <w:pPr>
        <w:spacing w:line="240" w:lineRule="auto"/>
        <w:rPr>
          <w:rFonts w:eastAsiaTheme="minorEastAsia"/>
          <w:color w:val="064276" w:themeColor="text1"/>
        </w:rPr>
      </w:pPr>
      <w:r w:rsidRPr="002D17F3">
        <w:rPr>
          <w:rFonts w:eastAsiaTheme="minorEastAsia"/>
          <w:sz w:val="28"/>
          <w:szCs w:val="28"/>
        </w:rPr>
        <w:t xml:space="preserve">PLAN Completed on: </w:t>
      </w:r>
      <w:sdt>
        <w:sdtPr>
          <w:rPr>
            <w:color w:val="064276" w:themeColor="text1"/>
            <w:sz w:val="28"/>
            <w:szCs w:val="28"/>
          </w:rPr>
          <w:id w:val="641620300"/>
          <w:placeholder>
            <w:docPart w:val="E56BA40CB1B04C01866CEEBC72482971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  <w:r w:rsidRPr="002D17F3">
        <w:rPr>
          <w:sz w:val="28"/>
          <w:szCs w:val="28"/>
        </w:rPr>
        <w:t>with</w:t>
      </w:r>
      <w:r w:rsidRPr="00CE7BDC">
        <w:rPr>
          <w:color w:val="064276" w:themeColor="text1"/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447443354"/>
          <w:placeholder>
            <w:docPart w:val="6120676DFA5446D3A7036A9A22A15E92"/>
          </w:placeholder>
          <w:showingPlcHdr/>
          <w:dropDownList>
            <w:listItem w:value="Choose an item"/>
            <w:listItem w:displayText="case manager and consumer" w:value="case manager and consumer"/>
            <w:listItem w:displayText="case manager, consumer, and representative " w:value="case manager, consumer, and representative "/>
            <w:listItem w:displayText="case manager, consumer, and " w:value="case manager, consumer, and 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-184912089"/>
          <w:placeholder>
            <w:docPart w:val="45FB63CE81D5419096A26761D99A6D37"/>
          </w:placeholder>
          <w:showingPlcHdr/>
          <w:dropDownList>
            <w:listItem w:value="Choose an item."/>
            <w:listItem w:displayText="in the consumer's home." w:value="in the consumer's home."/>
            <w:listItem w:displayText="at a friend's home." w:value="at a friend's home."/>
            <w:listItem w:displayText="at:" w:value="at: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055D86CC" w14:textId="77777777" w:rsidR="00DE7F96" w:rsidRPr="002D17F3" w:rsidRDefault="00DE7F96" w:rsidP="002D17F3">
      <w:pPr>
        <w:spacing w:line="240" w:lineRule="auto"/>
        <w:rPr>
          <w:b/>
          <w:color w:val="064276" w:themeColor="text1"/>
          <w:sz w:val="28"/>
          <w:szCs w:val="28"/>
        </w:rPr>
      </w:pPr>
      <w:r w:rsidRPr="002D17F3">
        <w:rPr>
          <w:sz w:val="28"/>
          <w:szCs w:val="28"/>
        </w:rPr>
        <w:t xml:space="preserve">OPI-M Benefit Plan Effective Start &amp; End Date: </w:t>
      </w:r>
      <w:sdt>
        <w:sdtPr>
          <w:rPr>
            <w:color w:val="064276" w:themeColor="text1"/>
            <w:sz w:val="28"/>
            <w:szCs w:val="28"/>
          </w:rPr>
          <w:id w:val="875204428"/>
          <w:placeholder>
            <w:docPart w:val="AA5B5D8E23794CA0BCF52E60CE83025E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  <w:r w:rsidRPr="002D17F3">
        <w:rPr>
          <w:color w:val="064276" w:themeColor="text1"/>
          <w:sz w:val="28"/>
          <w:szCs w:val="28"/>
        </w:rPr>
        <w:t xml:space="preserve"> </w:t>
      </w:r>
      <w:r w:rsidRPr="002D17F3">
        <w:rPr>
          <w:sz w:val="28"/>
          <w:szCs w:val="28"/>
        </w:rPr>
        <w:t xml:space="preserve">and is continuously eligible for OPI-M for 24 months through </w:t>
      </w:r>
      <w:sdt>
        <w:sdtPr>
          <w:rPr>
            <w:color w:val="064276" w:themeColor="text1"/>
            <w:sz w:val="28"/>
            <w:szCs w:val="28"/>
          </w:rPr>
          <w:id w:val="1662739521"/>
          <w:placeholder>
            <w:docPart w:val="08EB927EF1DF4E1E8156260402053DCC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  <w:r w:rsidRPr="002D17F3">
        <w:rPr>
          <w:color w:val="064276" w:themeColor="text1"/>
          <w:sz w:val="28"/>
          <w:szCs w:val="28"/>
        </w:rPr>
        <w:t>.</w:t>
      </w:r>
      <w:bookmarkStart w:id="0" w:name="_Hlk24104167"/>
    </w:p>
    <w:p w14:paraId="7008F2D5" w14:textId="77777777" w:rsidR="00DE7F96" w:rsidRPr="002D17F3" w:rsidDel="002B3DA2" w:rsidRDefault="00DE7F96" w:rsidP="002D17F3">
      <w:pPr>
        <w:spacing w:line="240" w:lineRule="auto"/>
        <w:rPr>
          <w:b/>
          <w:color w:val="064276" w:themeColor="text1"/>
          <w:sz w:val="28"/>
          <w:szCs w:val="28"/>
        </w:rPr>
      </w:pPr>
      <w:r w:rsidRPr="002D17F3">
        <w:rPr>
          <w:sz w:val="28"/>
          <w:szCs w:val="28"/>
        </w:rPr>
        <w:t xml:space="preserve">Service Plan and PLAN review before date (no more than one year): </w:t>
      </w:r>
      <w:sdt>
        <w:sdtPr>
          <w:rPr>
            <w:color w:val="064276" w:themeColor="text1"/>
            <w:sz w:val="28"/>
            <w:szCs w:val="28"/>
          </w:rPr>
          <w:id w:val="-853111089"/>
          <w:placeholder>
            <w:docPart w:val="93C8C3F3C8804EC28B89A31250B5F7CA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</w:p>
    <w:p w14:paraId="44DB68BE" w14:textId="3DFF72EF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rStyle w:val="Header2Char"/>
          <w:b w:val="0"/>
          <w:color w:val="auto"/>
          <w:sz w:val="28"/>
          <w:szCs w:val="28"/>
        </w:rPr>
        <w:t>Representatives:</w:t>
      </w:r>
      <w:r w:rsidRPr="002D17F3">
        <w:rPr>
          <w:sz w:val="28"/>
          <w:szCs w:val="28"/>
        </w:rPr>
        <w:t xml:space="preserve"> 737 – Client Rep/Consumer Employer Rep: </w:t>
      </w:r>
      <w:sdt>
        <w:sdtPr>
          <w:rPr>
            <w:color w:val="064276" w:themeColor="text1"/>
            <w:sz w:val="28"/>
            <w:szCs w:val="28"/>
          </w:rPr>
          <w:id w:val="-39981750"/>
          <w:placeholder>
            <w:docPart w:val="F2A93BB5624542FDB24294DD0FB5E264"/>
          </w:placeholder>
          <w:showingPlcHdr/>
          <w:comboBox>
            <w:listItem w:value="Choose an item"/>
            <w:listItem w:displayText="Consumer signed 737, copy in EDMS/Laserfiche. OA updated with Client Rep information. Chooses to manage own Employer duties" w:value="Consumer signed 737, copy in EDMS/Laserfiche. OA updated with Client Rep information. Chooses to manage own Employer duties"/>
            <w:listItem w:displayText="Consumer signed 737, copy in EDMS/Laserfiche. OA updated with Client Rep and Employer Rep information" w:value="Consumer signed 737, copy in EDMS/Laserfiche. OA updated with Client Rep and Employer Rep information"/>
            <w:listItem w:displayText="Consumer was handed and explained 737, consumer will sign &amp; return form." w:value="Consumer was handed and explained 737, consumer will sign &amp; return form."/>
            <w:listItem w:displayText="Consumer was mailed 737, consumer will sign &amp; return form " w:value="Consumer was mailed 737, consumer will sign &amp; return form "/>
            <w:listItem w:displayText="Consumer was emailed 737, consumer will sign &amp; return form" w:value="Consumer was emailed 737, consumer will sign &amp; return form"/>
            <w:listItem w:displayText="Consumer signed 737, copy in EDMS/Laserfiche. Consumer does not want to appoint a Client Rep at this time. Chooses to manage own Employer duties" w:value="Consumer signed 737, copy in EDMS/Laserfiche. Consumer does not want to appoint a Client Rep at this time. Chooses to manage own Employer duties"/>
            <w:listItem w:displayText="Reviewed previously completed 737 with consumer, no changes needed." w:value="Reviewed previously completed 737 with consumer, no changes needed."/>
            <w:listItem w:displayText="Reviewed previously completed 737 with consumer, updated with changes. " w:value="Reviewed previously completed 737 with consumer, updated with changes. "/>
          </w:comboBox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; </w:t>
      </w:r>
      <w:r w:rsidRPr="002D17F3">
        <w:rPr>
          <w:sz w:val="28"/>
          <w:szCs w:val="28"/>
        </w:rPr>
        <w:t xml:space="preserve">Rep name: </w:t>
      </w:r>
      <w:sdt>
        <w:sdtPr>
          <w:rPr>
            <w:color w:val="064276" w:themeColor="text1"/>
            <w:sz w:val="28"/>
            <w:szCs w:val="28"/>
          </w:rPr>
          <w:id w:val="552283003"/>
          <w:placeholder>
            <w:docPart w:val="A5DB5A1C92764998A61D87513A13B334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304E0B81" w14:textId="77777777" w:rsidR="00DE7F96" w:rsidRPr="002D17F3" w:rsidRDefault="00DE7F96" w:rsidP="002D17F3">
      <w:pPr>
        <w:spacing w:line="240" w:lineRule="auto"/>
        <w:rPr>
          <w:b/>
          <w:color w:val="064276" w:themeColor="text1"/>
          <w:sz w:val="28"/>
          <w:szCs w:val="28"/>
        </w:rPr>
      </w:pPr>
      <w:r w:rsidRPr="002D17F3">
        <w:rPr>
          <w:sz w:val="28"/>
          <w:szCs w:val="28"/>
        </w:rPr>
        <w:t xml:space="preserve">Person Centered Planning: After providing </w:t>
      </w:r>
      <w:sdt>
        <w:sdtPr>
          <w:rPr>
            <w:color w:val="064276" w:themeColor="text1"/>
            <w:sz w:val="28"/>
            <w:szCs w:val="28"/>
          </w:rPr>
          <w:id w:val="661134319"/>
          <w:placeholder>
            <w:docPart w:val="E47D20FCDFE94C2185561F3369619874"/>
          </w:placeholder>
          <w:showingPlcHdr/>
          <w:dropDownList>
            <w:listItem w:value="Choose an item"/>
            <w:listItem w:displayText="the consumer" w:value="the consumer"/>
            <w:listItem w:displayText="the consumer and client representative" w:value="the consumer and client representative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2D17F3">
        <w:rPr>
          <w:color w:val="064276" w:themeColor="text1"/>
          <w:sz w:val="28"/>
          <w:szCs w:val="28"/>
        </w:rPr>
        <w:t xml:space="preserve"> </w:t>
      </w:r>
      <w:r w:rsidRPr="002D17F3">
        <w:rPr>
          <w:sz w:val="28"/>
          <w:szCs w:val="28"/>
        </w:rPr>
        <w:t xml:space="preserve">with all the options for OPI-M, </w:t>
      </w:r>
      <w:sdt>
        <w:sdtPr>
          <w:rPr>
            <w:color w:val="064276" w:themeColor="text1"/>
            <w:sz w:val="28"/>
            <w:szCs w:val="28"/>
          </w:rPr>
          <w:id w:val="610864147"/>
          <w:placeholder>
            <w:docPart w:val="5998E276E9E34B8490797A907030D90C"/>
          </w:placeholder>
          <w:showingPlcHdr/>
          <w:dropDownList>
            <w:listItem w:value="Choose an item."/>
            <w:listItem w:displayText="Consumer is satisfied with current plan to achieve and maintain personal goals, health, and safety. Does not want to change providers." w:value="Consumer is satisfied with current plan to achieve and maintain personal goals, health, and safety. Does not want to change providers."/>
            <w:listItem w:displayText="Consumer is satisfied with new plan to achieve and maintain personal goals, health, and safety." w:value="Consumer is satisfied with new plan to achieve and maintain personal goals, health, and safety."/>
            <w:listItem w:displayText="Consumer is pending hire of a provider. Placeholder service plan in place until provider is chosen." w:value="Consumer is pending hire of a provider. Placeholder service plan in place until provider is chosen."/>
            <w:listItem w:displayText="Consumer chooses not to hire a paid provider. Needs are being met by natural support system. Placeholder service plan in place." w:value="Consumer chooses not to hire a paid provider. Needs are being met by natural support system. Placeholder service plan in place.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3D1C1C78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Hours: </w:t>
      </w:r>
      <w:sdt>
        <w:sdtPr>
          <w:rPr>
            <w:color w:val="064276" w:themeColor="text1"/>
            <w:sz w:val="28"/>
            <w:szCs w:val="28"/>
          </w:rPr>
          <w:id w:val="2061057505"/>
          <w:placeholder>
            <w:docPart w:val="2E86E39DFADE4AAFAFCE7F1A1217DB6D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  <w:r w:rsidRPr="002D17F3">
        <w:rPr>
          <w:sz w:val="28"/>
          <w:szCs w:val="28"/>
        </w:rPr>
        <w:t xml:space="preserve">hours per pay-period. </w:t>
      </w:r>
    </w:p>
    <w:p w14:paraId="7A7D01CE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Paid provider type: </w:t>
      </w:r>
      <w:sdt>
        <w:sdtPr>
          <w:rPr>
            <w:color w:val="064276" w:themeColor="text1"/>
            <w:sz w:val="28"/>
            <w:szCs w:val="28"/>
          </w:rPr>
          <w:id w:val="-313797340"/>
          <w:placeholder>
            <w:docPart w:val="EEE78B177DF24AA4B1D25564B3DE37D0"/>
          </w:placeholder>
          <w:showingPlcHdr/>
          <w:dropDownList>
            <w:listItem w:value="Choose an item"/>
            <w:listItem w:displayText="HCW, mailed HCW 4105 and 598N." w:value="HCW, mailed HCW 4105 and 598N."/>
            <w:listItem w:displayText="IHCA, sent IHCA 546N and 598N." w:value="IHCA, sent IHCA 546N and 598N."/>
            <w:listItem w:displayText="N/A" w:value="N/A"/>
            <w:listItem w:displayText="TBD" w:value="TBD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28BB305A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ONIQ/HINQ screen checked: </w:t>
      </w:r>
      <w:sdt>
        <w:sdtPr>
          <w:rPr>
            <w:color w:val="064276" w:themeColor="text1"/>
            <w:sz w:val="28"/>
            <w:szCs w:val="28"/>
          </w:rPr>
          <w:id w:val="418142485"/>
          <w:placeholder>
            <w:docPart w:val="152DD804AB9541708083CF526191B2D0"/>
          </w:placeholder>
          <w:showingPlcHdr/>
          <w:dropDownList>
            <w:listItem w:value="Choose an item"/>
            <w:listItem w:displayText="Checked; all HCWs work less than 60 hours per week." w:value="Checked; all HCWs work less than 60 hours per week."/>
            <w:listItem w:displayText="Not required as an agency has been hired." w:value="Not required as an agency has been hired.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303AB18E" w14:textId="77777777" w:rsidR="00DE7F96" w:rsidRPr="002D17F3" w:rsidRDefault="00DE7F96" w:rsidP="002D17F3">
      <w:pPr>
        <w:spacing w:line="240" w:lineRule="auto"/>
      </w:pPr>
      <w:r w:rsidRPr="002D17F3">
        <w:rPr>
          <w:sz w:val="28"/>
          <w:szCs w:val="28"/>
        </w:rPr>
        <w:t>354: signed and in file</w:t>
      </w:r>
    </w:p>
    <w:p w14:paraId="56BA6BA7" w14:textId="77777777" w:rsidR="00DE7F96" w:rsidRPr="002D17F3" w:rsidRDefault="00DE7F96" w:rsidP="002D17F3">
      <w:pPr>
        <w:spacing w:line="240" w:lineRule="auto"/>
      </w:pPr>
      <w:r w:rsidRPr="002D17F3">
        <w:rPr>
          <w:sz w:val="28"/>
          <w:szCs w:val="28"/>
        </w:rPr>
        <w:t>546N: provided to support staff for processing.</w:t>
      </w:r>
    </w:p>
    <w:p w14:paraId="48C0C20E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Mileage: </w:t>
      </w:r>
      <w:sdt>
        <w:sdtPr>
          <w:rPr>
            <w:color w:val="064276" w:themeColor="text1"/>
            <w:sz w:val="28"/>
            <w:szCs w:val="28"/>
          </w:rPr>
          <w:id w:val="1083411444"/>
          <w:placeholder>
            <w:docPart w:val="6009BC97405D419B8AD6C5779A9495B0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  <w:r w:rsidRPr="002D17F3">
        <w:rPr>
          <w:sz w:val="28"/>
          <w:szCs w:val="28"/>
        </w:rPr>
        <w:t>miles approved for shopping/errands and community transportation related to person-centered service plan.</w:t>
      </w:r>
    </w:p>
    <w:p w14:paraId="25E16B81" w14:textId="77777777" w:rsidR="00DE7F96" w:rsidRPr="00CE7BDC" w:rsidRDefault="00DE7F96" w:rsidP="002D17F3">
      <w:pPr>
        <w:spacing w:line="240" w:lineRule="auto"/>
      </w:pPr>
      <w:r w:rsidRPr="002D17F3">
        <w:rPr>
          <w:sz w:val="28"/>
          <w:szCs w:val="28"/>
        </w:rPr>
        <w:lastRenderedPageBreak/>
        <w:t xml:space="preserve">Contracted rides: Up to </w:t>
      </w:r>
      <w:sdt>
        <w:sdtPr>
          <w:rPr>
            <w:color w:val="064276" w:themeColor="text1"/>
            <w:sz w:val="28"/>
            <w:szCs w:val="28"/>
          </w:rPr>
          <w:id w:val="1664899545"/>
          <w:placeholder>
            <w:docPart w:val="E7611B84E6C246199D2F0751EBD0E734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  <w:r w:rsidRPr="002D17F3">
        <w:rPr>
          <w:sz w:val="28"/>
          <w:szCs w:val="28"/>
        </w:rPr>
        <w:t xml:space="preserve">one-way rides approved </w:t>
      </w:r>
      <w:r w:rsidRPr="00CE7BDC">
        <w:rPr>
          <w:sz w:val="28"/>
          <w:szCs w:val="28"/>
        </w:rPr>
        <w:t xml:space="preserve">to support the consumer’s well-being and for access to community-based services, activities, and resources. </w:t>
      </w:r>
    </w:p>
    <w:p w14:paraId="53E5F43A" w14:textId="77777777" w:rsidR="00DE7F96" w:rsidRPr="00CE7BDC" w:rsidRDefault="00DE7F96" w:rsidP="002D17F3">
      <w:pPr>
        <w:spacing w:line="240" w:lineRule="auto"/>
      </w:pPr>
      <w:r w:rsidRPr="00CE7BDC">
        <w:rPr>
          <w:sz w:val="28"/>
          <w:szCs w:val="28"/>
        </w:rPr>
        <w:t xml:space="preserve">Communication Plan: </w:t>
      </w:r>
      <w:r w:rsidRPr="002D17F3">
        <w:rPr>
          <w:sz w:val="28"/>
          <w:szCs w:val="28"/>
        </w:rPr>
        <w:t xml:space="preserve">Consumer and SCM agree to make contact </w:t>
      </w:r>
      <w:sdt>
        <w:sdtPr>
          <w:rPr>
            <w:color w:val="064276" w:themeColor="text1"/>
            <w:sz w:val="28"/>
            <w:szCs w:val="28"/>
          </w:rPr>
          <w:id w:val="1808814517"/>
          <w:placeholder>
            <w:docPart w:val="F602A6844E774D2797421B8B409DA372"/>
          </w:placeholder>
          <w:showingPlcHdr/>
          <w:dropDownList>
            <w:listItem w:value="Choose an item"/>
            <w:listItem w:displayText="Monthly" w:value="Monthly"/>
            <w:listItem w:displayText="Every 2 months" w:value="Every 2 months"/>
            <w:listItem w:displayText="Every 3 months" w:value="Every 3 months"/>
            <w:listItem w:displayText="Other:" w:value="Other: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  <w:r w:rsidRPr="002D17F3">
        <w:rPr>
          <w:sz w:val="28"/>
          <w:szCs w:val="28"/>
        </w:rPr>
        <w:t xml:space="preserve">and SCM may contact the following individuals: </w:t>
      </w:r>
      <w:sdt>
        <w:sdtPr>
          <w:rPr>
            <w:color w:val="064276" w:themeColor="text1"/>
            <w:sz w:val="28"/>
            <w:szCs w:val="28"/>
          </w:rPr>
          <w:id w:val="2011871505"/>
          <w:placeholder>
            <w:docPart w:val="0A9E73BFF6A146AD8C8EC8A2F01E21FA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37D73009" w14:textId="77777777" w:rsidR="00DE7F96" w:rsidRPr="002D17F3" w:rsidRDefault="00DE7F96" w:rsidP="002D17F3">
      <w:pPr>
        <w:spacing w:line="240" w:lineRule="auto"/>
        <w:rPr>
          <w:b/>
          <w:sz w:val="28"/>
          <w:szCs w:val="28"/>
        </w:rPr>
      </w:pPr>
      <w:r w:rsidRPr="002D17F3">
        <w:rPr>
          <w:sz w:val="28"/>
          <w:szCs w:val="28"/>
        </w:rPr>
        <w:t>Client Details: Completed/updated risk assessment.</w:t>
      </w:r>
      <w:sdt>
        <w:sdtPr>
          <w:rPr>
            <w:sz w:val="28"/>
            <w:szCs w:val="28"/>
            <w:highlight w:val="yellow"/>
          </w:rPr>
          <w:id w:val="1399164838"/>
          <w:placeholder>
            <w:docPart w:val="45E2F505451B4D5F8D16C8713D644C0A"/>
          </w:placeholder>
          <w:text/>
        </w:sdtPr>
        <w:sdtContent>
          <w:r w:rsidRPr="002D17F3">
            <w:rPr>
              <w:sz w:val="28"/>
              <w:szCs w:val="28"/>
              <w:highlight w:val="yellow"/>
            </w:rPr>
            <w:t xml:space="preserve"> </w:t>
          </w:r>
        </w:sdtContent>
      </w:sdt>
    </w:p>
    <w:p w14:paraId="555A9060" w14:textId="77777777" w:rsidR="00DE7F96" w:rsidRPr="002D17F3" w:rsidRDefault="00DE7F96" w:rsidP="002D17F3">
      <w:pPr>
        <w:spacing w:line="240" w:lineRule="auto"/>
        <w:rPr>
          <w:u w:val="single"/>
        </w:rPr>
      </w:pPr>
      <w:r w:rsidRPr="002D17F3">
        <w:rPr>
          <w:sz w:val="28"/>
          <w:szCs w:val="28"/>
          <w:u w:val="single"/>
        </w:rPr>
        <w:t xml:space="preserve">Service Options offered: </w:t>
      </w:r>
    </w:p>
    <w:p w14:paraId="0E619B2E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LTCCN services:  </w:t>
      </w:r>
      <w:sdt>
        <w:sdtPr>
          <w:rPr>
            <w:color w:val="064276" w:themeColor="text1"/>
            <w:sz w:val="28"/>
            <w:szCs w:val="28"/>
          </w:rPr>
          <w:id w:val="-197624607"/>
          <w:placeholder>
            <w:docPart w:val="D73A9BA21EC34E099CC4FC4D40C7E1AB"/>
          </w:placeholder>
          <w:showingPlcHdr/>
          <w:dropDownList>
            <w:listItem w:value="Choose an item."/>
            <w:listItem w:displayText="Consumer is current with the following LTCCN:" w:value="Consumer is current with the following LTCCN:"/>
            <w:listItem w:displayText="Consumer accepted LTCCN services and referral made." w:value="Consumer accepted LTCCN services and referral made."/>
            <w:listItem w:displayText="Consumer declined LTCCN services." w:value="Consumer declined LTCCN services."/>
            <w:listItem w:displayText="Consumer has an agency only and is not eligible for LTCCN services. " w:value="Consumer has an agency only and is not eligible for LTCCN services. 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-2017758832"/>
          <w:placeholder>
            <w:docPart w:val="F3653F09DFCD4CAF865D4F6CB8795ABE"/>
          </w:placeholder>
          <w:text/>
        </w:sdtPr>
        <w:sdtContent>
          <w:r w:rsidRPr="00CE7BDC">
            <w:rPr>
              <w:color w:val="064276" w:themeColor="text1"/>
              <w:sz w:val="28"/>
              <w:szCs w:val="28"/>
            </w:rPr>
            <w:t xml:space="preserve"> </w:t>
          </w:r>
        </w:sdtContent>
      </w:sdt>
    </w:p>
    <w:p w14:paraId="518AE131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ERS:  </w:t>
      </w:r>
      <w:sdt>
        <w:sdtPr>
          <w:rPr>
            <w:color w:val="064276" w:themeColor="text1"/>
            <w:sz w:val="28"/>
            <w:szCs w:val="28"/>
          </w:rPr>
          <w:id w:val="596526968"/>
          <w:placeholder>
            <w:docPart w:val="0EF9AB69996947BD895A89089F75F068"/>
          </w:placeholder>
          <w:showingPlcHdr/>
          <w:dropDownList>
            <w:listItem w:value="Choose an item."/>
            <w:listItem w:displayText="Consumer accepted and referral made." w:value="Consumer accepted and referral made."/>
            <w:listItem w:displayText="Consumer declined services." w:value="Consumer declined services."/>
            <w:listItem w:displayText="Consumer has current ERS services in place." w:value="Consumer has current ERS services in place.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</w:p>
    <w:p w14:paraId="57EDF874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HDM: </w:t>
      </w:r>
      <w:sdt>
        <w:sdtPr>
          <w:rPr>
            <w:color w:val="064276" w:themeColor="text1"/>
            <w:sz w:val="28"/>
            <w:szCs w:val="28"/>
          </w:rPr>
          <w:id w:val="-1647973253"/>
          <w:placeholder>
            <w:docPart w:val="0C38964D9A2D4690A0C67237E343DB86"/>
          </w:placeholder>
          <w:showingPlcHdr/>
          <w:dropDownList>
            <w:listItem w:value="Choose an item."/>
            <w:listItem w:displayText="Consumer accepted and referral made." w:value="Consumer accepted and referral made."/>
            <w:listItem w:displayText="Consumer declined services." w:value="Consumer declined services."/>
            <w:listItem w:displayText="Consumer has current services in place." w:value="Consumer has current services in place.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</w:p>
    <w:p w14:paraId="5F616A4F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OPI-M Ancillary Services: </w:t>
      </w:r>
      <w:sdt>
        <w:sdtPr>
          <w:rPr>
            <w:color w:val="064276" w:themeColor="text1"/>
            <w:sz w:val="28"/>
            <w:szCs w:val="28"/>
          </w:rPr>
          <w:id w:val="-797920059"/>
          <w:placeholder>
            <w:docPart w:val="A6DAE8358F654D879101B974DCD55F8E"/>
          </w:placeholder>
          <w:showingPlcHdr/>
          <w:dropDownList>
            <w:listItem w:value="Choose an item."/>
            <w:listItem w:displayText="Consumer accepted and referral made. Requested services include:" w:value="Consumer accepted and referral made. Requested services include:"/>
            <w:listItem w:displayText="Consumer declined services." w:value="Consumer declined services."/>
            <w:listItem w:displayText="Consumer has current services in place. Services include:" w:value="Consumer has current services in place. Services include: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Choose an item</w:t>
          </w:r>
        </w:sdtContent>
      </w:sdt>
      <w:r w:rsidRPr="00CE7BDC">
        <w:rPr>
          <w:color w:val="064276" w:themeColor="text1"/>
          <w:sz w:val="28"/>
          <w:szCs w:val="28"/>
        </w:rPr>
        <w:t xml:space="preserve"> </w:t>
      </w:r>
      <w:sdt>
        <w:sdtPr>
          <w:rPr>
            <w:color w:val="064276" w:themeColor="text1"/>
            <w:sz w:val="28"/>
            <w:szCs w:val="28"/>
          </w:rPr>
          <w:id w:val="-1726370410"/>
          <w:placeholder>
            <w:docPart w:val="CADAEB30C72F443CBC8070A455B94D51"/>
          </w:placeholder>
          <w:showingPlcHdr/>
          <w:text/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text</w:t>
          </w:r>
        </w:sdtContent>
      </w:sdt>
    </w:p>
    <w:p w14:paraId="37382F51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  <w:u w:val="single"/>
        </w:rPr>
        <w:t xml:space="preserve">The following long-term care forms were mailed to </w:t>
      </w:r>
      <w:sdt>
        <w:sdtPr>
          <w:rPr>
            <w:color w:val="064276" w:themeColor="text1"/>
            <w:sz w:val="28"/>
            <w:szCs w:val="28"/>
            <w:u w:val="single"/>
          </w:rPr>
          <w:id w:val="1133756517"/>
          <w:placeholder>
            <w:docPart w:val="BD4F1809D66C4B119A8C278802473E6F"/>
          </w:placeholder>
          <w:showingPlcHdr/>
          <w:dropDownList>
            <w:listItem w:value="Choose an item"/>
            <w:listItem w:displayText="consumer" w:value="consumer"/>
            <w:listItem w:displayText="client representative" w:value="client representative"/>
          </w:dropDownList>
        </w:sdtPr>
        <w:sdtContent>
          <w:r w:rsidRPr="00BE3570">
            <w:rPr>
              <w:rStyle w:val="PlaceholderText"/>
              <w:color w:val="C00000"/>
              <w:sz w:val="28"/>
              <w:szCs w:val="28"/>
              <w:u w:val="single"/>
            </w:rPr>
            <w:t>Choose an item</w:t>
          </w:r>
        </w:sdtContent>
      </w:sdt>
      <w:r w:rsidRPr="00CE7BDC">
        <w:rPr>
          <w:color w:val="064276" w:themeColor="text1"/>
          <w:sz w:val="28"/>
          <w:szCs w:val="28"/>
          <w:u w:val="single"/>
        </w:rPr>
        <w:t xml:space="preserve"> </w:t>
      </w:r>
      <w:r w:rsidRPr="002D17F3">
        <w:rPr>
          <w:sz w:val="28"/>
          <w:szCs w:val="28"/>
          <w:u w:val="single"/>
        </w:rPr>
        <w:t>on</w:t>
      </w:r>
      <w:r w:rsidRPr="00CE7BDC">
        <w:rPr>
          <w:color w:val="064276" w:themeColor="text1"/>
          <w:sz w:val="28"/>
          <w:szCs w:val="28"/>
          <w:u w:val="single"/>
        </w:rPr>
        <w:t xml:space="preserve"> </w:t>
      </w:r>
      <w:sdt>
        <w:sdtPr>
          <w:rPr>
            <w:color w:val="064276" w:themeColor="text1"/>
            <w:sz w:val="28"/>
            <w:szCs w:val="28"/>
            <w:u w:val="single"/>
          </w:rPr>
          <w:id w:val="1797488277"/>
          <w:placeholder>
            <w:docPart w:val="A1EB0D00309E475F87EF097DBE312246"/>
          </w:placeholder>
          <w:showingPlcHdr/>
          <w:date w:fullDate="2024-07-19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  <w:u w:val="single"/>
            </w:rPr>
            <w:t>Enter date</w:t>
          </w:r>
        </w:sdtContent>
      </w:sdt>
      <w:r w:rsidRPr="00CE7BDC">
        <w:rPr>
          <w:color w:val="064276" w:themeColor="text1"/>
          <w:sz w:val="28"/>
          <w:szCs w:val="28"/>
          <w:u w:val="single"/>
        </w:rPr>
        <w:t>:</w:t>
      </w:r>
      <w:r w:rsidRPr="00CE7BDC">
        <w:rPr>
          <w:color w:val="064276" w:themeColor="text1"/>
          <w:sz w:val="28"/>
          <w:szCs w:val="28"/>
        </w:rPr>
        <w:t xml:space="preserve"> </w:t>
      </w:r>
    </w:p>
    <w:p w14:paraId="017C0F5F" w14:textId="77777777" w:rsidR="00DE7F96" w:rsidRPr="002D17F3" w:rsidRDefault="00DE7F96" w:rsidP="002D17F3">
      <w:pPr>
        <w:spacing w:line="240" w:lineRule="auto"/>
      </w:pPr>
      <w:r w:rsidRPr="002D17F3">
        <w:rPr>
          <w:sz w:val="28"/>
          <w:szCs w:val="28"/>
        </w:rPr>
        <w:t>PLAN</w:t>
      </w:r>
    </w:p>
    <w:p w14:paraId="0F6653EE" w14:textId="77777777" w:rsidR="00DE7F96" w:rsidRPr="002D17F3" w:rsidRDefault="00DE7F96" w:rsidP="002D17F3">
      <w:pPr>
        <w:spacing w:line="240" w:lineRule="auto"/>
        <w:rPr>
          <w:sz w:val="28"/>
          <w:szCs w:val="28"/>
        </w:rPr>
      </w:pPr>
      <w:r w:rsidRPr="002D17F3">
        <w:rPr>
          <w:sz w:val="28"/>
          <w:szCs w:val="28"/>
        </w:rPr>
        <w:t>598N</w:t>
      </w:r>
    </w:p>
    <w:p w14:paraId="63AE8F93" w14:textId="77777777" w:rsidR="00DE7F96" w:rsidRPr="002D17F3" w:rsidRDefault="00DE7F96" w:rsidP="002D17F3">
      <w:pPr>
        <w:spacing w:line="240" w:lineRule="auto"/>
      </w:pPr>
      <w:r w:rsidRPr="002D17F3">
        <w:rPr>
          <w:sz w:val="28"/>
          <w:szCs w:val="28"/>
        </w:rPr>
        <w:t>003N</w:t>
      </w:r>
    </w:p>
    <w:p w14:paraId="3AC6F5FF" w14:textId="77777777" w:rsidR="00DE7F96" w:rsidRPr="00CE7BDC" w:rsidRDefault="00DE7F96" w:rsidP="002D17F3">
      <w:pPr>
        <w:spacing w:line="240" w:lineRule="auto"/>
        <w:rPr>
          <w:color w:val="064276" w:themeColor="text1"/>
        </w:rPr>
      </w:pPr>
      <w:r w:rsidRPr="002D17F3">
        <w:rPr>
          <w:sz w:val="28"/>
          <w:szCs w:val="28"/>
        </w:rPr>
        <w:t xml:space="preserve">Documents sent to Laserfiche on: </w:t>
      </w:r>
      <w:sdt>
        <w:sdtPr>
          <w:rPr>
            <w:color w:val="064276" w:themeColor="text1"/>
            <w:sz w:val="28"/>
            <w:szCs w:val="28"/>
          </w:rPr>
          <w:id w:val="-1366281431"/>
          <w:placeholder>
            <w:docPart w:val="CC133885BA004A3AA6D1FBF22C3DFCC8"/>
          </w:placeholder>
          <w:showingPlcHdr/>
          <w:date w:fullDate="2022-04-07T00:00:00Z">
            <w:dateFormat w:val="M/d/yyyy"/>
            <w:lid w:val="en-US"/>
            <w:storeMappedDataAs w:val="dateTime"/>
            <w:calendar w:val="gregorian"/>
          </w:date>
        </w:sdtPr>
        <w:sdtContent>
          <w:r w:rsidRPr="00BE3570">
            <w:rPr>
              <w:rStyle w:val="PlaceholderText"/>
              <w:color w:val="C00000"/>
              <w:sz w:val="28"/>
              <w:szCs w:val="28"/>
            </w:rPr>
            <w:t>Enter date</w:t>
          </w:r>
        </w:sdtContent>
      </w:sdt>
      <w:bookmarkEnd w:id="0"/>
    </w:p>
    <w:p w14:paraId="6DD71F30" w14:textId="20260422" w:rsidR="00CB4287" w:rsidRPr="002D17F3" w:rsidRDefault="00CB4287" w:rsidP="002D17F3"/>
    <w:sectPr w:rsidR="00CB4287" w:rsidRPr="002D17F3" w:rsidSect="00501DE0">
      <w:type w:val="continuous"/>
      <w:pgSz w:w="12240" w:h="15840" w:code="1"/>
      <w:pgMar w:top="-129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F07F4" w14:textId="77777777" w:rsidR="006463D3" w:rsidRDefault="006463D3" w:rsidP="00782D79">
      <w:r>
        <w:separator/>
      </w:r>
    </w:p>
    <w:p w14:paraId="6730BE08" w14:textId="77777777" w:rsidR="006463D3" w:rsidRDefault="006463D3" w:rsidP="00782D79"/>
    <w:p w14:paraId="53F7210F" w14:textId="77777777" w:rsidR="006463D3" w:rsidRDefault="006463D3"/>
  </w:endnote>
  <w:endnote w:type="continuationSeparator" w:id="0">
    <w:p w14:paraId="2B6B152C" w14:textId="77777777" w:rsidR="006463D3" w:rsidRDefault="006463D3" w:rsidP="00782D79">
      <w:r>
        <w:continuationSeparator/>
      </w:r>
    </w:p>
    <w:p w14:paraId="4617F155" w14:textId="77777777" w:rsidR="006463D3" w:rsidRDefault="006463D3" w:rsidP="00782D79"/>
    <w:p w14:paraId="1F921423" w14:textId="77777777" w:rsidR="006463D3" w:rsidRDefault="006463D3"/>
  </w:endnote>
  <w:endnote w:type="continuationNotice" w:id="1">
    <w:p w14:paraId="29036716" w14:textId="77777777" w:rsidR="006463D3" w:rsidRDefault="006463D3" w:rsidP="00782D79"/>
    <w:p w14:paraId="02968406" w14:textId="77777777" w:rsidR="006463D3" w:rsidRDefault="006463D3" w:rsidP="00782D79"/>
    <w:p w14:paraId="6353832A" w14:textId="77777777" w:rsidR="006463D3" w:rsidRDefault="006463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6A40E" w14:textId="77777777" w:rsidR="008279F1" w:rsidRDefault="00827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4C8B9" w14:textId="4F86090B" w:rsidR="00B934F2" w:rsidRDefault="0071569D" w:rsidP="00500C13">
    <w:pPr>
      <w:pStyle w:val="Footer"/>
    </w:pPr>
    <w:r>
      <w:t>Updated 04/16/2025</w:t>
    </w:r>
    <w:r w:rsidR="000A5682" w:rsidRPr="00AE51D3">
      <w:tab/>
    </w:r>
    <w:r w:rsidR="000A5682">
      <w:t xml:space="preserve">Page </w:t>
    </w:r>
    <w:r w:rsidR="000A5682" w:rsidRPr="00A52E85">
      <w:fldChar w:fldCharType="begin"/>
    </w:r>
    <w:r w:rsidR="000A5682" w:rsidRPr="00A52E85">
      <w:instrText xml:space="preserve"> PAGE   \* MERGEFORMAT </w:instrText>
    </w:r>
    <w:r w:rsidR="000A5682" w:rsidRPr="00A52E85">
      <w:fldChar w:fldCharType="separate"/>
    </w:r>
    <w:r w:rsidR="000A5682">
      <w:t>1</w:t>
    </w:r>
    <w:r w:rsidR="000A5682" w:rsidRPr="00A52E85">
      <w:fldChar w:fldCharType="end"/>
    </w:r>
    <w:r w:rsidR="000A5682" w:rsidRPr="00A52E85">
      <w:t xml:space="preserve"> of </w:t>
    </w:r>
    <w:fldSimple w:instr=" NUMPAGES  \* Arabic  \* MERGEFORMAT ">
      <w:r w:rsidR="000A5682"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C4A69" w14:textId="6D796105" w:rsidR="00B934F2" w:rsidRDefault="006C4925" w:rsidP="00500C13">
    <w:pPr>
      <w:pStyle w:val="Footer"/>
    </w:pPr>
    <w:r>
      <w:t xml:space="preserve">Updated </w:t>
    </w:r>
    <w:r w:rsidR="000614F7">
      <w:t>0</w:t>
    </w:r>
    <w:r w:rsidR="00171FB8">
      <w:t>4/</w:t>
    </w:r>
    <w:r w:rsidR="00A31578">
      <w:t>16</w:t>
    </w:r>
    <w:r>
      <w:t>/2025</w:t>
    </w:r>
    <w:r w:rsidR="00F77C55" w:rsidRPr="00AE51D3">
      <w:tab/>
    </w:r>
    <w:r w:rsidR="00F77C55">
      <w:t xml:space="preserve">Page </w:t>
    </w:r>
    <w:r w:rsidR="00F77C55" w:rsidRPr="00A52E85">
      <w:fldChar w:fldCharType="begin"/>
    </w:r>
    <w:r w:rsidR="00F77C55" w:rsidRPr="00A52E85">
      <w:instrText xml:space="preserve"> PAGE   \* MERGEFORMAT </w:instrText>
    </w:r>
    <w:r w:rsidR="00F77C55" w:rsidRPr="00A52E85">
      <w:fldChar w:fldCharType="separate"/>
    </w:r>
    <w:r w:rsidR="00F77C55">
      <w:t>2</w:t>
    </w:r>
    <w:r w:rsidR="00F77C55" w:rsidRPr="00A52E85">
      <w:fldChar w:fldCharType="end"/>
    </w:r>
    <w:r w:rsidR="00F77C55" w:rsidRPr="00A52E85">
      <w:t xml:space="preserve"> of </w:t>
    </w:r>
    <w:fldSimple w:instr=" NUMPAGES  \* Arabic  \* MERGEFORMAT ">
      <w:r w:rsidR="00F77C55"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A8D57" w14:textId="77777777" w:rsidR="006463D3" w:rsidRDefault="006463D3" w:rsidP="00782D79">
      <w:r>
        <w:separator/>
      </w:r>
    </w:p>
    <w:p w14:paraId="6C9D37DE" w14:textId="77777777" w:rsidR="006463D3" w:rsidRDefault="006463D3" w:rsidP="00782D79"/>
    <w:p w14:paraId="667523C0" w14:textId="77777777" w:rsidR="006463D3" w:rsidRDefault="006463D3"/>
  </w:footnote>
  <w:footnote w:type="continuationSeparator" w:id="0">
    <w:p w14:paraId="3488840A" w14:textId="77777777" w:rsidR="006463D3" w:rsidRDefault="006463D3" w:rsidP="00782D79">
      <w:r>
        <w:continuationSeparator/>
      </w:r>
    </w:p>
    <w:p w14:paraId="743E4ED1" w14:textId="77777777" w:rsidR="006463D3" w:rsidRDefault="006463D3" w:rsidP="00782D79"/>
    <w:p w14:paraId="1562AA4E" w14:textId="77777777" w:rsidR="006463D3" w:rsidRDefault="006463D3"/>
  </w:footnote>
  <w:footnote w:type="continuationNotice" w:id="1">
    <w:p w14:paraId="0A03EA9E" w14:textId="77777777" w:rsidR="006463D3" w:rsidRDefault="006463D3" w:rsidP="00782D79"/>
    <w:p w14:paraId="534C6220" w14:textId="77777777" w:rsidR="006463D3" w:rsidRDefault="006463D3" w:rsidP="00782D79"/>
    <w:p w14:paraId="345D3E57" w14:textId="77777777" w:rsidR="006463D3" w:rsidRDefault="006463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74C2D" w14:textId="77777777" w:rsidR="008279F1" w:rsidRDefault="008279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F6E06" w14:textId="77777777" w:rsidR="008279F1" w:rsidRDefault="008279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9E175" w14:textId="77777777" w:rsidR="008279F1" w:rsidRDefault="008279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A1F13"/>
    <w:multiLevelType w:val="hybridMultilevel"/>
    <w:tmpl w:val="ECBC7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36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311509C"/>
    <w:multiLevelType w:val="hybridMultilevel"/>
    <w:tmpl w:val="57DAD4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4A4E76"/>
    <w:multiLevelType w:val="hybridMultilevel"/>
    <w:tmpl w:val="15B4FDE8"/>
    <w:lvl w:ilvl="0" w:tplc="CD04BA48">
      <w:start w:val="6412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E31B9"/>
    <w:multiLevelType w:val="multilevel"/>
    <w:tmpl w:val="FD24F246"/>
    <w:numStyleLink w:val="Style1"/>
  </w:abstractNum>
  <w:abstractNum w:abstractNumId="39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7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2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2"/>
  </w:num>
  <w:num w:numId="22" w16cid:durableId="335155256">
    <w:abstractNumId w:val="30"/>
  </w:num>
  <w:num w:numId="23" w16cid:durableId="1343698342">
    <w:abstractNumId w:val="19"/>
  </w:num>
  <w:num w:numId="24" w16cid:durableId="1918586132">
    <w:abstractNumId w:val="17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3"/>
  </w:num>
  <w:num w:numId="28" w16cid:durableId="523178957">
    <w:abstractNumId w:val="14"/>
  </w:num>
  <w:num w:numId="29" w16cid:durableId="2102294116">
    <w:abstractNumId w:val="36"/>
  </w:num>
  <w:num w:numId="30" w16cid:durableId="1458454652">
    <w:abstractNumId w:val="18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9"/>
  </w:num>
  <w:num w:numId="34" w16cid:durableId="1540703377">
    <w:abstractNumId w:val="16"/>
  </w:num>
  <w:num w:numId="35" w16cid:durableId="513344337">
    <w:abstractNumId w:val="38"/>
  </w:num>
  <w:num w:numId="36" w16cid:durableId="1651709551">
    <w:abstractNumId w:val="24"/>
  </w:num>
  <w:num w:numId="37" w16cid:durableId="128473793">
    <w:abstractNumId w:val="31"/>
  </w:num>
  <w:num w:numId="38" w16cid:durableId="144127866">
    <w:abstractNumId w:val="11"/>
  </w:num>
  <w:num w:numId="39" w16cid:durableId="1879394694">
    <w:abstractNumId w:val="34"/>
  </w:num>
  <w:num w:numId="40" w16cid:durableId="32382050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206B"/>
    <w:rsid w:val="000171AD"/>
    <w:rsid w:val="00023303"/>
    <w:rsid w:val="000243B1"/>
    <w:rsid w:val="00025097"/>
    <w:rsid w:val="000303CB"/>
    <w:rsid w:val="00032BEC"/>
    <w:rsid w:val="00034415"/>
    <w:rsid w:val="00034D9A"/>
    <w:rsid w:val="0004263D"/>
    <w:rsid w:val="0004691D"/>
    <w:rsid w:val="00050DE6"/>
    <w:rsid w:val="0005373E"/>
    <w:rsid w:val="00054D47"/>
    <w:rsid w:val="00055FCA"/>
    <w:rsid w:val="00057801"/>
    <w:rsid w:val="000614F7"/>
    <w:rsid w:val="00062A55"/>
    <w:rsid w:val="00064780"/>
    <w:rsid w:val="00067B31"/>
    <w:rsid w:val="000715F1"/>
    <w:rsid w:val="0007343F"/>
    <w:rsid w:val="00074916"/>
    <w:rsid w:val="000751D4"/>
    <w:rsid w:val="00080E81"/>
    <w:rsid w:val="00081581"/>
    <w:rsid w:val="00082856"/>
    <w:rsid w:val="00082E0B"/>
    <w:rsid w:val="00083487"/>
    <w:rsid w:val="00084769"/>
    <w:rsid w:val="0008647F"/>
    <w:rsid w:val="000A0FB4"/>
    <w:rsid w:val="000A1C6E"/>
    <w:rsid w:val="000A2F19"/>
    <w:rsid w:val="000A5682"/>
    <w:rsid w:val="000B4880"/>
    <w:rsid w:val="000B778A"/>
    <w:rsid w:val="000C1471"/>
    <w:rsid w:val="000C1C28"/>
    <w:rsid w:val="000C3841"/>
    <w:rsid w:val="000C6F02"/>
    <w:rsid w:val="000C7C82"/>
    <w:rsid w:val="000D0AF2"/>
    <w:rsid w:val="000D1229"/>
    <w:rsid w:val="000D5656"/>
    <w:rsid w:val="000D729E"/>
    <w:rsid w:val="000E07D5"/>
    <w:rsid w:val="000E247B"/>
    <w:rsid w:val="000E27BA"/>
    <w:rsid w:val="000E62C6"/>
    <w:rsid w:val="000E7379"/>
    <w:rsid w:val="000F7324"/>
    <w:rsid w:val="001016D4"/>
    <w:rsid w:val="00107153"/>
    <w:rsid w:val="00107660"/>
    <w:rsid w:val="00107EC3"/>
    <w:rsid w:val="001109F2"/>
    <w:rsid w:val="00112686"/>
    <w:rsid w:val="0011491A"/>
    <w:rsid w:val="0011683D"/>
    <w:rsid w:val="001255B3"/>
    <w:rsid w:val="0012719F"/>
    <w:rsid w:val="001320E9"/>
    <w:rsid w:val="001401AD"/>
    <w:rsid w:val="0014263E"/>
    <w:rsid w:val="00143F3E"/>
    <w:rsid w:val="0016149E"/>
    <w:rsid w:val="00164D04"/>
    <w:rsid w:val="0016510F"/>
    <w:rsid w:val="00171FB8"/>
    <w:rsid w:val="00172EE2"/>
    <w:rsid w:val="00174E6B"/>
    <w:rsid w:val="0017534F"/>
    <w:rsid w:val="001756FA"/>
    <w:rsid w:val="00180D46"/>
    <w:rsid w:val="00184D6B"/>
    <w:rsid w:val="001859E7"/>
    <w:rsid w:val="00187453"/>
    <w:rsid w:val="00187963"/>
    <w:rsid w:val="00192E7C"/>
    <w:rsid w:val="001943E6"/>
    <w:rsid w:val="00195F6C"/>
    <w:rsid w:val="001A1C6D"/>
    <w:rsid w:val="001A4271"/>
    <w:rsid w:val="001A4D81"/>
    <w:rsid w:val="001A6D59"/>
    <w:rsid w:val="001A722D"/>
    <w:rsid w:val="001B0202"/>
    <w:rsid w:val="001B0E80"/>
    <w:rsid w:val="001B7A82"/>
    <w:rsid w:val="001C07B0"/>
    <w:rsid w:val="001D1E2F"/>
    <w:rsid w:val="001D217A"/>
    <w:rsid w:val="001E0635"/>
    <w:rsid w:val="001E15D1"/>
    <w:rsid w:val="001F1838"/>
    <w:rsid w:val="001F6826"/>
    <w:rsid w:val="00200103"/>
    <w:rsid w:val="002003E4"/>
    <w:rsid w:val="00200C6E"/>
    <w:rsid w:val="00202FEE"/>
    <w:rsid w:val="00207E7B"/>
    <w:rsid w:val="002119D7"/>
    <w:rsid w:val="00211AFD"/>
    <w:rsid w:val="00216C13"/>
    <w:rsid w:val="00216C3F"/>
    <w:rsid w:val="002204E2"/>
    <w:rsid w:val="002272EE"/>
    <w:rsid w:val="0022769A"/>
    <w:rsid w:val="00227B07"/>
    <w:rsid w:val="00233B19"/>
    <w:rsid w:val="00235504"/>
    <w:rsid w:val="002379CA"/>
    <w:rsid w:val="00245A55"/>
    <w:rsid w:val="00246A2D"/>
    <w:rsid w:val="00252794"/>
    <w:rsid w:val="002542C4"/>
    <w:rsid w:val="00254B9C"/>
    <w:rsid w:val="00255EC1"/>
    <w:rsid w:val="00257827"/>
    <w:rsid w:val="00264AA8"/>
    <w:rsid w:val="0026554E"/>
    <w:rsid w:val="00267DD0"/>
    <w:rsid w:val="002709BB"/>
    <w:rsid w:val="00271D57"/>
    <w:rsid w:val="00273925"/>
    <w:rsid w:val="002754DC"/>
    <w:rsid w:val="00275FB5"/>
    <w:rsid w:val="00277C0B"/>
    <w:rsid w:val="00280857"/>
    <w:rsid w:val="00283457"/>
    <w:rsid w:val="0028357F"/>
    <w:rsid w:val="00293B3C"/>
    <w:rsid w:val="002B6ADD"/>
    <w:rsid w:val="002C218A"/>
    <w:rsid w:val="002C7B2F"/>
    <w:rsid w:val="002D0733"/>
    <w:rsid w:val="002D11A8"/>
    <w:rsid w:val="002D17F3"/>
    <w:rsid w:val="002D5A91"/>
    <w:rsid w:val="002E16F7"/>
    <w:rsid w:val="002E3059"/>
    <w:rsid w:val="002E37B6"/>
    <w:rsid w:val="002E5587"/>
    <w:rsid w:val="002F0E16"/>
    <w:rsid w:val="002F15C4"/>
    <w:rsid w:val="002F24E2"/>
    <w:rsid w:val="002F3F4C"/>
    <w:rsid w:val="002F55BB"/>
    <w:rsid w:val="002F7E40"/>
    <w:rsid w:val="00300BA5"/>
    <w:rsid w:val="00305A43"/>
    <w:rsid w:val="003061F3"/>
    <w:rsid w:val="00306346"/>
    <w:rsid w:val="003071A8"/>
    <w:rsid w:val="00311D40"/>
    <w:rsid w:val="00313CCF"/>
    <w:rsid w:val="0032128B"/>
    <w:rsid w:val="00321D71"/>
    <w:rsid w:val="00325CF6"/>
    <w:rsid w:val="00326440"/>
    <w:rsid w:val="00327B04"/>
    <w:rsid w:val="00332D55"/>
    <w:rsid w:val="00332EC7"/>
    <w:rsid w:val="00335453"/>
    <w:rsid w:val="00337A69"/>
    <w:rsid w:val="00347FD2"/>
    <w:rsid w:val="00357642"/>
    <w:rsid w:val="00360988"/>
    <w:rsid w:val="00360B9D"/>
    <w:rsid w:val="003618A4"/>
    <w:rsid w:val="003668DF"/>
    <w:rsid w:val="00366DE6"/>
    <w:rsid w:val="00371636"/>
    <w:rsid w:val="003802BA"/>
    <w:rsid w:val="0039075B"/>
    <w:rsid w:val="003968EA"/>
    <w:rsid w:val="00396D07"/>
    <w:rsid w:val="003B2987"/>
    <w:rsid w:val="003B3AF8"/>
    <w:rsid w:val="003B64E8"/>
    <w:rsid w:val="003C1977"/>
    <w:rsid w:val="003C4F26"/>
    <w:rsid w:val="003D6495"/>
    <w:rsid w:val="003D72CA"/>
    <w:rsid w:val="003D7E6A"/>
    <w:rsid w:val="003E1832"/>
    <w:rsid w:val="003E3249"/>
    <w:rsid w:val="003E500C"/>
    <w:rsid w:val="003E67AE"/>
    <w:rsid w:val="003E6E6A"/>
    <w:rsid w:val="003F28F4"/>
    <w:rsid w:val="003F2F32"/>
    <w:rsid w:val="003F5AFB"/>
    <w:rsid w:val="003F5FEE"/>
    <w:rsid w:val="003F78A3"/>
    <w:rsid w:val="0040127C"/>
    <w:rsid w:val="004041B1"/>
    <w:rsid w:val="00407C01"/>
    <w:rsid w:val="004100F8"/>
    <w:rsid w:val="00414119"/>
    <w:rsid w:val="00420671"/>
    <w:rsid w:val="00424F56"/>
    <w:rsid w:val="0042628D"/>
    <w:rsid w:val="00427674"/>
    <w:rsid w:val="004303BA"/>
    <w:rsid w:val="004316F6"/>
    <w:rsid w:val="004321E2"/>
    <w:rsid w:val="00432549"/>
    <w:rsid w:val="004339F3"/>
    <w:rsid w:val="004372E5"/>
    <w:rsid w:val="00437A38"/>
    <w:rsid w:val="00437AB6"/>
    <w:rsid w:val="0044316F"/>
    <w:rsid w:val="004442F2"/>
    <w:rsid w:val="004557C1"/>
    <w:rsid w:val="00455C82"/>
    <w:rsid w:val="00457049"/>
    <w:rsid w:val="00457DC6"/>
    <w:rsid w:val="00457F62"/>
    <w:rsid w:val="004605A5"/>
    <w:rsid w:val="00461921"/>
    <w:rsid w:val="004654F8"/>
    <w:rsid w:val="00471C48"/>
    <w:rsid w:val="00475255"/>
    <w:rsid w:val="00475738"/>
    <w:rsid w:val="00476F25"/>
    <w:rsid w:val="00482080"/>
    <w:rsid w:val="00484CAF"/>
    <w:rsid w:val="004869DA"/>
    <w:rsid w:val="00487120"/>
    <w:rsid w:val="00490072"/>
    <w:rsid w:val="00491EBB"/>
    <w:rsid w:val="004A4AC0"/>
    <w:rsid w:val="004B17CA"/>
    <w:rsid w:val="004B70DE"/>
    <w:rsid w:val="004C1C12"/>
    <w:rsid w:val="004C537E"/>
    <w:rsid w:val="004C7316"/>
    <w:rsid w:val="004D3011"/>
    <w:rsid w:val="004D3A46"/>
    <w:rsid w:val="004D41B6"/>
    <w:rsid w:val="004E14A1"/>
    <w:rsid w:val="004E77E6"/>
    <w:rsid w:val="004E797D"/>
    <w:rsid w:val="004F2FCA"/>
    <w:rsid w:val="004F7326"/>
    <w:rsid w:val="00500C13"/>
    <w:rsid w:val="0050179B"/>
    <w:rsid w:val="00501DE0"/>
    <w:rsid w:val="0050222D"/>
    <w:rsid w:val="005026A1"/>
    <w:rsid w:val="00502E98"/>
    <w:rsid w:val="00502ED6"/>
    <w:rsid w:val="005032E0"/>
    <w:rsid w:val="0050538E"/>
    <w:rsid w:val="005061A1"/>
    <w:rsid w:val="0050661C"/>
    <w:rsid w:val="005072E3"/>
    <w:rsid w:val="00513BBC"/>
    <w:rsid w:val="0051427D"/>
    <w:rsid w:val="00515B9C"/>
    <w:rsid w:val="005171C8"/>
    <w:rsid w:val="0052309E"/>
    <w:rsid w:val="005230AC"/>
    <w:rsid w:val="00524859"/>
    <w:rsid w:val="00526BB2"/>
    <w:rsid w:val="005323F7"/>
    <w:rsid w:val="005325DE"/>
    <w:rsid w:val="005376C4"/>
    <w:rsid w:val="00537F8D"/>
    <w:rsid w:val="00541C04"/>
    <w:rsid w:val="005547F3"/>
    <w:rsid w:val="00557A95"/>
    <w:rsid w:val="005703D7"/>
    <w:rsid w:val="00571C08"/>
    <w:rsid w:val="00572485"/>
    <w:rsid w:val="00573101"/>
    <w:rsid w:val="005740AA"/>
    <w:rsid w:val="00580F22"/>
    <w:rsid w:val="00583F43"/>
    <w:rsid w:val="0059181E"/>
    <w:rsid w:val="0059472C"/>
    <w:rsid w:val="00595C43"/>
    <w:rsid w:val="005A27A5"/>
    <w:rsid w:val="005A4972"/>
    <w:rsid w:val="005A4B7D"/>
    <w:rsid w:val="005B0227"/>
    <w:rsid w:val="005B3504"/>
    <w:rsid w:val="005B5AD4"/>
    <w:rsid w:val="005B7083"/>
    <w:rsid w:val="005C024C"/>
    <w:rsid w:val="005C13EB"/>
    <w:rsid w:val="005C1D91"/>
    <w:rsid w:val="005C222A"/>
    <w:rsid w:val="005D49FE"/>
    <w:rsid w:val="005E301A"/>
    <w:rsid w:val="005E3EB7"/>
    <w:rsid w:val="005F1A3E"/>
    <w:rsid w:val="005F438F"/>
    <w:rsid w:val="005F645C"/>
    <w:rsid w:val="005F705D"/>
    <w:rsid w:val="00601148"/>
    <w:rsid w:val="006040DF"/>
    <w:rsid w:val="00610603"/>
    <w:rsid w:val="00611B53"/>
    <w:rsid w:val="00612204"/>
    <w:rsid w:val="00612615"/>
    <w:rsid w:val="00616310"/>
    <w:rsid w:val="00617A32"/>
    <w:rsid w:val="00617D8C"/>
    <w:rsid w:val="006211CF"/>
    <w:rsid w:val="00621224"/>
    <w:rsid w:val="006400F6"/>
    <w:rsid w:val="00642314"/>
    <w:rsid w:val="006463D3"/>
    <w:rsid w:val="006602FE"/>
    <w:rsid w:val="00660405"/>
    <w:rsid w:val="00660751"/>
    <w:rsid w:val="00665853"/>
    <w:rsid w:val="00665F9F"/>
    <w:rsid w:val="00666E87"/>
    <w:rsid w:val="00671830"/>
    <w:rsid w:val="00696436"/>
    <w:rsid w:val="0069671B"/>
    <w:rsid w:val="006A0BC4"/>
    <w:rsid w:val="006A3219"/>
    <w:rsid w:val="006A38EE"/>
    <w:rsid w:val="006A72A7"/>
    <w:rsid w:val="006A7AA5"/>
    <w:rsid w:val="006A7E28"/>
    <w:rsid w:val="006B1212"/>
    <w:rsid w:val="006B511B"/>
    <w:rsid w:val="006B6102"/>
    <w:rsid w:val="006C09EE"/>
    <w:rsid w:val="006C4925"/>
    <w:rsid w:val="006C73BB"/>
    <w:rsid w:val="006D1633"/>
    <w:rsid w:val="006D4FD7"/>
    <w:rsid w:val="006D5875"/>
    <w:rsid w:val="006D7693"/>
    <w:rsid w:val="006D7DBD"/>
    <w:rsid w:val="006E230B"/>
    <w:rsid w:val="006E612C"/>
    <w:rsid w:val="006E79BE"/>
    <w:rsid w:val="006F3734"/>
    <w:rsid w:val="006F3C71"/>
    <w:rsid w:val="00701583"/>
    <w:rsid w:val="0070348C"/>
    <w:rsid w:val="00707F23"/>
    <w:rsid w:val="0071569D"/>
    <w:rsid w:val="00717439"/>
    <w:rsid w:val="007219F8"/>
    <w:rsid w:val="007227D1"/>
    <w:rsid w:val="00727646"/>
    <w:rsid w:val="00733865"/>
    <w:rsid w:val="00735108"/>
    <w:rsid w:val="0074003D"/>
    <w:rsid w:val="00740483"/>
    <w:rsid w:val="00742050"/>
    <w:rsid w:val="00743BB3"/>
    <w:rsid w:val="0074701D"/>
    <w:rsid w:val="00747BC1"/>
    <w:rsid w:val="00752C8C"/>
    <w:rsid w:val="00755AA6"/>
    <w:rsid w:val="00757BEE"/>
    <w:rsid w:val="007600F3"/>
    <w:rsid w:val="00761018"/>
    <w:rsid w:val="00761722"/>
    <w:rsid w:val="00761EFB"/>
    <w:rsid w:val="0076547E"/>
    <w:rsid w:val="00766BA8"/>
    <w:rsid w:val="00775A96"/>
    <w:rsid w:val="00777B0A"/>
    <w:rsid w:val="0078290C"/>
    <w:rsid w:val="00782D79"/>
    <w:rsid w:val="007842AC"/>
    <w:rsid w:val="0078490F"/>
    <w:rsid w:val="00793A06"/>
    <w:rsid w:val="007944B7"/>
    <w:rsid w:val="00795837"/>
    <w:rsid w:val="00796C2B"/>
    <w:rsid w:val="00797C0E"/>
    <w:rsid w:val="007A4937"/>
    <w:rsid w:val="007A673D"/>
    <w:rsid w:val="007A7944"/>
    <w:rsid w:val="007B6885"/>
    <w:rsid w:val="007B6A1E"/>
    <w:rsid w:val="007B6AFF"/>
    <w:rsid w:val="007B7040"/>
    <w:rsid w:val="007C11B1"/>
    <w:rsid w:val="007C54C1"/>
    <w:rsid w:val="007C6E2B"/>
    <w:rsid w:val="007C7315"/>
    <w:rsid w:val="007C78D3"/>
    <w:rsid w:val="007D21D8"/>
    <w:rsid w:val="007D52ED"/>
    <w:rsid w:val="007E0C7B"/>
    <w:rsid w:val="007E1B12"/>
    <w:rsid w:val="007E640F"/>
    <w:rsid w:val="007E69B4"/>
    <w:rsid w:val="007F656B"/>
    <w:rsid w:val="00804F15"/>
    <w:rsid w:val="00810B17"/>
    <w:rsid w:val="008137F7"/>
    <w:rsid w:val="00817E16"/>
    <w:rsid w:val="00822D8F"/>
    <w:rsid w:val="00823CAB"/>
    <w:rsid w:val="008279F1"/>
    <w:rsid w:val="00831996"/>
    <w:rsid w:val="00832A66"/>
    <w:rsid w:val="0083418B"/>
    <w:rsid w:val="00834E13"/>
    <w:rsid w:val="00835F1B"/>
    <w:rsid w:val="00845DAF"/>
    <w:rsid w:val="00863F52"/>
    <w:rsid w:val="0086404A"/>
    <w:rsid w:val="00866966"/>
    <w:rsid w:val="008754F5"/>
    <w:rsid w:val="00877738"/>
    <w:rsid w:val="00882382"/>
    <w:rsid w:val="008844E0"/>
    <w:rsid w:val="00885D0C"/>
    <w:rsid w:val="008863B3"/>
    <w:rsid w:val="00886500"/>
    <w:rsid w:val="00886C54"/>
    <w:rsid w:val="00887DBC"/>
    <w:rsid w:val="00887F78"/>
    <w:rsid w:val="00890E98"/>
    <w:rsid w:val="00891EF1"/>
    <w:rsid w:val="0089201D"/>
    <w:rsid w:val="0089247C"/>
    <w:rsid w:val="008929CD"/>
    <w:rsid w:val="00892C08"/>
    <w:rsid w:val="00893E50"/>
    <w:rsid w:val="008957DC"/>
    <w:rsid w:val="008A7B7C"/>
    <w:rsid w:val="008A7F62"/>
    <w:rsid w:val="008B0EBE"/>
    <w:rsid w:val="008B452A"/>
    <w:rsid w:val="008C7F56"/>
    <w:rsid w:val="008D26F1"/>
    <w:rsid w:val="008D3957"/>
    <w:rsid w:val="008D3F91"/>
    <w:rsid w:val="008D484C"/>
    <w:rsid w:val="008E2A9B"/>
    <w:rsid w:val="008E2F39"/>
    <w:rsid w:val="008F1E27"/>
    <w:rsid w:val="008F58CA"/>
    <w:rsid w:val="008F621C"/>
    <w:rsid w:val="008F76C3"/>
    <w:rsid w:val="0090289D"/>
    <w:rsid w:val="00904040"/>
    <w:rsid w:val="009046BC"/>
    <w:rsid w:val="00921AB9"/>
    <w:rsid w:val="00924BE5"/>
    <w:rsid w:val="009363B7"/>
    <w:rsid w:val="00936B52"/>
    <w:rsid w:val="00940CF0"/>
    <w:rsid w:val="00942B61"/>
    <w:rsid w:val="009465F3"/>
    <w:rsid w:val="00946F7D"/>
    <w:rsid w:val="009562D2"/>
    <w:rsid w:val="00957DFE"/>
    <w:rsid w:val="00961095"/>
    <w:rsid w:val="00961449"/>
    <w:rsid w:val="0096698E"/>
    <w:rsid w:val="009719D7"/>
    <w:rsid w:val="0097248F"/>
    <w:rsid w:val="009724A4"/>
    <w:rsid w:val="00972B98"/>
    <w:rsid w:val="00972CBA"/>
    <w:rsid w:val="00973FA9"/>
    <w:rsid w:val="0097454A"/>
    <w:rsid w:val="00975BBB"/>
    <w:rsid w:val="009852E5"/>
    <w:rsid w:val="0099159D"/>
    <w:rsid w:val="00992456"/>
    <w:rsid w:val="00993FA2"/>
    <w:rsid w:val="00996A94"/>
    <w:rsid w:val="009A0618"/>
    <w:rsid w:val="009A788A"/>
    <w:rsid w:val="009B0072"/>
    <w:rsid w:val="009B0544"/>
    <w:rsid w:val="009B4543"/>
    <w:rsid w:val="009C2B83"/>
    <w:rsid w:val="009C3D10"/>
    <w:rsid w:val="009C44D3"/>
    <w:rsid w:val="009C59F9"/>
    <w:rsid w:val="009C5DB3"/>
    <w:rsid w:val="009D078F"/>
    <w:rsid w:val="009D432E"/>
    <w:rsid w:val="009D75A0"/>
    <w:rsid w:val="009E1FE2"/>
    <w:rsid w:val="009E32CA"/>
    <w:rsid w:val="009E43F8"/>
    <w:rsid w:val="009E4554"/>
    <w:rsid w:val="009E49A9"/>
    <w:rsid w:val="009E6DCF"/>
    <w:rsid w:val="009E7E97"/>
    <w:rsid w:val="009F72BE"/>
    <w:rsid w:val="00A02DDE"/>
    <w:rsid w:val="00A03EF0"/>
    <w:rsid w:val="00A05AF0"/>
    <w:rsid w:val="00A1226E"/>
    <w:rsid w:val="00A13449"/>
    <w:rsid w:val="00A14815"/>
    <w:rsid w:val="00A23372"/>
    <w:rsid w:val="00A25366"/>
    <w:rsid w:val="00A31578"/>
    <w:rsid w:val="00A31687"/>
    <w:rsid w:val="00A33F9E"/>
    <w:rsid w:val="00A35729"/>
    <w:rsid w:val="00A451F4"/>
    <w:rsid w:val="00A472B7"/>
    <w:rsid w:val="00A50ED2"/>
    <w:rsid w:val="00A51B70"/>
    <w:rsid w:val="00A52332"/>
    <w:rsid w:val="00A525C4"/>
    <w:rsid w:val="00A52E85"/>
    <w:rsid w:val="00A56A8E"/>
    <w:rsid w:val="00A62D8A"/>
    <w:rsid w:val="00A643F7"/>
    <w:rsid w:val="00A66022"/>
    <w:rsid w:val="00A70AB9"/>
    <w:rsid w:val="00A71B22"/>
    <w:rsid w:val="00A71B8E"/>
    <w:rsid w:val="00A759FA"/>
    <w:rsid w:val="00A816DA"/>
    <w:rsid w:val="00A859E3"/>
    <w:rsid w:val="00A86907"/>
    <w:rsid w:val="00A91287"/>
    <w:rsid w:val="00A91B3F"/>
    <w:rsid w:val="00A93C94"/>
    <w:rsid w:val="00A93DB4"/>
    <w:rsid w:val="00A96155"/>
    <w:rsid w:val="00AA0260"/>
    <w:rsid w:val="00AA039B"/>
    <w:rsid w:val="00AA5F82"/>
    <w:rsid w:val="00AA7418"/>
    <w:rsid w:val="00AA74F3"/>
    <w:rsid w:val="00AC0CDD"/>
    <w:rsid w:val="00AC23EF"/>
    <w:rsid w:val="00AC4CC9"/>
    <w:rsid w:val="00AD0697"/>
    <w:rsid w:val="00AD4419"/>
    <w:rsid w:val="00AD6C2E"/>
    <w:rsid w:val="00AE51D3"/>
    <w:rsid w:val="00AE5E14"/>
    <w:rsid w:val="00AF63E4"/>
    <w:rsid w:val="00AF6E2F"/>
    <w:rsid w:val="00AF792D"/>
    <w:rsid w:val="00B049E6"/>
    <w:rsid w:val="00B1425F"/>
    <w:rsid w:val="00B15AC0"/>
    <w:rsid w:val="00B20B03"/>
    <w:rsid w:val="00B20E49"/>
    <w:rsid w:val="00B2370E"/>
    <w:rsid w:val="00B26DB2"/>
    <w:rsid w:val="00B2771A"/>
    <w:rsid w:val="00B30EB4"/>
    <w:rsid w:val="00B33886"/>
    <w:rsid w:val="00B33CB6"/>
    <w:rsid w:val="00B403BB"/>
    <w:rsid w:val="00B404C6"/>
    <w:rsid w:val="00B41836"/>
    <w:rsid w:val="00B42520"/>
    <w:rsid w:val="00B45A18"/>
    <w:rsid w:val="00B47ECF"/>
    <w:rsid w:val="00B520CD"/>
    <w:rsid w:val="00B53CD1"/>
    <w:rsid w:val="00B56E9B"/>
    <w:rsid w:val="00B60485"/>
    <w:rsid w:val="00B6222F"/>
    <w:rsid w:val="00B64B92"/>
    <w:rsid w:val="00B67F6F"/>
    <w:rsid w:val="00B70192"/>
    <w:rsid w:val="00B76336"/>
    <w:rsid w:val="00B918C1"/>
    <w:rsid w:val="00B934F2"/>
    <w:rsid w:val="00B93FAB"/>
    <w:rsid w:val="00BA1D29"/>
    <w:rsid w:val="00BA3DD1"/>
    <w:rsid w:val="00BA423D"/>
    <w:rsid w:val="00BA45E1"/>
    <w:rsid w:val="00BB37B3"/>
    <w:rsid w:val="00BB7C43"/>
    <w:rsid w:val="00BC2931"/>
    <w:rsid w:val="00BC2CD3"/>
    <w:rsid w:val="00BC5007"/>
    <w:rsid w:val="00BC5CFE"/>
    <w:rsid w:val="00BC7F1B"/>
    <w:rsid w:val="00BD093C"/>
    <w:rsid w:val="00BD15BD"/>
    <w:rsid w:val="00BD2918"/>
    <w:rsid w:val="00BD50A0"/>
    <w:rsid w:val="00BD5AC3"/>
    <w:rsid w:val="00BE3570"/>
    <w:rsid w:val="00BE5F29"/>
    <w:rsid w:val="00BF2BED"/>
    <w:rsid w:val="00BF3496"/>
    <w:rsid w:val="00BF4FEB"/>
    <w:rsid w:val="00BF511A"/>
    <w:rsid w:val="00C0620E"/>
    <w:rsid w:val="00C06473"/>
    <w:rsid w:val="00C06E8F"/>
    <w:rsid w:val="00C1177C"/>
    <w:rsid w:val="00C15C2B"/>
    <w:rsid w:val="00C2159D"/>
    <w:rsid w:val="00C220BF"/>
    <w:rsid w:val="00C27223"/>
    <w:rsid w:val="00C3036C"/>
    <w:rsid w:val="00C33903"/>
    <w:rsid w:val="00C345B7"/>
    <w:rsid w:val="00C35B30"/>
    <w:rsid w:val="00C3732F"/>
    <w:rsid w:val="00C44588"/>
    <w:rsid w:val="00C46448"/>
    <w:rsid w:val="00C474BE"/>
    <w:rsid w:val="00C50648"/>
    <w:rsid w:val="00C521F7"/>
    <w:rsid w:val="00C53194"/>
    <w:rsid w:val="00C56595"/>
    <w:rsid w:val="00C57516"/>
    <w:rsid w:val="00C57B08"/>
    <w:rsid w:val="00C63B06"/>
    <w:rsid w:val="00C73549"/>
    <w:rsid w:val="00C7612A"/>
    <w:rsid w:val="00C76DB5"/>
    <w:rsid w:val="00C8118F"/>
    <w:rsid w:val="00C840A5"/>
    <w:rsid w:val="00CA04BD"/>
    <w:rsid w:val="00CA40FB"/>
    <w:rsid w:val="00CB0068"/>
    <w:rsid w:val="00CB4287"/>
    <w:rsid w:val="00CC1613"/>
    <w:rsid w:val="00CC5793"/>
    <w:rsid w:val="00CC616E"/>
    <w:rsid w:val="00CC7780"/>
    <w:rsid w:val="00CD00AC"/>
    <w:rsid w:val="00CD491A"/>
    <w:rsid w:val="00CD629C"/>
    <w:rsid w:val="00CD68E8"/>
    <w:rsid w:val="00CD69C5"/>
    <w:rsid w:val="00CD723C"/>
    <w:rsid w:val="00CE3E23"/>
    <w:rsid w:val="00CE7BDC"/>
    <w:rsid w:val="00CF0249"/>
    <w:rsid w:val="00CF17EF"/>
    <w:rsid w:val="00D0128F"/>
    <w:rsid w:val="00D02CAD"/>
    <w:rsid w:val="00D06091"/>
    <w:rsid w:val="00D06120"/>
    <w:rsid w:val="00D0629C"/>
    <w:rsid w:val="00D06CF5"/>
    <w:rsid w:val="00D07AC1"/>
    <w:rsid w:val="00D12057"/>
    <w:rsid w:val="00D15E09"/>
    <w:rsid w:val="00D224E6"/>
    <w:rsid w:val="00D22CE8"/>
    <w:rsid w:val="00D24D8A"/>
    <w:rsid w:val="00D25D7D"/>
    <w:rsid w:val="00D33557"/>
    <w:rsid w:val="00D3782B"/>
    <w:rsid w:val="00D37ECC"/>
    <w:rsid w:val="00D4219D"/>
    <w:rsid w:val="00D448DF"/>
    <w:rsid w:val="00D51055"/>
    <w:rsid w:val="00D51F48"/>
    <w:rsid w:val="00D53C2F"/>
    <w:rsid w:val="00D57768"/>
    <w:rsid w:val="00D609F2"/>
    <w:rsid w:val="00D613D6"/>
    <w:rsid w:val="00D615A0"/>
    <w:rsid w:val="00D64DE1"/>
    <w:rsid w:val="00D671CB"/>
    <w:rsid w:val="00D70260"/>
    <w:rsid w:val="00D75E62"/>
    <w:rsid w:val="00D810EF"/>
    <w:rsid w:val="00D81AE9"/>
    <w:rsid w:val="00D8351E"/>
    <w:rsid w:val="00D86A75"/>
    <w:rsid w:val="00D9148E"/>
    <w:rsid w:val="00D9196E"/>
    <w:rsid w:val="00D93342"/>
    <w:rsid w:val="00D94D21"/>
    <w:rsid w:val="00DA16C3"/>
    <w:rsid w:val="00DA1883"/>
    <w:rsid w:val="00DA289D"/>
    <w:rsid w:val="00DA38A2"/>
    <w:rsid w:val="00DA7866"/>
    <w:rsid w:val="00DA7CBA"/>
    <w:rsid w:val="00DA7DEC"/>
    <w:rsid w:val="00DB2224"/>
    <w:rsid w:val="00DB6030"/>
    <w:rsid w:val="00DC47B8"/>
    <w:rsid w:val="00DC5DC5"/>
    <w:rsid w:val="00DC5F5C"/>
    <w:rsid w:val="00DC6702"/>
    <w:rsid w:val="00DC6BE4"/>
    <w:rsid w:val="00DC7E33"/>
    <w:rsid w:val="00DD05E3"/>
    <w:rsid w:val="00DD1ACB"/>
    <w:rsid w:val="00DD2B74"/>
    <w:rsid w:val="00DD53B2"/>
    <w:rsid w:val="00DD5685"/>
    <w:rsid w:val="00DE03D8"/>
    <w:rsid w:val="00DE08F9"/>
    <w:rsid w:val="00DE223C"/>
    <w:rsid w:val="00DE29B5"/>
    <w:rsid w:val="00DE532A"/>
    <w:rsid w:val="00DE7E96"/>
    <w:rsid w:val="00DE7F96"/>
    <w:rsid w:val="00DF3D2D"/>
    <w:rsid w:val="00DF47DB"/>
    <w:rsid w:val="00DF6F1D"/>
    <w:rsid w:val="00DF73DE"/>
    <w:rsid w:val="00E05248"/>
    <w:rsid w:val="00E103E7"/>
    <w:rsid w:val="00E11641"/>
    <w:rsid w:val="00E13409"/>
    <w:rsid w:val="00E17A1F"/>
    <w:rsid w:val="00E22416"/>
    <w:rsid w:val="00E273B3"/>
    <w:rsid w:val="00E304E1"/>
    <w:rsid w:val="00E33A50"/>
    <w:rsid w:val="00E376F9"/>
    <w:rsid w:val="00E4479E"/>
    <w:rsid w:val="00E511CD"/>
    <w:rsid w:val="00E519ED"/>
    <w:rsid w:val="00E55400"/>
    <w:rsid w:val="00E55C69"/>
    <w:rsid w:val="00E567DB"/>
    <w:rsid w:val="00E608B7"/>
    <w:rsid w:val="00E62D5C"/>
    <w:rsid w:val="00E65B4D"/>
    <w:rsid w:val="00E676EC"/>
    <w:rsid w:val="00E70FCD"/>
    <w:rsid w:val="00E7140D"/>
    <w:rsid w:val="00E71DD6"/>
    <w:rsid w:val="00E726E1"/>
    <w:rsid w:val="00E727C5"/>
    <w:rsid w:val="00E76056"/>
    <w:rsid w:val="00E81382"/>
    <w:rsid w:val="00E85FF7"/>
    <w:rsid w:val="00E8737E"/>
    <w:rsid w:val="00E936D2"/>
    <w:rsid w:val="00E956AF"/>
    <w:rsid w:val="00E96CDF"/>
    <w:rsid w:val="00EA167C"/>
    <w:rsid w:val="00EA40B8"/>
    <w:rsid w:val="00EA5148"/>
    <w:rsid w:val="00EA5354"/>
    <w:rsid w:val="00EA69B3"/>
    <w:rsid w:val="00EA69BD"/>
    <w:rsid w:val="00EB0EB3"/>
    <w:rsid w:val="00EB0F9A"/>
    <w:rsid w:val="00EB14BB"/>
    <w:rsid w:val="00EC150B"/>
    <w:rsid w:val="00EC321B"/>
    <w:rsid w:val="00EC57E7"/>
    <w:rsid w:val="00EC5AF5"/>
    <w:rsid w:val="00ED36CE"/>
    <w:rsid w:val="00ED56AD"/>
    <w:rsid w:val="00ED59ED"/>
    <w:rsid w:val="00ED5E6F"/>
    <w:rsid w:val="00EF5383"/>
    <w:rsid w:val="00EF7CCD"/>
    <w:rsid w:val="00F01266"/>
    <w:rsid w:val="00F042CC"/>
    <w:rsid w:val="00F05972"/>
    <w:rsid w:val="00F05D28"/>
    <w:rsid w:val="00F07820"/>
    <w:rsid w:val="00F11D4E"/>
    <w:rsid w:val="00F1770C"/>
    <w:rsid w:val="00F227F7"/>
    <w:rsid w:val="00F24E86"/>
    <w:rsid w:val="00F259FB"/>
    <w:rsid w:val="00F26B35"/>
    <w:rsid w:val="00F26C63"/>
    <w:rsid w:val="00F306A9"/>
    <w:rsid w:val="00F35613"/>
    <w:rsid w:val="00F358F0"/>
    <w:rsid w:val="00F407DD"/>
    <w:rsid w:val="00F42508"/>
    <w:rsid w:val="00F55359"/>
    <w:rsid w:val="00F57F40"/>
    <w:rsid w:val="00F66547"/>
    <w:rsid w:val="00F7608F"/>
    <w:rsid w:val="00F77C55"/>
    <w:rsid w:val="00F8096E"/>
    <w:rsid w:val="00F81467"/>
    <w:rsid w:val="00F84159"/>
    <w:rsid w:val="00F841A0"/>
    <w:rsid w:val="00F85C19"/>
    <w:rsid w:val="00F923F6"/>
    <w:rsid w:val="00FB6CC5"/>
    <w:rsid w:val="00FB7F24"/>
    <w:rsid w:val="00FC01F8"/>
    <w:rsid w:val="00FC2254"/>
    <w:rsid w:val="00FC2CE9"/>
    <w:rsid w:val="00FC58B9"/>
    <w:rsid w:val="00FD0AE5"/>
    <w:rsid w:val="00FD1109"/>
    <w:rsid w:val="00FD25C6"/>
    <w:rsid w:val="00FD2B7E"/>
    <w:rsid w:val="00FD2B7F"/>
    <w:rsid w:val="00FD44C0"/>
    <w:rsid w:val="00FE0DB3"/>
    <w:rsid w:val="00FE110B"/>
    <w:rsid w:val="00FE36E8"/>
    <w:rsid w:val="00FE4351"/>
    <w:rsid w:val="00FF09B4"/>
    <w:rsid w:val="00FF13CD"/>
    <w:rsid w:val="00FF1625"/>
    <w:rsid w:val="00FF6F92"/>
    <w:rsid w:val="00FF78F8"/>
    <w:rsid w:val="01814D04"/>
    <w:rsid w:val="06A45161"/>
    <w:rsid w:val="0843FA47"/>
    <w:rsid w:val="0A01D9EB"/>
    <w:rsid w:val="0A94CE71"/>
    <w:rsid w:val="0B158C8E"/>
    <w:rsid w:val="10ED3217"/>
    <w:rsid w:val="11EAE083"/>
    <w:rsid w:val="125A1DB1"/>
    <w:rsid w:val="12CF98BA"/>
    <w:rsid w:val="1437EBDD"/>
    <w:rsid w:val="14659BC6"/>
    <w:rsid w:val="15664055"/>
    <w:rsid w:val="169B9427"/>
    <w:rsid w:val="17E95D9C"/>
    <w:rsid w:val="183BC1F1"/>
    <w:rsid w:val="19263300"/>
    <w:rsid w:val="192C7EAF"/>
    <w:rsid w:val="1BEA7853"/>
    <w:rsid w:val="1D4FB76E"/>
    <w:rsid w:val="1DA11D82"/>
    <w:rsid w:val="1E58CE7F"/>
    <w:rsid w:val="24BF2447"/>
    <w:rsid w:val="252FE331"/>
    <w:rsid w:val="25DAD24A"/>
    <w:rsid w:val="286E2F0F"/>
    <w:rsid w:val="28CBD982"/>
    <w:rsid w:val="31DDAFC6"/>
    <w:rsid w:val="332EE4E2"/>
    <w:rsid w:val="337F6D0A"/>
    <w:rsid w:val="3385A683"/>
    <w:rsid w:val="345B3C3E"/>
    <w:rsid w:val="37144931"/>
    <w:rsid w:val="3A0B5FEB"/>
    <w:rsid w:val="3C5EDFA2"/>
    <w:rsid w:val="3CF30F55"/>
    <w:rsid w:val="3D3B1DD8"/>
    <w:rsid w:val="3EAFE065"/>
    <w:rsid w:val="3F25CFD3"/>
    <w:rsid w:val="405C9F14"/>
    <w:rsid w:val="40F5E509"/>
    <w:rsid w:val="443008D3"/>
    <w:rsid w:val="44AE800D"/>
    <w:rsid w:val="457719B2"/>
    <w:rsid w:val="48CB8C33"/>
    <w:rsid w:val="48F2A2E7"/>
    <w:rsid w:val="4989961C"/>
    <w:rsid w:val="4AB2A445"/>
    <w:rsid w:val="4B594009"/>
    <w:rsid w:val="4CA16C5D"/>
    <w:rsid w:val="4E800E7D"/>
    <w:rsid w:val="4E833C7C"/>
    <w:rsid w:val="4F0EEA6C"/>
    <w:rsid w:val="501C7F2B"/>
    <w:rsid w:val="5074180B"/>
    <w:rsid w:val="50EC8BDB"/>
    <w:rsid w:val="53F434BB"/>
    <w:rsid w:val="5694D101"/>
    <w:rsid w:val="58ED7AF3"/>
    <w:rsid w:val="5B3CBD67"/>
    <w:rsid w:val="5BF066D8"/>
    <w:rsid w:val="5CECF9D8"/>
    <w:rsid w:val="5E2F9A44"/>
    <w:rsid w:val="5EF9829B"/>
    <w:rsid w:val="6072A9A4"/>
    <w:rsid w:val="609BD96E"/>
    <w:rsid w:val="6195FC24"/>
    <w:rsid w:val="630833AC"/>
    <w:rsid w:val="65F9A5EB"/>
    <w:rsid w:val="669C049B"/>
    <w:rsid w:val="66A2A4A8"/>
    <w:rsid w:val="694B2908"/>
    <w:rsid w:val="6B9E1D7F"/>
    <w:rsid w:val="6FA21687"/>
    <w:rsid w:val="7546EA79"/>
    <w:rsid w:val="757BFEC8"/>
    <w:rsid w:val="7B1E52DC"/>
    <w:rsid w:val="7CBE20AA"/>
    <w:rsid w:val="7D988DDF"/>
    <w:rsid w:val="7EC75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DE3A212E-387F-49C7-B6CC-DAA54513E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2050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BF2BED"/>
    <w:pPr>
      <w:keepNext/>
      <w:keepLines/>
      <w:shd w:val="clear" w:color="004982" w:fill="auto"/>
      <w:tabs>
        <w:tab w:val="left" w:pos="972"/>
      </w:tabs>
      <w:spacing w:before="240" w:after="120"/>
      <w:ind w:left="187"/>
      <w:outlineLvl w:val="0"/>
    </w:pPr>
    <w:rPr>
      <w:rFonts w:eastAsiaTheme="majorEastAsia" w:cstheme="majorBidi"/>
      <w:b/>
      <w:color w:val="00305E"/>
      <w:sz w:val="36"/>
    </w:rPr>
  </w:style>
  <w:style w:type="paragraph" w:styleId="Heading2">
    <w:name w:val="heading 2"/>
    <w:basedOn w:val="Heading1"/>
    <w:next w:val="Normal"/>
    <w:link w:val="Heading2Char"/>
    <w:uiPriority w:val="1"/>
    <w:rsid w:val="00BF2BED"/>
    <w:pPr>
      <w:outlineLvl w:val="1"/>
    </w:pPr>
    <w:rPr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4F2FCA"/>
    <w:pPr>
      <w:ind w:left="518"/>
      <w:outlineLvl w:val="2"/>
    </w:pPr>
    <w:rPr>
      <w:b w:val="0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1B0E80"/>
    <w:pPr>
      <w:pBdr>
        <w:top w:val="single" w:sz="8" w:space="6" w:color="004982"/>
      </w:pBdr>
      <w:shd w:val="clear" w:color="004982" w:fill="auto"/>
      <w:tabs>
        <w:tab w:val="right" w:pos="10440"/>
      </w:tabs>
      <w:spacing w:before="0" w:line="240" w:lineRule="auto"/>
      <w:ind w:left="0"/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1B0E80"/>
    <w:rPr>
      <w:rFonts w:ascii="Arial" w:hAnsi="Arial" w:cs="Arial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BF2BED"/>
    <w:rPr>
      <w:rFonts w:ascii="Arial" w:eastAsiaTheme="majorEastAsia" w:hAnsi="Arial" w:cstheme="majorBidi"/>
      <w:b/>
      <w:color w:val="00305E"/>
      <w:sz w:val="28"/>
      <w:szCs w:val="24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4F2FCA"/>
    <w:rPr>
      <w:rFonts w:ascii="Arial" w:eastAsiaTheme="majorEastAsia" w:hAnsi="Arial" w:cstheme="majorBidi"/>
      <w:color w:val="064276"/>
      <w:sz w:val="28"/>
      <w:szCs w:val="24"/>
      <w:shd w:val="clear" w:color="004982" w:fil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BF2BED"/>
    <w:rPr>
      <w:rFonts w:ascii="Arial" w:eastAsiaTheme="majorEastAsia" w:hAnsi="Arial" w:cstheme="majorBidi"/>
      <w:b/>
      <w:color w:val="00305E"/>
      <w:sz w:val="36"/>
      <w:szCs w:val="26"/>
      <w:shd w:val="clear" w:color="004982" w:fill="auto"/>
    </w:rPr>
  </w:style>
  <w:style w:type="paragraph" w:styleId="ListParagraph">
    <w:name w:val="List Paragraph"/>
    <w:basedOn w:val="Normal"/>
    <w:link w:val="ListParagraphChar"/>
    <w:uiPriority w:val="34"/>
    <w:qFormat/>
    <w:rsid w:val="00742050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742050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22"/>
    <w:qFormat/>
    <w:rsid w:val="00D33557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2272EE"/>
    <w:pPr>
      <w:tabs>
        <w:tab w:val="right" w:leader="dot" w:pos="10503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B4880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D00AC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BF2BED"/>
    <w:pPr>
      <w:pBdr>
        <w:top w:val="single" w:sz="48" w:space="20" w:color="00305E"/>
        <w:left w:val="single" w:sz="48" w:space="4" w:color="00305E"/>
        <w:bottom w:val="single" w:sz="48" w:space="1" w:color="00305E"/>
        <w:right w:val="single" w:sz="48" w:space="4" w:color="00305E"/>
      </w:pBdr>
      <w:shd w:val="clear" w:color="auto" w:fill="00305E"/>
    </w:pPr>
    <w:rPr>
      <w:rFonts w:ascii="Arial" w:hAnsi="Arial" w:cs="Arial"/>
      <w:b/>
      <w:color w:val="FFFFFF" w:themeColor="background1"/>
      <w:sz w:val="28"/>
      <w:szCs w:val="26"/>
    </w:rPr>
  </w:style>
  <w:style w:type="paragraph" w:customStyle="1" w:styleId="ProgramName">
    <w:name w:val="Program Name"/>
    <w:uiPriority w:val="3"/>
    <w:qFormat/>
    <w:rsid w:val="002272EE"/>
    <w:pPr>
      <w:pBdr>
        <w:left w:val="single" w:sz="48" w:space="4" w:color="00305E"/>
        <w:bottom w:val="single" w:sz="48" w:space="11" w:color="00305E"/>
        <w:right w:val="single" w:sz="48" w:space="4" w:color="00305E"/>
      </w:pBdr>
      <w:shd w:val="solid" w:color="00305E" w:fill="auto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PageNumbers2">
    <w:name w:val="PageNumbers2"/>
    <w:basedOn w:val="Normal"/>
    <w:uiPriority w:val="8"/>
    <w:qFormat/>
    <w:rsid w:val="00961095"/>
    <w:pPr>
      <w:pBdr>
        <w:top w:val="single" w:sz="8" w:space="1" w:color="0070C0"/>
      </w:pBdr>
      <w:jc w:val="right"/>
    </w:pPr>
  </w:style>
  <w:style w:type="paragraph" w:customStyle="1" w:styleId="LastPageProgramInfoBox">
    <w:name w:val="LastPage Program InfoBox"/>
    <w:uiPriority w:val="6"/>
    <w:qFormat/>
    <w:rsid w:val="00742050"/>
    <w:pPr>
      <w:shd w:val="clear" w:color="004982" w:fill="auto"/>
      <w:spacing w:line="312" w:lineRule="auto"/>
      <w:ind w:left="216" w:right="144"/>
    </w:pPr>
    <w:rPr>
      <w:rFonts w:ascii="Arial" w:hAnsi="Arial" w:cs="Arial"/>
      <w:noProof/>
      <w:sz w:val="26"/>
      <w:szCs w:val="26"/>
    </w:rPr>
  </w:style>
  <w:style w:type="character" w:customStyle="1" w:styleId="Hyperlink-White">
    <w:name w:val="Hyperlink-White"/>
    <w:basedOn w:val="DefaultParagraphFont"/>
    <w:uiPriority w:val="2"/>
    <w:qFormat/>
    <w:rsid w:val="00611B53"/>
    <w:rPr>
      <w:color w:val="FFFFFF" w:themeColor="background1"/>
      <w:u w:val="single"/>
    </w:rPr>
  </w:style>
  <w:style w:type="paragraph" w:customStyle="1" w:styleId="AltStatement">
    <w:name w:val="AltStatement"/>
    <w:basedOn w:val="Normal"/>
    <w:uiPriority w:val="6"/>
    <w:qFormat/>
    <w:rsid w:val="00742050"/>
    <w:pPr>
      <w:pBdr>
        <w:top w:val="single" w:sz="8" w:space="10" w:color="004982"/>
      </w:pBdr>
      <w:spacing w:before="240" w:after="240"/>
      <w:ind w:left="202" w:right="144"/>
    </w:pPr>
  </w:style>
  <w:style w:type="paragraph" w:styleId="Title">
    <w:name w:val="Title"/>
    <w:next w:val="Normal"/>
    <w:link w:val="TitleChar"/>
    <w:rsid w:val="002272EE"/>
    <w:pPr>
      <w:spacing w:before="480" w:after="360" w:line="288" w:lineRule="auto"/>
      <w:ind w:left="187"/>
      <w:outlineLvl w:val="0"/>
    </w:pPr>
    <w:rPr>
      <w:rFonts w:ascii="Arial" w:eastAsiaTheme="majorEastAsia" w:hAnsi="Arial" w:cstheme="majorBidi"/>
      <w:b/>
      <w:color w:val="00305E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2272EE"/>
    <w:rPr>
      <w:rFonts w:ascii="Arial" w:eastAsiaTheme="majorEastAsia" w:hAnsi="Arial" w:cstheme="majorBidi"/>
      <w:b/>
      <w:color w:val="00305E"/>
      <w:spacing w:val="-10"/>
      <w:kern w:val="28"/>
      <w:sz w:val="48"/>
      <w:szCs w:val="56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BF2BED"/>
    <w:pPr>
      <w:shd w:val="clear" w:color="auto" w:fill="auto"/>
      <w:tabs>
        <w:tab w:val="clear" w:pos="972"/>
      </w:tabs>
      <w:spacing w:after="0" w:line="288" w:lineRule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BF2BED"/>
    <w:rPr>
      <w:rFonts w:ascii="Arial" w:eastAsiaTheme="majorEastAsia" w:hAnsi="Arial" w:cstheme="majorBidi"/>
      <w:b/>
      <w:color w:val="00305E"/>
      <w:sz w:val="36"/>
      <w:szCs w:val="32"/>
      <w:shd w:val="clear" w:color="004982" w:fill="auto"/>
    </w:rPr>
  </w:style>
  <w:style w:type="paragraph" w:styleId="Header">
    <w:name w:val="header"/>
    <w:basedOn w:val="Normal"/>
    <w:link w:val="HeaderChar"/>
    <w:uiPriority w:val="99"/>
    <w:unhideWhenUsed/>
    <w:rsid w:val="00501DE0"/>
    <w:pPr>
      <w:spacing w:before="0" w:line="240" w:lineRule="auto"/>
      <w:ind w:left="180"/>
    </w:pPr>
  </w:style>
  <w:style w:type="character" w:customStyle="1" w:styleId="HeaderChar">
    <w:name w:val="Header Char"/>
    <w:basedOn w:val="DefaultParagraphFont"/>
    <w:link w:val="Header"/>
    <w:uiPriority w:val="99"/>
    <w:rsid w:val="00501DE0"/>
    <w:rPr>
      <w:rFonts w:ascii="Arial" w:hAnsi="Arial" w:cs="Arial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CB4287"/>
    <w:rPr>
      <w:color w:val="752E71" w:themeColor="followedHyperlink"/>
      <w:u w:val="single"/>
    </w:rPr>
  </w:style>
  <w:style w:type="paragraph" w:styleId="Revision">
    <w:name w:val="Revision"/>
    <w:hidden/>
    <w:uiPriority w:val="99"/>
    <w:semiHidden/>
    <w:rsid w:val="006602FE"/>
    <w:rPr>
      <w:rFonts w:ascii="Arial" w:hAnsi="Arial" w:cs="Arial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A472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72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72B7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2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2B7"/>
    <w:rPr>
      <w:rFonts w:ascii="Arial" w:hAnsi="Arial" w:cs="Arial"/>
      <w:b/>
      <w:bCs/>
    </w:rPr>
  </w:style>
  <w:style w:type="paragraph" w:customStyle="1" w:styleId="Header2">
    <w:name w:val="Header2"/>
    <w:basedOn w:val="NoSpacing"/>
    <w:link w:val="Header2Char"/>
    <w:qFormat/>
    <w:rsid w:val="00DE7F96"/>
    <w:pPr>
      <w:widowControl w:val="0"/>
      <w:numPr>
        <w:numId w:val="0"/>
      </w:numPr>
      <w:autoSpaceDE w:val="0"/>
      <w:autoSpaceDN w:val="0"/>
      <w:adjustRightInd w:val="0"/>
    </w:pPr>
    <w:rPr>
      <w:b/>
      <w:color w:val="24356F"/>
      <w:sz w:val="36"/>
      <w:szCs w:val="36"/>
    </w:rPr>
  </w:style>
  <w:style w:type="character" w:customStyle="1" w:styleId="NoSpacingChar">
    <w:name w:val="No Spacing Char"/>
    <w:basedOn w:val="DefaultParagraphFont"/>
    <w:link w:val="NoSpacing"/>
    <w:uiPriority w:val="1"/>
    <w:rsid w:val="00DE7F96"/>
    <w:rPr>
      <w:rFonts w:ascii="Arial" w:hAnsi="Arial" w:cs="Arial"/>
      <w:sz w:val="28"/>
      <w:szCs w:val="28"/>
    </w:rPr>
  </w:style>
  <w:style w:type="character" w:customStyle="1" w:styleId="Header2Char">
    <w:name w:val="Header2 Char"/>
    <w:basedOn w:val="NoSpacingChar"/>
    <w:link w:val="Header2"/>
    <w:rsid w:val="00DE7F96"/>
    <w:rPr>
      <w:rFonts w:ascii="Arial" w:hAnsi="Arial" w:cs="Arial"/>
      <w:b/>
      <w:color w:val="24356F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3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9C6AA2C81984DC988A02C90569E0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0A225-FF1B-4139-8F3A-811F8DEA22E4}"/>
      </w:docPartPr>
      <w:docPartBody>
        <w:p w:rsidR="00ED2457" w:rsidRDefault="00ED2457" w:rsidP="00ED2457">
          <w:pPr>
            <w:pStyle w:val="C9C6AA2C81984DC988A02C90569E0A75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FB9C60C1E0C24896A7397803E155AF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01F67-7F09-4F3E-816E-0C526C523489}"/>
      </w:docPartPr>
      <w:docPartBody>
        <w:p w:rsidR="00ED2457" w:rsidRDefault="00ED2457" w:rsidP="00ED2457">
          <w:pPr>
            <w:pStyle w:val="FB9C60C1E0C24896A7397803E155AF95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27D4C0FD618644BDB95660C4799D7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05002-616D-4600-B8C9-7F762A716EDE}"/>
      </w:docPartPr>
      <w:docPartBody>
        <w:p w:rsidR="00ED2457" w:rsidRDefault="00ED2457" w:rsidP="00ED2457">
          <w:pPr>
            <w:pStyle w:val="27D4C0FD618644BDB95660C4799D71E6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53BBF3322DEC452ABAFB95F49C160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362D9-636C-4A20-AEB0-9FEF11BE452A}"/>
      </w:docPartPr>
      <w:docPartBody>
        <w:p w:rsidR="00ED2457" w:rsidRDefault="00ED2457" w:rsidP="00ED2457">
          <w:pPr>
            <w:pStyle w:val="53BBF3322DEC452ABAFB95F49C160F59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69DE0B8A86AD4E308A7154A85B454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5D4B6-BFB9-4B8F-B8C8-EE7324B52E20}"/>
      </w:docPartPr>
      <w:docPartBody>
        <w:p w:rsidR="00ED2457" w:rsidRDefault="00ED2457" w:rsidP="00ED2457">
          <w:pPr>
            <w:pStyle w:val="69DE0B8A86AD4E308A7154A85B454AA4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A20767D814044C6F87DEFE43EE10A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A43F1-26D9-4821-A9C7-2350AE9090DE}"/>
      </w:docPartPr>
      <w:docPartBody>
        <w:p w:rsidR="00ED2457" w:rsidRDefault="00ED2457" w:rsidP="00ED2457">
          <w:pPr>
            <w:pStyle w:val="A20767D814044C6F87DEFE43EE10AFEB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949E9D64B31F404BBBDE02595168C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C4B50-C764-48F8-9430-501E4361DEA2}"/>
      </w:docPartPr>
      <w:docPartBody>
        <w:p w:rsidR="00ED2457" w:rsidRDefault="00ED2457" w:rsidP="00ED2457">
          <w:pPr>
            <w:pStyle w:val="949E9D64B31F404BBBDE02595168CCEC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6D6D09293CC44F638B6BBC18ACBBF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06904-B36B-4491-AB25-B76BAC4B790C}"/>
      </w:docPartPr>
      <w:docPartBody>
        <w:p w:rsidR="00ED2457" w:rsidRDefault="00ED2457" w:rsidP="00ED2457">
          <w:pPr>
            <w:pStyle w:val="6D6D09293CC44F638B6BBC18ACBBFAC0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112704CFDC4549E59291CAF968E30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7C85F-9786-4C75-8480-0558542F1E7B}"/>
      </w:docPartPr>
      <w:docPartBody>
        <w:p w:rsidR="00ED2457" w:rsidRDefault="00ED2457" w:rsidP="00ED2457">
          <w:pPr>
            <w:pStyle w:val="112704CFDC4549E59291CAF968E30328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BD84111B53F94BE58A0A86CC99196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67FD8-FA40-4A4D-AA54-8610CE9F026F}"/>
      </w:docPartPr>
      <w:docPartBody>
        <w:p w:rsidR="00ED2457" w:rsidRDefault="00ED2457" w:rsidP="00ED2457">
          <w:pPr>
            <w:pStyle w:val="BD84111B53F94BE58A0A86CC99196C5E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21E4A5DF1B854013AB5358AECE919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9DDCC-106A-424F-810A-087253CE5671}"/>
      </w:docPartPr>
      <w:docPartBody>
        <w:p w:rsidR="00ED2457" w:rsidRDefault="00ED2457" w:rsidP="00ED2457">
          <w:pPr>
            <w:pStyle w:val="21E4A5DF1B854013AB5358AECE919963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E85EA1CD12F041DCB38F08738C5E6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70721-EBF5-40DB-8161-4776EA564766}"/>
      </w:docPartPr>
      <w:docPartBody>
        <w:p w:rsidR="00ED2457" w:rsidRDefault="00ED2457" w:rsidP="00ED2457">
          <w:pPr>
            <w:pStyle w:val="E85EA1CD12F041DCB38F08738C5E6E2B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BF79379CACE2447DBB63978E3BFAC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2598A-3CC0-4066-848C-920C4AEC6F28}"/>
      </w:docPartPr>
      <w:docPartBody>
        <w:p w:rsidR="00ED2457" w:rsidRDefault="00ED2457" w:rsidP="00ED2457">
          <w:pPr>
            <w:pStyle w:val="BF79379CACE2447DBB63978E3BFACF45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3D6559697FA146BBB8BF0A8E355B2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A6C37-DCCA-4BE2-A8ED-2AAB87B1131B}"/>
      </w:docPartPr>
      <w:docPartBody>
        <w:p w:rsidR="00ED2457" w:rsidRDefault="00ED2457" w:rsidP="00ED2457">
          <w:pPr>
            <w:pStyle w:val="3D6559697FA146BBB8BF0A8E355B20C3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27227513D4F544B7A3BED3C4A7E97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B9A36-3ED5-4DD9-9F14-9CCE2B1EBDB7}"/>
      </w:docPartPr>
      <w:docPartBody>
        <w:p w:rsidR="00ED2457" w:rsidRDefault="00ED2457" w:rsidP="00ED2457">
          <w:pPr>
            <w:pStyle w:val="27227513D4F544B7A3BED3C4A7E97F30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A5EAE024FE6E4DF9B8BD4BECBF6CF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8D1B5-C8F5-441D-A49B-40F4A110345B}"/>
      </w:docPartPr>
      <w:docPartBody>
        <w:p w:rsidR="00ED2457" w:rsidRDefault="00ED2457" w:rsidP="00ED2457">
          <w:pPr>
            <w:pStyle w:val="A5EAE024FE6E4DF9B8BD4BECBF6CFB60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C38699A400B34D78805FF310FE8A9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F7F9B-3B5F-457B-A57C-E0315C459479}"/>
      </w:docPartPr>
      <w:docPartBody>
        <w:p w:rsidR="00ED2457" w:rsidRDefault="00ED2457" w:rsidP="00ED2457">
          <w:pPr>
            <w:pStyle w:val="C38699A400B34D78805FF310FE8A91C4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55195378E53E48DCAF92C697AEDA9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6C740-852D-4B56-9495-5F12F0D0DB24}"/>
      </w:docPartPr>
      <w:docPartBody>
        <w:p w:rsidR="00ED2457" w:rsidRDefault="00ED2457" w:rsidP="00ED2457">
          <w:pPr>
            <w:pStyle w:val="55195378E53E48DCAF92C697AEDA9E5E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814291D08B6447EE95924D1AE5A34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12407-FA0F-4D55-8E19-059DFE592230}"/>
      </w:docPartPr>
      <w:docPartBody>
        <w:p w:rsidR="00ED2457" w:rsidRDefault="00ED2457" w:rsidP="00ED2457">
          <w:pPr>
            <w:pStyle w:val="814291D08B6447EE95924D1AE5A341DE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95EA75FA73994917A84B8C554DE7B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C9B93-34C7-49DB-982B-2A2AEC8FBC8B}"/>
      </w:docPartPr>
      <w:docPartBody>
        <w:p w:rsidR="00ED2457" w:rsidRDefault="00ED2457" w:rsidP="00ED2457">
          <w:pPr>
            <w:pStyle w:val="95EA75FA73994917A84B8C554DE7B856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FC6B04A02AA44CDBAECACCA48A9FF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1FB01-18DB-4CBB-AC36-E9ABF8AB6478}"/>
      </w:docPartPr>
      <w:docPartBody>
        <w:p w:rsidR="00ED2457" w:rsidRDefault="00ED2457" w:rsidP="00ED2457">
          <w:pPr>
            <w:pStyle w:val="FC6B04A02AA44CDBAECACCA48A9FF282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2809B5CB0E394175A69179228E6FC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66BAD-451F-4AD3-9CB8-E40A712298BC}"/>
      </w:docPartPr>
      <w:docPartBody>
        <w:p w:rsidR="00ED2457" w:rsidRDefault="00ED2457" w:rsidP="00ED2457">
          <w:pPr>
            <w:pStyle w:val="2809B5CB0E394175A69179228E6FC8FF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F703926885D641AB9F60175AB097F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4CFC4-9BC8-4C43-B743-474D7A873C19}"/>
      </w:docPartPr>
      <w:docPartBody>
        <w:p w:rsidR="00ED2457" w:rsidRDefault="00ED2457" w:rsidP="00ED2457">
          <w:pPr>
            <w:pStyle w:val="F703926885D641AB9F60175AB097FCF5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D8BED7EF5A0F43EFB0DDB78365297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09DE2-36AE-42E7-88F3-8634BE8E64BC}"/>
      </w:docPartPr>
      <w:docPartBody>
        <w:p w:rsidR="00ED2457" w:rsidRDefault="00ED2457" w:rsidP="00ED2457">
          <w:pPr>
            <w:pStyle w:val="D8BED7EF5A0F43EFB0DDB78365297372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C3987EC0AC984DCF90DBD2089876D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C8180-E434-40DB-A5AA-CF74AA2E0729}"/>
      </w:docPartPr>
      <w:docPartBody>
        <w:p w:rsidR="00ED2457" w:rsidRDefault="00ED2457" w:rsidP="00ED2457">
          <w:pPr>
            <w:pStyle w:val="C3987EC0AC984DCF90DBD2089876DFD7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E318AADFD607401DB799E8929E15A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CAD77-AE03-4C19-A9B2-34450C4698B2}"/>
      </w:docPartPr>
      <w:docPartBody>
        <w:p w:rsidR="00ED2457" w:rsidRDefault="00ED2457" w:rsidP="00ED2457">
          <w:pPr>
            <w:pStyle w:val="E318AADFD607401DB799E8929E15A2A8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65367E67A5644CB0B2201F7EB05E6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B0115-C144-4E59-89BD-8C23CA322882}"/>
      </w:docPartPr>
      <w:docPartBody>
        <w:p w:rsidR="00ED2457" w:rsidRDefault="00ED2457" w:rsidP="00ED2457">
          <w:pPr>
            <w:pStyle w:val="65367E67A5644CB0B2201F7EB05E6A6B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CE41727E28424D0E85BF65F540601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54DB8-E76C-4C2F-8AEE-D0B7EFAF2296}"/>
      </w:docPartPr>
      <w:docPartBody>
        <w:p w:rsidR="00ED2457" w:rsidRDefault="00ED2457" w:rsidP="00ED2457">
          <w:pPr>
            <w:pStyle w:val="CE41727E28424D0E85BF65F540601CC3"/>
          </w:pPr>
          <w:r w:rsidRPr="00B13500">
            <w:rPr>
              <w:rStyle w:val="Header2Char"/>
              <w:bCs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8F4A5160403340F6B74C7AD91618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F4724-843C-4A83-8D52-CFEB6BE7C033}"/>
      </w:docPartPr>
      <w:docPartBody>
        <w:p w:rsidR="00ED2457" w:rsidRDefault="00ED2457" w:rsidP="00ED2457">
          <w:pPr>
            <w:pStyle w:val="8F4A5160403340F6B74C7AD91618BB91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97443AF84DE6450C8C02C98B2E8D8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1B2AB-0F15-4CCC-99E5-4F47965FE3E4}"/>
      </w:docPartPr>
      <w:docPartBody>
        <w:p w:rsidR="00ED2457" w:rsidRDefault="00ED2457" w:rsidP="00ED2457">
          <w:pPr>
            <w:pStyle w:val="97443AF84DE6450C8C02C98B2E8D83C8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88F46E7E1A744F5BA72ADC8051AF5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B675E-CEE0-4E04-8B57-7D0EFB97A119}"/>
      </w:docPartPr>
      <w:docPartBody>
        <w:p w:rsidR="00ED2457" w:rsidRDefault="00ED2457" w:rsidP="00ED2457">
          <w:pPr>
            <w:pStyle w:val="88F46E7E1A744F5BA72ADC8051AF5C4F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A9A088EEF8F6402FBCA105D7655C5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88D23-BF04-40D0-BF35-DCCAA3444B93}"/>
      </w:docPartPr>
      <w:docPartBody>
        <w:p w:rsidR="00ED2457" w:rsidRDefault="00ED2457" w:rsidP="00ED2457">
          <w:pPr>
            <w:pStyle w:val="A9A088EEF8F6402FBCA105D7655C577F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EC486B7CD7084E25AE321F9329D32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B81C7-8836-40EA-9B55-ACFA42BB9200}"/>
      </w:docPartPr>
      <w:docPartBody>
        <w:p w:rsidR="00ED2457" w:rsidRDefault="00ED2457" w:rsidP="00ED2457">
          <w:pPr>
            <w:pStyle w:val="EC486B7CD7084E25AE321F9329D32EBE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E1982507F9EC4FDFAA1349B868F9B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FDF60-60D1-4817-B658-6E53A5E1604D}"/>
      </w:docPartPr>
      <w:docPartBody>
        <w:p w:rsidR="00ED2457" w:rsidRDefault="00ED2457" w:rsidP="00ED2457">
          <w:pPr>
            <w:pStyle w:val="E1982507F9EC4FDFAA1349B868F9B56F"/>
          </w:pPr>
          <w:r w:rsidRPr="00B13500">
            <w:rPr>
              <w:rStyle w:val="Header2Char"/>
              <w:bCs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93C0E4C0FF5B4166AADAA942AEEBE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D56F-8869-4786-8454-6E2F125B55C3}"/>
      </w:docPartPr>
      <w:docPartBody>
        <w:p w:rsidR="00ED2457" w:rsidRDefault="00ED2457" w:rsidP="00ED2457">
          <w:pPr>
            <w:pStyle w:val="93C0E4C0FF5B4166AADAA942AEEBE42D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5822C94F5E5E49C7BC4DAA71B5015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13B9C-2F9C-42D7-A035-81DEBB6B580B}"/>
      </w:docPartPr>
      <w:docPartBody>
        <w:p w:rsidR="00ED2457" w:rsidRDefault="00ED2457" w:rsidP="00ED2457">
          <w:pPr>
            <w:pStyle w:val="5822C94F5E5E49C7BC4DAA71B50155B2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0D0D0AEC6A6D49078754DF7A44F5E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5A233-FB61-4A09-A5B8-1C26C55836E2}"/>
      </w:docPartPr>
      <w:docPartBody>
        <w:p w:rsidR="00ED2457" w:rsidRDefault="00ED2457" w:rsidP="00ED2457">
          <w:pPr>
            <w:pStyle w:val="0D0D0AEC6A6D49078754DF7A44F5EA61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41926F67C5F74B319CFB33F977146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39525-5CA7-44EB-A0BC-4521281A23C1}"/>
      </w:docPartPr>
      <w:docPartBody>
        <w:p w:rsidR="00ED2457" w:rsidRDefault="00ED2457" w:rsidP="00ED2457">
          <w:pPr>
            <w:pStyle w:val="41926F67C5F74B319CFB33F977146C3A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A32891A2F1C349B099E00B57F2EB7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3D8E2-8614-4AE9-B72E-BD8CF45432F4}"/>
      </w:docPartPr>
      <w:docPartBody>
        <w:p w:rsidR="00ED2457" w:rsidRDefault="00ED2457" w:rsidP="00ED2457">
          <w:pPr>
            <w:pStyle w:val="A32891A2F1C349B099E00B57F2EB7676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24BC7D8156E44AACB765E7ED54BF1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2C213-409A-4030-AF2F-E9B0F36B43B0}"/>
      </w:docPartPr>
      <w:docPartBody>
        <w:p w:rsidR="00ED2457" w:rsidRDefault="00ED2457" w:rsidP="00ED2457">
          <w:pPr>
            <w:pStyle w:val="24BC7D8156E44AACB765E7ED54BF1527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385D24E125A64B1F93FAEC1629967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D3495-46B9-4747-AFBE-C66962C6F5DB}"/>
      </w:docPartPr>
      <w:docPartBody>
        <w:p w:rsidR="00ED2457" w:rsidRDefault="00ED2457" w:rsidP="00ED2457">
          <w:pPr>
            <w:pStyle w:val="385D24E125A64B1F93FAEC1629967333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FC483278D7114C1EB7AC9C753ED7E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4910F-48D6-49E0-9D4F-E9111FBFCC5D}"/>
      </w:docPartPr>
      <w:docPartBody>
        <w:p w:rsidR="00ED2457" w:rsidRDefault="00ED2457" w:rsidP="00ED2457">
          <w:pPr>
            <w:pStyle w:val="FC483278D7114C1EB7AC9C753ED7E636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09033CC4F84E4356AA3ACEF6FD958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1E47D-E317-4DCC-B228-BBA7B2419189}"/>
      </w:docPartPr>
      <w:docPartBody>
        <w:p w:rsidR="00ED2457" w:rsidRDefault="00ED2457" w:rsidP="00ED2457">
          <w:pPr>
            <w:pStyle w:val="09033CC4F84E4356AA3ACEF6FD9581ED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AD6E148E71B2467E917DAFB0C555D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7F538-2DF9-46C0-B53D-EE78CF4A00D4}"/>
      </w:docPartPr>
      <w:docPartBody>
        <w:p w:rsidR="00ED2457" w:rsidRDefault="00ED2457" w:rsidP="00ED2457">
          <w:pPr>
            <w:pStyle w:val="AD6E148E71B2467E917DAFB0C555D4EB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55B2BBF12DCA4DC8ACBBCD5379339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053BE-45DF-4894-A470-6444AB4D99EB}"/>
      </w:docPartPr>
      <w:docPartBody>
        <w:p w:rsidR="00ED2457" w:rsidRDefault="00ED2457" w:rsidP="00ED2457">
          <w:pPr>
            <w:pStyle w:val="55B2BBF12DCA4DC8ACBBCD53793392FE"/>
          </w:pPr>
          <w:r w:rsidRPr="00197B9D">
            <w:rPr>
              <w:rStyle w:val="PlaceholderText"/>
              <w:rFonts w:ascii="Arial" w:hAnsi="Arial" w:cs="Arial"/>
              <w:bCs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56CC9704C0194028959EECD5E054C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D6FB7-E9CD-40A8-8815-21BD3929A641}"/>
      </w:docPartPr>
      <w:docPartBody>
        <w:p w:rsidR="00ED2457" w:rsidRDefault="00ED2457" w:rsidP="00ED2457">
          <w:pPr>
            <w:pStyle w:val="56CC9704C0194028959EECD5E054C67D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27BF17CA24304F5AA90985E40D117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3522E-E4F2-47DF-8654-BF2689E8626C}"/>
      </w:docPartPr>
      <w:docPartBody>
        <w:p w:rsidR="00ED2457" w:rsidRDefault="00ED2457" w:rsidP="00ED2457">
          <w:pPr>
            <w:pStyle w:val="27BF17CA24304F5AA90985E40D1179B0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D6CA33AAC86145F09A447C40F5DBA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7D199-4229-4D4D-B441-672CA8776E59}"/>
      </w:docPartPr>
      <w:docPartBody>
        <w:p w:rsidR="00ED2457" w:rsidRDefault="00ED2457" w:rsidP="00ED2457">
          <w:pPr>
            <w:pStyle w:val="D6CA33AAC86145F09A447C40F5DBA168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D2327EC600B4427DBE2007E505D31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6B3FA-5E97-412E-9F10-D991DC9BF674}"/>
      </w:docPartPr>
      <w:docPartBody>
        <w:p w:rsidR="00ED2457" w:rsidRDefault="00ED2457" w:rsidP="00ED2457">
          <w:pPr>
            <w:pStyle w:val="D2327EC600B4427DBE2007E505D31C40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E56BA40CB1B04C01866CEEBC72482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C824D-5C70-4805-94EA-43356F1C17F4}"/>
      </w:docPartPr>
      <w:docPartBody>
        <w:p w:rsidR="00ED2457" w:rsidRDefault="00ED2457" w:rsidP="00ED2457">
          <w:pPr>
            <w:pStyle w:val="E56BA40CB1B04C01866CEEBC72482971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6120676DFA5446D3A7036A9A22A15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97D3C-D337-40BE-8C48-090B5592D76D}"/>
      </w:docPartPr>
      <w:docPartBody>
        <w:p w:rsidR="00ED2457" w:rsidRDefault="00ED2457" w:rsidP="00ED2457">
          <w:pPr>
            <w:pStyle w:val="6120676DFA5446D3A7036A9A22A15E92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45FB63CE81D5419096A26761D99A6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3298D-4216-40AF-BA71-A550EA331AE8}"/>
      </w:docPartPr>
      <w:docPartBody>
        <w:p w:rsidR="00ED2457" w:rsidRDefault="00ED2457" w:rsidP="00ED2457">
          <w:pPr>
            <w:pStyle w:val="45FB63CE81D5419096A26761D99A6D37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AA5B5D8E23794CA0BCF52E60CE830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C9398-6867-4960-B252-DB1E494C4AC9}"/>
      </w:docPartPr>
      <w:docPartBody>
        <w:p w:rsidR="00ED2457" w:rsidRDefault="00ED2457" w:rsidP="00ED2457">
          <w:pPr>
            <w:pStyle w:val="AA5B5D8E23794CA0BCF52E60CE83025E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08EB927EF1DF4E1E8156260402053D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BF9D3-B7F4-4FCB-B33D-D6C2279A71B8}"/>
      </w:docPartPr>
      <w:docPartBody>
        <w:p w:rsidR="00ED2457" w:rsidRDefault="00ED2457" w:rsidP="00ED2457">
          <w:pPr>
            <w:pStyle w:val="08EB927EF1DF4E1E8156260402053DCC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93C8C3F3C8804EC28B89A31250B5F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67F9B-D126-4D45-AC1D-A385E3987817}"/>
      </w:docPartPr>
      <w:docPartBody>
        <w:p w:rsidR="00ED2457" w:rsidRDefault="00ED2457" w:rsidP="00ED2457">
          <w:pPr>
            <w:pStyle w:val="93C8C3F3C8804EC28B89A31250B5F7CA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F2A93BB5624542FDB24294DD0FB5E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8B53D-CCD3-4E95-8CD0-53E82AA0294A}"/>
      </w:docPartPr>
      <w:docPartBody>
        <w:p w:rsidR="00ED2457" w:rsidRDefault="00ED2457" w:rsidP="00ED2457">
          <w:pPr>
            <w:pStyle w:val="F2A93BB5624542FDB24294DD0FB5E264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A5DB5A1C92764998A61D87513A13B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838AC-F9A0-4A92-9F22-B8DEA61C8883}"/>
      </w:docPartPr>
      <w:docPartBody>
        <w:p w:rsidR="00ED2457" w:rsidRDefault="00ED2457" w:rsidP="00ED2457">
          <w:pPr>
            <w:pStyle w:val="A5DB5A1C92764998A61D87513A13B334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E47D20FCDFE94C2185561F3369619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165FC-455D-4C33-899E-FF6943A113F6}"/>
      </w:docPartPr>
      <w:docPartBody>
        <w:p w:rsidR="00ED2457" w:rsidRDefault="00ED2457" w:rsidP="00ED2457">
          <w:pPr>
            <w:pStyle w:val="E47D20FCDFE94C2185561F3369619874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5998E276E9E34B8490797A907030D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E3D46-73E1-4C4D-B79A-391517D6F52A}"/>
      </w:docPartPr>
      <w:docPartBody>
        <w:p w:rsidR="00ED2457" w:rsidRDefault="00ED2457" w:rsidP="00ED2457">
          <w:pPr>
            <w:pStyle w:val="5998E276E9E34B8490797A907030D90C"/>
          </w:pPr>
          <w:r w:rsidRPr="00B13500">
            <w:rPr>
              <w:rStyle w:val="PlaceholderText"/>
              <w:rFonts w:ascii="Arial" w:hAnsi="Arial" w:cs="Arial"/>
              <w:bCs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2E86E39DFADE4AAFAFCE7F1A1217D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A7A9B-D8E8-4488-8311-2C028C444D2A}"/>
      </w:docPartPr>
      <w:docPartBody>
        <w:p w:rsidR="00ED2457" w:rsidRDefault="00ED2457" w:rsidP="00ED2457">
          <w:pPr>
            <w:pStyle w:val="2E86E39DFADE4AAFAFCE7F1A1217DB6D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EEE78B177DF24AA4B1D25564B3DE3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2520A-176F-41F5-98D2-DCA595B602DD}"/>
      </w:docPartPr>
      <w:docPartBody>
        <w:p w:rsidR="00ED2457" w:rsidRDefault="00ED2457" w:rsidP="00ED2457">
          <w:pPr>
            <w:pStyle w:val="EEE78B177DF24AA4B1D25564B3DE37D0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152DD804AB9541708083CF526191B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ED1BC-9DCA-4FA0-96F7-B5316BE51CAA}"/>
      </w:docPartPr>
      <w:docPartBody>
        <w:p w:rsidR="00ED2457" w:rsidRDefault="00ED2457" w:rsidP="00ED2457">
          <w:pPr>
            <w:pStyle w:val="152DD804AB9541708083CF526191B2D0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6009BC97405D419B8AD6C5779A949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10FDF-BF0A-4131-8CFE-E4563C0EF066}"/>
      </w:docPartPr>
      <w:docPartBody>
        <w:p w:rsidR="00ED2457" w:rsidRDefault="00ED2457" w:rsidP="00ED2457">
          <w:pPr>
            <w:pStyle w:val="6009BC97405D419B8AD6C5779A9495B0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E7611B84E6C246199D2F0751EBD0E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FC500-B30B-4E29-8915-10349C69F2F9}"/>
      </w:docPartPr>
      <w:docPartBody>
        <w:p w:rsidR="00ED2457" w:rsidRDefault="00ED2457" w:rsidP="00ED2457">
          <w:pPr>
            <w:pStyle w:val="E7611B84E6C246199D2F0751EBD0E734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F602A6844E774D2797421B8B409DA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C58EA-D82F-4728-9EBF-4D0CEEA7BE12}"/>
      </w:docPartPr>
      <w:docPartBody>
        <w:p w:rsidR="00ED2457" w:rsidRDefault="00ED2457" w:rsidP="00ED2457">
          <w:pPr>
            <w:pStyle w:val="F602A6844E774D2797421B8B409DA372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0A9E73BFF6A146AD8C8EC8A2F01E2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326FB-B342-4CDB-9F6A-704F0D9525D1}"/>
      </w:docPartPr>
      <w:docPartBody>
        <w:p w:rsidR="00ED2457" w:rsidRDefault="00ED2457" w:rsidP="00ED2457">
          <w:pPr>
            <w:pStyle w:val="0A9E73BFF6A146AD8C8EC8A2F01E21FA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45E2F505451B4D5F8D16C8713D644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F306F-5922-4171-8CC9-ADD64368A166}"/>
      </w:docPartPr>
      <w:docPartBody>
        <w:p w:rsidR="00ED2457" w:rsidRDefault="00ED2457" w:rsidP="00ED2457">
          <w:pPr>
            <w:pStyle w:val="45E2F505451B4D5F8D16C8713D644C0A"/>
          </w:pPr>
          <w:r w:rsidRPr="001F592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</w:t>
          </w:r>
          <w:r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t</w:t>
          </w:r>
        </w:p>
      </w:docPartBody>
    </w:docPart>
    <w:docPart>
      <w:docPartPr>
        <w:name w:val="D73A9BA21EC34E099CC4FC4D40C7E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872EF-643F-4F4D-8D16-592FF964C1D7}"/>
      </w:docPartPr>
      <w:docPartBody>
        <w:p w:rsidR="00ED2457" w:rsidRDefault="00ED2457" w:rsidP="00ED2457">
          <w:pPr>
            <w:pStyle w:val="D73A9BA21EC34E099CC4FC4D40C7E1AB"/>
          </w:pPr>
          <w:r w:rsidRPr="00B13500">
            <w:rPr>
              <w:rStyle w:val="PlaceholderText"/>
              <w:rFonts w:ascii="Arial" w:hAnsi="Arial" w:cs="Arial"/>
              <w:bCs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F3653F09DFCD4CAF865D4F6CB8795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7A559-6957-4981-BF61-8EB1D86CE3C8}"/>
      </w:docPartPr>
      <w:docPartBody>
        <w:p w:rsidR="00ED2457" w:rsidRDefault="00ED2457" w:rsidP="00ED2457">
          <w:pPr>
            <w:pStyle w:val="F3653F09DFCD4CAF865D4F6CB8795ABE"/>
          </w:pPr>
          <w:r w:rsidRPr="001F592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</w:t>
          </w:r>
          <w:r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t</w:t>
          </w:r>
        </w:p>
      </w:docPartBody>
    </w:docPart>
    <w:docPart>
      <w:docPartPr>
        <w:name w:val="0EF9AB69996947BD895A89089F75F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E4C39-5818-4679-8192-F5C00CFA7CC0}"/>
      </w:docPartPr>
      <w:docPartBody>
        <w:p w:rsidR="00ED2457" w:rsidRDefault="00ED2457" w:rsidP="00ED2457">
          <w:pPr>
            <w:pStyle w:val="0EF9AB69996947BD895A89089F75F068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0C38964D9A2D4690A0C67237E343D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43F48-DE33-4E7A-BEDC-6968412321B1}"/>
      </w:docPartPr>
      <w:docPartBody>
        <w:p w:rsidR="00ED2457" w:rsidRDefault="00ED2457" w:rsidP="00ED2457">
          <w:pPr>
            <w:pStyle w:val="0C38964D9A2D4690A0C67237E343DB86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A6DAE8358F654D879101B974DCD55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53574-AE45-4628-8590-615ED8879494}"/>
      </w:docPartPr>
      <w:docPartBody>
        <w:p w:rsidR="00ED2457" w:rsidRDefault="00ED2457" w:rsidP="00ED2457">
          <w:pPr>
            <w:pStyle w:val="A6DAE8358F654D879101B974DCD55F8E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CADAEB30C72F443CBC8070A455B94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D5758-2DC2-4DC3-8184-76BB5D35228C}"/>
      </w:docPartPr>
      <w:docPartBody>
        <w:p w:rsidR="00ED2457" w:rsidRDefault="00ED2457" w:rsidP="00ED2457">
          <w:pPr>
            <w:pStyle w:val="CADAEB30C72F443CBC8070A455B94D51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text</w:t>
          </w:r>
        </w:p>
      </w:docPartBody>
    </w:docPart>
    <w:docPart>
      <w:docPartPr>
        <w:name w:val="BD4F1809D66C4B119A8C278802473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E2983-E447-489F-AC52-FF23EFAF08FC}"/>
      </w:docPartPr>
      <w:docPartBody>
        <w:p w:rsidR="00ED2457" w:rsidRDefault="00ED2457" w:rsidP="00ED2457">
          <w:pPr>
            <w:pStyle w:val="BD4F1809D66C4B119A8C278802473E6F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Choose an item</w:t>
          </w:r>
        </w:p>
      </w:docPartBody>
    </w:docPart>
    <w:docPart>
      <w:docPartPr>
        <w:name w:val="A1EB0D00309E475F87EF097DBE312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27F82-1108-41A7-BFE9-882349D928E2}"/>
      </w:docPartPr>
      <w:docPartBody>
        <w:p w:rsidR="00ED2457" w:rsidRDefault="00ED2457" w:rsidP="00ED2457">
          <w:pPr>
            <w:pStyle w:val="A1EB0D00309E475F87EF097DBE312246"/>
          </w:pPr>
          <w:r w:rsidRPr="005E59CE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  <w:docPart>
      <w:docPartPr>
        <w:name w:val="CC133885BA004A3AA6D1FBF22C3DF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290A2-D6C0-44D2-B0D3-A62746179C1E}"/>
      </w:docPartPr>
      <w:docPartBody>
        <w:p w:rsidR="00ED2457" w:rsidRDefault="00ED2457" w:rsidP="00ED2457">
          <w:pPr>
            <w:pStyle w:val="CC133885BA004A3AA6D1FBF22C3DFCC8"/>
          </w:pPr>
          <w:r w:rsidRPr="00B13500">
            <w:rPr>
              <w:rStyle w:val="PlaceholderText"/>
              <w:rFonts w:ascii="Arial" w:hAnsi="Arial" w:cs="Arial"/>
              <w:color w:val="FF0000"/>
              <w:sz w:val="28"/>
              <w:szCs w:val="28"/>
            </w:rPr>
            <w:t>Enter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2457"/>
    <w:rsid w:val="001A4D81"/>
    <w:rsid w:val="00540226"/>
    <w:rsid w:val="0083179A"/>
    <w:rsid w:val="0090289D"/>
    <w:rsid w:val="00D964A8"/>
    <w:rsid w:val="00ED2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ED2457"/>
    <w:rPr>
      <w:color w:val="808080"/>
    </w:rPr>
  </w:style>
  <w:style w:type="paragraph" w:customStyle="1" w:styleId="C9C6AA2C81984DC988A02C90569E0A75">
    <w:name w:val="C9C6AA2C81984DC988A02C90569E0A75"/>
    <w:rsid w:val="00ED2457"/>
  </w:style>
  <w:style w:type="paragraph" w:customStyle="1" w:styleId="FB9C60C1E0C24896A7397803E155AF95">
    <w:name w:val="FB9C60C1E0C24896A7397803E155AF95"/>
    <w:rsid w:val="00ED2457"/>
  </w:style>
  <w:style w:type="paragraph" w:customStyle="1" w:styleId="27D4C0FD618644BDB95660C4799D71E6">
    <w:name w:val="27D4C0FD618644BDB95660C4799D71E6"/>
    <w:rsid w:val="00ED2457"/>
  </w:style>
  <w:style w:type="paragraph" w:customStyle="1" w:styleId="53BBF3322DEC452ABAFB95F49C160F59">
    <w:name w:val="53BBF3322DEC452ABAFB95F49C160F59"/>
    <w:rsid w:val="00ED2457"/>
  </w:style>
  <w:style w:type="paragraph" w:customStyle="1" w:styleId="69DE0B8A86AD4E308A7154A85B454AA4">
    <w:name w:val="69DE0B8A86AD4E308A7154A85B454AA4"/>
    <w:rsid w:val="00ED2457"/>
  </w:style>
  <w:style w:type="paragraph" w:customStyle="1" w:styleId="A20767D814044C6F87DEFE43EE10AFEB">
    <w:name w:val="A20767D814044C6F87DEFE43EE10AFEB"/>
    <w:rsid w:val="00ED2457"/>
  </w:style>
  <w:style w:type="paragraph" w:customStyle="1" w:styleId="949E9D64B31F404BBBDE02595168CCEC">
    <w:name w:val="949E9D64B31F404BBBDE02595168CCEC"/>
    <w:rsid w:val="00ED2457"/>
  </w:style>
  <w:style w:type="paragraph" w:customStyle="1" w:styleId="6D6D09293CC44F638B6BBC18ACBBFAC0">
    <w:name w:val="6D6D09293CC44F638B6BBC18ACBBFAC0"/>
    <w:rsid w:val="00ED2457"/>
  </w:style>
  <w:style w:type="paragraph" w:customStyle="1" w:styleId="112704CFDC4549E59291CAF968E30328">
    <w:name w:val="112704CFDC4549E59291CAF968E30328"/>
    <w:rsid w:val="00ED2457"/>
  </w:style>
  <w:style w:type="paragraph" w:customStyle="1" w:styleId="BD84111B53F94BE58A0A86CC99196C5E">
    <w:name w:val="BD84111B53F94BE58A0A86CC99196C5E"/>
    <w:rsid w:val="00ED2457"/>
  </w:style>
  <w:style w:type="paragraph" w:customStyle="1" w:styleId="21E4A5DF1B854013AB5358AECE919963">
    <w:name w:val="21E4A5DF1B854013AB5358AECE919963"/>
    <w:rsid w:val="00ED2457"/>
  </w:style>
  <w:style w:type="paragraph" w:customStyle="1" w:styleId="E85EA1CD12F041DCB38F08738C5E6E2B">
    <w:name w:val="E85EA1CD12F041DCB38F08738C5E6E2B"/>
    <w:rsid w:val="00ED2457"/>
  </w:style>
  <w:style w:type="paragraph" w:customStyle="1" w:styleId="BF79379CACE2447DBB63978E3BFACF45">
    <w:name w:val="BF79379CACE2447DBB63978E3BFACF45"/>
    <w:rsid w:val="00ED2457"/>
  </w:style>
  <w:style w:type="paragraph" w:customStyle="1" w:styleId="3D6559697FA146BBB8BF0A8E355B20C3">
    <w:name w:val="3D6559697FA146BBB8BF0A8E355B20C3"/>
    <w:rsid w:val="00ED2457"/>
  </w:style>
  <w:style w:type="paragraph" w:customStyle="1" w:styleId="27227513D4F544B7A3BED3C4A7E97F30">
    <w:name w:val="27227513D4F544B7A3BED3C4A7E97F30"/>
    <w:rsid w:val="00ED2457"/>
  </w:style>
  <w:style w:type="paragraph" w:customStyle="1" w:styleId="A5EAE024FE6E4DF9B8BD4BECBF6CFB60">
    <w:name w:val="A5EAE024FE6E4DF9B8BD4BECBF6CFB60"/>
    <w:rsid w:val="00ED2457"/>
  </w:style>
  <w:style w:type="paragraph" w:customStyle="1" w:styleId="C38699A400B34D78805FF310FE8A91C4">
    <w:name w:val="C38699A400B34D78805FF310FE8A91C4"/>
    <w:rsid w:val="00ED2457"/>
  </w:style>
  <w:style w:type="paragraph" w:customStyle="1" w:styleId="55195378E53E48DCAF92C697AEDA9E5E">
    <w:name w:val="55195378E53E48DCAF92C697AEDA9E5E"/>
    <w:rsid w:val="00ED2457"/>
  </w:style>
  <w:style w:type="paragraph" w:customStyle="1" w:styleId="814291D08B6447EE95924D1AE5A341DE">
    <w:name w:val="814291D08B6447EE95924D1AE5A341DE"/>
    <w:rsid w:val="00ED2457"/>
  </w:style>
  <w:style w:type="paragraph" w:customStyle="1" w:styleId="95EA75FA73994917A84B8C554DE7B856">
    <w:name w:val="95EA75FA73994917A84B8C554DE7B856"/>
    <w:rsid w:val="00ED2457"/>
  </w:style>
  <w:style w:type="paragraph" w:customStyle="1" w:styleId="FC6B04A02AA44CDBAECACCA48A9FF282">
    <w:name w:val="FC6B04A02AA44CDBAECACCA48A9FF282"/>
    <w:rsid w:val="00ED2457"/>
  </w:style>
  <w:style w:type="paragraph" w:customStyle="1" w:styleId="2809B5CB0E394175A69179228E6FC8FF">
    <w:name w:val="2809B5CB0E394175A69179228E6FC8FF"/>
    <w:rsid w:val="00ED2457"/>
  </w:style>
  <w:style w:type="paragraph" w:customStyle="1" w:styleId="F703926885D641AB9F60175AB097FCF5">
    <w:name w:val="F703926885D641AB9F60175AB097FCF5"/>
    <w:rsid w:val="00ED2457"/>
  </w:style>
  <w:style w:type="paragraph" w:customStyle="1" w:styleId="D8BED7EF5A0F43EFB0DDB78365297372">
    <w:name w:val="D8BED7EF5A0F43EFB0DDB78365297372"/>
    <w:rsid w:val="00ED2457"/>
  </w:style>
  <w:style w:type="paragraph" w:customStyle="1" w:styleId="C3987EC0AC984DCF90DBD2089876DFD7">
    <w:name w:val="C3987EC0AC984DCF90DBD2089876DFD7"/>
    <w:rsid w:val="00ED2457"/>
  </w:style>
  <w:style w:type="paragraph" w:customStyle="1" w:styleId="E318AADFD607401DB799E8929E15A2A8">
    <w:name w:val="E318AADFD607401DB799E8929E15A2A8"/>
    <w:rsid w:val="00ED2457"/>
  </w:style>
  <w:style w:type="paragraph" w:customStyle="1" w:styleId="65367E67A5644CB0B2201F7EB05E6A6B">
    <w:name w:val="65367E67A5644CB0B2201F7EB05E6A6B"/>
    <w:rsid w:val="00ED2457"/>
  </w:style>
  <w:style w:type="paragraph" w:customStyle="1" w:styleId="Header2">
    <w:name w:val="Header2"/>
    <w:basedOn w:val="NoSpacing"/>
    <w:link w:val="Header2Char"/>
    <w:qFormat/>
    <w:rsid w:val="00ED2457"/>
    <w:pPr>
      <w:widowControl w:val="0"/>
      <w:autoSpaceDE w:val="0"/>
      <w:autoSpaceDN w:val="0"/>
      <w:adjustRightInd w:val="0"/>
    </w:pPr>
    <w:rPr>
      <w:rFonts w:ascii="Arial" w:eastAsia="MS Mincho" w:hAnsi="Arial" w:cs="Arial"/>
      <w:b/>
      <w:color w:val="24356F"/>
      <w:kern w:val="0"/>
      <w:sz w:val="36"/>
      <w:szCs w:val="36"/>
      <w14:ligatures w14:val="none"/>
    </w:rPr>
  </w:style>
  <w:style w:type="character" w:customStyle="1" w:styleId="Header2Char">
    <w:name w:val="Header2 Char"/>
    <w:basedOn w:val="DefaultParagraphFont"/>
    <w:link w:val="Header2"/>
    <w:rsid w:val="00ED2457"/>
    <w:rPr>
      <w:rFonts w:ascii="Arial" w:eastAsia="MS Mincho" w:hAnsi="Arial" w:cs="Arial"/>
      <w:b/>
      <w:color w:val="24356F"/>
      <w:kern w:val="0"/>
      <w:sz w:val="36"/>
      <w:szCs w:val="36"/>
      <w14:ligatures w14:val="none"/>
    </w:rPr>
  </w:style>
  <w:style w:type="paragraph" w:styleId="NoSpacing">
    <w:name w:val="No Spacing"/>
    <w:uiPriority w:val="1"/>
    <w:qFormat/>
    <w:rsid w:val="00ED2457"/>
    <w:pPr>
      <w:spacing w:after="0" w:line="240" w:lineRule="auto"/>
    </w:pPr>
  </w:style>
  <w:style w:type="paragraph" w:customStyle="1" w:styleId="CE41727E28424D0E85BF65F540601CC3">
    <w:name w:val="CE41727E28424D0E85BF65F540601CC3"/>
    <w:rsid w:val="00ED2457"/>
  </w:style>
  <w:style w:type="paragraph" w:customStyle="1" w:styleId="8F4A5160403340F6B74C7AD91618BB91">
    <w:name w:val="8F4A5160403340F6B74C7AD91618BB91"/>
    <w:rsid w:val="00ED2457"/>
  </w:style>
  <w:style w:type="paragraph" w:customStyle="1" w:styleId="97443AF84DE6450C8C02C98B2E8D83C8">
    <w:name w:val="97443AF84DE6450C8C02C98B2E8D83C8"/>
    <w:rsid w:val="00ED2457"/>
  </w:style>
  <w:style w:type="paragraph" w:customStyle="1" w:styleId="88F46E7E1A744F5BA72ADC8051AF5C4F">
    <w:name w:val="88F46E7E1A744F5BA72ADC8051AF5C4F"/>
    <w:rsid w:val="00ED2457"/>
  </w:style>
  <w:style w:type="paragraph" w:customStyle="1" w:styleId="A9A088EEF8F6402FBCA105D7655C577F">
    <w:name w:val="A9A088EEF8F6402FBCA105D7655C577F"/>
    <w:rsid w:val="00ED2457"/>
  </w:style>
  <w:style w:type="paragraph" w:customStyle="1" w:styleId="EC486B7CD7084E25AE321F9329D32EBE">
    <w:name w:val="EC486B7CD7084E25AE321F9329D32EBE"/>
    <w:rsid w:val="00ED2457"/>
  </w:style>
  <w:style w:type="paragraph" w:customStyle="1" w:styleId="E1982507F9EC4FDFAA1349B868F9B56F">
    <w:name w:val="E1982507F9EC4FDFAA1349B868F9B56F"/>
    <w:rsid w:val="00ED2457"/>
  </w:style>
  <w:style w:type="paragraph" w:customStyle="1" w:styleId="93C0E4C0FF5B4166AADAA942AEEBE42D">
    <w:name w:val="93C0E4C0FF5B4166AADAA942AEEBE42D"/>
    <w:rsid w:val="00ED2457"/>
  </w:style>
  <w:style w:type="paragraph" w:customStyle="1" w:styleId="5822C94F5E5E49C7BC4DAA71B50155B2">
    <w:name w:val="5822C94F5E5E49C7BC4DAA71B50155B2"/>
    <w:rsid w:val="00ED2457"/>
  </w:style>
  <w:style w:type="paragraph" w:customStyle="1" w:styleId="0D0D0AEC6A6D49078754DF7A44F5EA61">
    <w:name w:val="0D0D0AEC6A6D49078754DF7A44F5EA61"/>
    <w:rsid w:val="00ED2457"/>
  </w:style>
  <w:style w:type="paragraph" w:customStyle="1" w:styleId="41926F67C5F74B319CFB33F977146C3A">
    <w:name w:val="41926F67C5F74B319CFB33F977146C3A"/>
    <w:rsid w:val="00ED2457"/>
  </w:style>
  <w:style w:type="paragraph" w:customStyle="1" w:styleId="A32891A2F1C349B099E00B57F2EB7676">
    <w:name w:val="A32891A2F1C349B099E00B57F2EB7676"/>
    <w:rsid w:val="00ED2457"/>
  </w:style>
  <w:style w:type="paragraph" w:customStyle="1" w:styleId="24BC7D8156E44AACB765E7ED54BF1527">
    <w:name w:val="24BC7D8156E44AACB765E7ED54BF1527"/>
    <w:rsid w:val="00ED2457"/>
  </w:style>
  <w:style w:type="paragraph" w:customStyle="1" w:styleId="385D24E125A64B1F93FAEC1629967333">
    <w:name w:val="385D24E125A64B1F93FAEC1629967333"/>
    <w:rsid w:val="00ED2457"/>
  </w:style>
  <w:style w:type="paragraph" w:customStyle="1" w:styleId="FC483278D7114C1EB7AC9C753ED7E636">
    <w:name w:val="FC483278D7114C1EB7AC9C753ED7E636"/>
    <w:rsid w:val="00ED2457"/>
  </w:style>
  <w:style w:type="paragraph" w:customStyle="1" w:styleId="09033CC4F84E4356AA3ACEF6FD9581ED">
    <w:name w:val="09033CC4F84E4356AA3ACEF6FD9581ED"/>
    <w:rsid w:val="00ED2457"/>
  </w:style>
  <w:style w:type="paragraph" w:customStyle="1" w:styleId="AD6E148E71B2467E917DAFB0C555D4EB">
    <w:name w:val="AD6E148E71B2467E917DAFB0C555D4EB"/>
    <w:rsid w:val="00ED2457"/>
  </w:style>
  <w:style w:type="paragraph" w:customStyle="1" w:styleId="55B2BBF12DCA4DC8ACBBCD53793392FE">
    <w:name w:val="55B2BBF12DCA4DC8ACBBCD53793392FE"/>
    <w:rsid w:val="00ED2457"/>
  </w:style>
  <w:style w:type="paragraph" w:customStyle="1" w:styleId="56CC9704C0194028959EECD5E054C67D">
    <w:name w:val="56CC9704C0194028959EECD5E054C67D"/>
    <w:rsid w:val="00ED2457"/>
  </w:style>
  <w:style w:type="paragraph" w:customStyle="1" w:styleId="27BF17CA24304F5AA90985E40D1179B0">
    <w:name w:val="27BF17CA24304F5AA90985E40D1179B0"/>
    <w:rsid w:val="00ED2457"/>
  </w:style>
  <w:style w:type="paragraph" w:customStyle="1" w:styleId="D6CA33AAC86145F09A447C40F5DBA168">
    <w:name w:val="D6CA33AAC86145F09A447C40F5DBA168"/>
    <w:rsid w:val="00ED2457"/>
  </w:style>
  <w:style w:type="paragraph" w:customStyle="1" w:styleId="D2327EC600B4427DBE2007E505D31C40">
    <w:name w:val="D2327EC600B4427DBE2007E505D31C40"/>
    <w:rsid w:val="00ED2457"/>
  </w:style>
  <w:style w:type="paragraph" w:customStyle="1" w:styleId="E56BA40CB1B04C01866CEEBC72482971">
    <w:name w:val="E56BA40CB1B04C01866CEEBC72482971"/>
    <w:rsid w:val="00ED2457"/>
  </w:style>
  <w:style w:type="paragraph" w:customStyle="1" w:styleId="6120676DFA5446D3A7036A9A22A15E92">
    <w:name w:val="6120676DFA5446D3A7036A9A22A15E92"/>
    <w:rsid w:val="00ED2457"/>
  </w:style>
  <w:style w:type="paragraph" w:customStyle="1" w:styleId="45FB63CE81D5419096A26761D99A6D37">
    <w:name w:val="45FB63CE81D5419096A26761D99A6D37"/>
    <w:rsid w:val="00ED2457"/>
  </w:style>
  <w:style w:type="paragraph" w:customStyle="1" w:styleId="AA5B5D8E23794CA0BCF52E60CE83025E">
    <w:name w:val="AA5B5D8E23794CA0BCF52E60CE83025E"/>
    <w:rsid w:val="00ED2457"/>
  </w:style>
  <w:style w:type="paragraph" w:customStyle="1" w:styleId="08EB927EF1DF4E1E8156260402053DCC">
    <w:name w:val="08EB927EF1DF4E1E8156260402053DCC"/>
    <w:rsid w:val="00ED2457"/>
  </w:style>
  <w:style w:type="paragraph" w:customStyle="1" w:styleId="93C8C3F3C8804EC28B89A31250B5F7CA">
    <w:name w:val="93C8C3F3C8804EC28B89A31250B5F7CA"/>
    <w:rsid w:val="00ED2457"/>
  </w:style>
  <w:style w:type="paragraph" w:customStyle="1" w:styleId="F2A93BB5624542FDB24294DD0FB5E264">
    <w:name w:val="F2A93BB5624542FDB24294DD0FB5E264"/>
    <w:rsid w:val="00ED2457"/>
  </w:style>
  <w:style w:type="paragraph" w:customStyle="1" w:styleId="A5DB5A1C92764998A61D87513A13B334">
    <w:name w:val="A5DB5A1C92764998A61D87513A13B334"/>
    <w:rsid w:val="00ED2457"/>
  </w:style>
  <w:style w:type="paragraph" w:customStyle="1" w:styleId="E47D20FCDFE94C2185561F3369619874">
    <w:name w:val="E47D20FCDFE94C2185561F3369619874"/>
    <w:rsid w:val="00ED2457"/>
  </w:style>
  <w:style w:type="paragraph" w:customStyle="1" w:styleId="5998E276E9E34B8490797A907030D90C">
    <w:name w:val="5998E276E9E34B8490797A907030D90C"/>
    <w:rsid w:val="00ED2457"/>
  </w:style>
  <w:style w:type="paragraph" w:customStyle="1" w:styleId="2E86E39DFADE4AAFAFCE7F1A1217DB6D">
    <w:name w:val="2E86E39DFADE4AAFAFCE7F1A1217DB6D"/>
    <w:rsid w:val="00ED2457"/>
  </w:style>
  <w:style w:type="paragraph" w:customStyle="1" w:styleId="EEE78B177DF24AA4B1D25564B3DE37D0">
    <w:name w:val="EEE78B177DF24AA4B1D25564B3DE37D0"/>
    <w:rsid w:val="00ED2457"/>
  </w:style>
  <w:style w:type="paragraph" w:customStyle="1" w:styleId="152DD804AB9541708083CF526191B2D0">
    <w:name w:val="152DD804AB9541708083CF526191B2D0"/>
    <w:rsid w:val="00ED2457"/>
  </w:style>
  <w:style w:type="paragraph" w:customStyle="1" w:styleId="6009BC97405D419B8AD6C5779A9495B0">
    <w:name w:val="6009BC97405D419B8AD6C5779A9495B0"/>
    <w:rsid w:val="00ED2457"/>
  </w:style>
  <w:style w:type="paragraph" w:customStyle="1" w:styleId="E7611B84E6C246199D2F0751EBD0E734">
    <w:name w:val="E7611B84E6C246199D2F0751EBD0E734"/>
    <w:rsid w:val="00ED2457"/>
  </w:style>
  <w:style w:type="paragraph" w:customStyle="1" w:styleId="F602A6844E774D2797421B8B409DA372">
    <w:name w:val="F602A6844E774D2797421B8B409DA372"/>
    <w:rsid w:val="00ED2457"/>
  </w:style>
  <w:style w:type="paragraph" w:customStyle="1" w:styleId="0A9E73BFF6A146AD8C8EC8A2F01E21FA">
    <w:name w:val="0A9E73BFF6A146AD8C8EC8A2F01E21FA"/>
    <w:rsid w:val="00ED2457"/>
  </w:style>
  <w:style w:type="paragraph" w:customStyle="1" w:styleId="45E2F505451B4D5F8D16C8713D644C0A">
    <w:name w:val="45E2F505451B4D5F8D16C8713D644C0A"/>
    <w:rsid w:val="00ED2457"/>
  </w:style>
  <w:style w:type="paragraph" w:customStyle="1" w:styleId="D73A9BA21EC34E099CC4FC4D40C7E1AB">
    <w:name w:val="D73A9BA21EC34E099CC4FC4D40C7E1AB"/>
    <w:rsid w:val="00ED2457"/>
  </w:style>
  <w:style w:type="paragraph" w:customStyle="1" w:styleId="F3653F09DFCD4CAF865D4F6CB8795ABE">
    <w:name w:val="F3653F09DFCD4CAF865D4F6CB8795ABE"/>
    <w:rsid w:val="00ED2457"/>
  </w:style>
  <w:style w:type="paragraph" w:customStyle="1" w:styleId="0EF9AB69996947BD895A89089F75F068">
    <w:name w:val="0EF9AB69996947BD895A89089F75F068"/>
    <w:rsid w:val="00ED2457"/>
  </w:style>
  <w:style w:type="paragraph" w:customStyle="1" w:styleId="0C38964D9A2D4690A0C67237E343DB86">
    <w:name w:val="0C38964D9A2D4690A0C67237E343DB86"/>
    <w:rsid w:val="00ED2457"/>
  </w:style>
  <w:style w:type="paragraph" w:customStyle="1" w:styleId="A6DAE8358F654D879101B974DCD55F8E">
    <w:name w:val="A6DAE8358F654D879101B974DCD55F8E"/>
    <w:rsid w:val="00ED2457"/>
  </w:style>
  <w:style w:type="paragraph" w:customStyle="1" w:styleId="CADAEB30C72F443CBC8070A455B94D51">
    <w:name w:val="CADAEB30C72F443CBC8070A455B94D51"/>
    <w:rsid w:val="00ED2457"/>
  </w:style>
  <w:style w:type="paragraph" w:customStyle="1" w:styleId="BD4F1809D66C4B119A8C278802473E6F">
    <w:name w:val="BD4F1809D66C4B119A8C278802473E6F"/>
    <w:rsid w:val="00ED2457"/>
  </w:style>
  <w:style w:type="paragraph" w:customStyle="1" w:styleId="A1EB0D00309E475F87EF097DBE312246">
    <w:name w:val="A1EB0D00309E475F87EF097DBE312246"/>
    <w:rsid w:val="00ED2457"/>
  </w:style>
  <w:style w:type="paragraph" w:customStyle="1" w:styleId="CC133885BA004A3AA6D1FBF22C3DFCC8">
    <w:name w:val="CC133885BA004A3AA6D1FBF22C3DFCC8"/>
    <w:rsid w:val="00ED24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HA Brand Colors">
      <a:dk1>
        <a:srgbClr val="064276"/>
      </a:dk1>
      <a:lt1>
        <a:sysClr val="window" lastClr="FFFFFF"/>
      </a:lt1>
      <a:dk2>
        <a:srgbClr val="752E71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00B2A2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a4d6d6772a05c43c842673d8890ee19b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b9f200b66d334f1f9c44b798bfc69a3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tru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>2024-11-04T06:00:00+00:00</Date>
    <Program xmlns="67fac20e-0c0c-494a-ad0a-44a92a6fe846">
      <Value>OPI-M</Value>
    </Program>
  </documentManagement>
</p:properties>
</file>

<file path=customXml/itemProps1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D25E2D-AF7E-483A-92F3-A65ECB2E24A5}"/>
</file>

<file path=customXml/itemProps4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HS 8.5 x 11 Basic Publication Template</vt:lpstr>
    </vt:vector>
  </TitlesOfParts>
  <Company>Oregon Department of Human Services (ODHS)</Company>
  <LinksUpToDate>false</LinksUpToDate>
  <CharactersWithSpaces>4065</CharactersWithSpaces>
  <SharedDoc>false</SharedDoc>
  <HLinks>
    <vt:vector size="6" baseType="variant">
      <vt:variant>
        <vt:i4>196670</vt:i4>
      </vt:variant>
      <vt:variant>
        <vt:i4>0</vt:i4>
      </vt:variant>
      <vt:variant>
        <vt:i4>0</vt:i4>
      </vt:variant>
      <vt:variant>
        <vt:i4>5</vt:i4>
      </vt:variant>
      <vt:variant>
        <vt:lpwstr>mailto:apd.ltss@odhsoha.orego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DHS 8.5 x 11 Basic Publication Template</dc:title>
  <dc:subject>100-617450_DHS 0197 8.5 x 11 Basic Publication Template</dc:subject>
  <dc:creator>Oregon Department of Human Services</dc:creator>
  <cp:keywords>100-617450_DHS 0197 8.5 x 11 Basic Publication Template; 0197</cp:keywords>
  <dc:description>100-617450_DHS 0197 8.5 x 11 Basic Publication Template; 0197</dc:description>
  <cp:lastModifiedBy>Newton Suzanne H</cp:lastModifiedBy>
  <cp:revision>6</cp:revision>
  <dcterms:created xsi:type="dcterms:W3CDTF">2025-04-17T15:51:00Z</dcterms:created>
  <dcterms:modified xsi:type="dcterms:W3CDTF">2025-04-17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